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6DD1A5E9" w:rsidR="00F20765" w:rsidRPr="008A726D" w:rsidRDefault="00F20765" w:rsidP="00892C34">
      <w:pPr>
        <w:jc w:val="center"/>
        <w:rPr>
          <w:sz w:val="40"/>
          <w:szCs w:val="40"/>
        </w:rPr>
      </w:pPr>
      <w:r w:rsidRPr="008A726D">
        <w:rPr>
          <w:sz w:val="40"/>
          <w:szCs w:val="40"/>
        </w:rPr>
        <w:t xml:space="preserve">Project </w:t>
      </w:r>
      <w:r w:rsidR="003C72C5" w:rsidRPr="008A726D">
        <w:rPr>
          <w:sz w:val="40"/>
          <w:szCs w:val="40"/>
        </w:rPr>
        <w:t>Synopsis</w:t>
      </w:r>
    </w:p>
    <w:p w14:paraId="4D26C380" w14:textId="77777777" w:rsidR="00F20765" w:rsidRPr="008A726D" w:rsidRDefault="00C50644" w:rsidP="00892C34">
      <w:pPr>
        <w:jc w:val="center"/>
      </w:pPr>
      <w:r w:rsidRPr="008A726D">
        <w:t>o</w:t>
      </w:r>
      <w:r w:rsidR="00F20765" w:rsidRPr="008A726D">
        <w:t>n</w:t>
      </w:r>
    </w:p>
    <w:p w14:paraId="6326F584" w14:textId="74F0EDC3" w:rsidR="00F20765" w:rsidRPr="008A726D" w:rsidRDefault="00684EB5" w:rsidP="00684EB5">
      <w:pPr>
        <w:jc w:val="center"/>
        <w:rPr>
          <w:b/>
          <w:sz w:val="40"/>
          <w:szCs w:val="40"/>
        </w:rPr>
      </w:pPr>
      <w:r w:rsidRPr="008A726D">
        <w:rPr>
          <w:b/>
          <w:sz w:val="40"/>
          <w:szCs w:val="40"/>
        </w:rPr>
        <w:t>Education Geeks</w:t>
      </w:r>
    </w:p>
    <w:p w14:paraId="68A5B7FF" w14:textId="77777777" w:rsidR="00F20765" w:rsidRPr="008A726D" w:rsidRDefault="00F20765" w:rsidP="00892C34">
      <w:pPr>
        <w:jc w:val="center"/>
      </w:pPr>
    </w:p>
    <w:p w14:paraId="389092D2" w14:textId="77777777" w:rsidR="00F20765" w:rsidRPr="008A726D" w:rsidRDefault="00F20765" w:rsidP="00892C34">
      <w:pPr>
        <w:jc w:val="center"/>
      </w:pPr>
    </w:p>
    <w:p w14:paraId="1D5D4C52" w14:textId="780A5B1D" w:rsidR="00F20765" w:rsidRPr="008A726D" w:rsidRDefault="00F20765" w:rsidP="00892C34">
      <w:pPr>
        <w:jc w:val="center"/>
        <w:rPr>
          <w:sz w:val="22"/>
          <w:szCs w:val="22"/>
        </w:rPr>
      </w:pPr>
      <w:r w:rsidRPr="008A726D">
        <w:rPr>
          <w:sz w:val="22"/>
          <w:szCs w:val="22"/>
        </w:rPr>
        <w:t xml:space="preserve">Submitted </w:t>
      </w:r>
      <w:r w:rsidR="00093453" w:rsidRPr="008A726D">
        <w:rPr>
          <w:sz w:val="22"/>
          <w:szCs w:val="22"/>
        </w:rPr>
        <w:t xml:space="preserve">as a part of </w:t>
      </w:r>
      <w:r w:rsidR="00C04629">
        <w:rPr>
          <w:sz w:val="22"/>
          <w:szCs w:val="22"/>
        </w:rPr>
        <w:t xml:space="preserve">the </w:t>
      </w:r>
      <w:r w:rsidR="0090667B" w:rsidRPr="008A726D">
        <w:rPr>
          <w:sz w:val="22"/>
          <w:szCs w:val="22"/>
        </w:rPr>
        <w:t>course curriculum</w:t>
      </w:r>
      <w:r w:rsidR="00BC02F6" w:rsidRPr="008A726D">
        <w:rPr>
          <w:sz w:val="22"/>
          <w:szCs w:val="22"/>
        </w:rPr>
        <w:t xml:space="preserve"> for</w:t>
      </w:r>
    </w:p>
    <w:p w14:paraId="1F45AAF3" w14:textId="77777777" w:rsidR="00F20765" w:rsidRPr="008A726D" w:rsidRDefault="00F20765" w:rsidP="00892C34">
      <w:pPr>
        <w:jc w:val="center"/>
      </w:pPr>
    </w:p>
    <w:p w14:paraId="4EBBF8DA" w14:textId="77777777" w:rsidR="00C50644" w:rsidRPr="008A726D" w:rsidRDefault="00C50644" w:rsidP="00892C34">
      <w:pPr>
        <w:jc w:val="center"/>
      </w:pPr>
    </w:p>
    <w:p w14:paraId="1C46B577" w14:textId="77777777" w:rsidR="00F20765" w:rsidRPr="008A726D" w:rsidRDefault="003F6E6B" w:rsidP="00892C34">
      <w:pPr>
        <w:jc w:val="center"/>
        <w:rPr>
          <w:b/>
          <w:sz w:val="32"/>
          <w:szCs w:val="32"/>
        </w:rPr>
      </w:pPr>
      <w:r w:rsidRPr="008A726D">
        <w:rPr>
          <w:b/>
          <w:sz w:val="32"/>
          <w:szCs w:val="32"/>
        </w:rPr>
        <w:t>Bachelor</w:t>
      </w:r>
      <w:r w:rsidR="00F20765" w:rsidRPr="008A726D">
        <w:rPr>
          <w:b/>
          <w:sz w:val="32"/>
          <w:szCs w:val="32"/>
        </w:rPr>
        <w:t xml:space="preserve"> of Technology</w:t>
      </w:r>
    </w:p>
    <w:p w14:paraId="5FAC49C8" w14:textId="77777777" w:rsidR="00F20765" w:rsidRPr="008A726D" w:rsidRDefault="00C50644" w:rsidP="00892C34">
      <w:pPr>
        <w:jc w:val="center"/>
      </w:pPr>
      <w:r w:rsidRPr="008A726D">
        <w:t>i</w:t>
      </w:r>
      <w:r w:rsidR="00F20765" w:rsidRPr="008A726D">
        <w:t>n</w:t>
      </w:r>
    </w:p>
    <w:p w14:paraId="6F97564B" w14:textId="03CDF131" w:rsidR="00F20765" w:rsidRPr="008A726D" w:rsidRDefault="003F6E6B" w:rsidP="00892C34">
      <w:pPr>
        <w:jc w:val="center"/>
        <w:rPr>
          <w:b/>
          <w:sz w:val="32"/>
          <w:szCs w:val="32"/>
        </w:rPr>
      </w:pPr>
      <w:r w:rsidRPr="008A726D">
        <w:rPr>
          <w:b/>
          <w:sz w:val="32"/>
          <w:szCs w:val="32"/>
        </w:rPr>
        <w:t>Computer Science</w:t>
      </w:r>
    </w:p>
    <w:p w14:paraId="1BD676E1" w14:textId="77777777" w:rsidR="00F20765" w:rsidRPr="008A726D" w:rsidRDefault="00F20765" w:rsidP="00892C34">
      <w:pPr>
        <w:jc w:val="center"/>
      </w:pPr>
    </w:p>
    <w:p w14:paraId="0D9B647E" w14:textId="77777777" w:rsidR="00F20765" w:rsidRPr="008A726D" w:rsidRDefault="00F20765" w:rsidP="00892C34">
      <w:pPr>
        <w:jc w:val="center"/>
      </w:pPr>
    </w:p>
    <w:p w14:paraId="1D6AE595" w14:textId="77777777" w:rsidR="00A63A07" w:rsidRPr="008A726D" w:rsidRDefault="00A63A07" w:rsidP="00892C34">
      <w:pPr>
        <w:jc w:val="center"/>
      </w:pPr>
    </w:p>
    <w:p w14:paraId="28F63443" w14:textId="77777777" w:rsidR="00A63A07" w:rsidRPr="008A726D" w:rsidRDefault="00A63A07" w:rsidP="00892C34">
      <w:pPr>
        <w:jc w:val="center"/>
      </w:pPr>
    </w:p>
    <w:p w14:paraId="083FAB7C" w14:textId="77777777" w:rsidR="00F20765" w:rsidRPr="008A726D" w:rsidRDefault="00A527B4" w:rsidP="00892C34">
      <w:pPr>
        <w:jc w:val="center"/>
      </w:pPr>
      <w:r w:rsidRPr="008A726D">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Pr="008A726D" w:rsidRDefault="00F20765" w:rsidP="00892C34">
      <w:pPr>
        <w:jc w:val="center"/>
      </w:pPr>
    </w:p>
    <w:p w14:paraId="2BAC42DE" w14:textId="77777777" w:rsidR="00B62CD4" w:rsidRPr="008A726D" w:rsidRDefault="00B62CD4" w:rsidP="00892C34">
      <w:pPr>
        <w:jc w:val="center"/>
      </w:pPr>
    </w:p>
    <w:p w14:paraId="0A8E16D8" w14:textId="77777777" w:rsidR="00B62CD4" w:rsidRPr="008A726D" w:rsidRDefault="00B62CD4" w:rsidP="00892C34">
      <w:pPr>
        <w:jc w:val="center"/>
      </w:pPr>
    </w:p>
    <w:p w14:paraId="080F07EE" w14:textId="77777777" w:rsidR="00F20765" w:rsidRPr="008A726D" w:rsidRDefault="00F20765" w:rsidP="00892C34">
      <w:pPr>
        <w:jc w:val="center"/>
      </w:pPr>
    </w:p>
    <w:p w14:paraId="799171FB" w14:textId="00039C2B" w:rsidR="009C5CE6" w:rsidRPr="008A726D" w:rsidRDefault="009C5CE6" w:rsidP="00892C34">
      <w:pPr>
        <w:jc w:val="center"/>
        <w:rPr>
          <w:b/>
        </w:rPr>
      </w:pPr>
      <w:r w:rsidRPr="008A726D">
        <w:rPr>
          <w:b/>
        </w:rPr>
        <w:t>Submitted by</w:t>
      </w:r>
    </w:p>
    <w:p w14:paraId="258ACDE0" w14:textId="0244C051" w:rsidR="008F140A" w:rsidRPr="008A726D" w:rsidRDefault="008F140A" w:rsidP="00892C34">
      <w:pPr>
        <w:jc w:val="center"/>
        <w:rPr>
          <w:bCs/>
        </w:rPr>
      </w:pPr>
      <w:r w:rsidRPr="008A726D">
        <w:rPr>
          <w:bCs/>
        </w:rPr>
        <w:t>Aaditya Raj Sharma (1900290120001)</w:t>
      </w:r>
    </w:p>
    <w:p w14:paraId="5A7D23FB" w14:textId="6C46B281" w:rsidR="009C5CE6" w:rsidRPr="008A726D" w:rsidRDefault="008F140A" w:rsidP="00892C34">
      <w:pPr>
        <w:jc w:val="center"/>
      </w:pPr>
      <w:r w:rsidRPr="008A726D">
        <w:t>Aastha Chaudhary (1900290120004)</w:t>
      </w:r>
    </w:p>
    <w:p w14:paraId="4E37F826" w14:textId="74F74962" w:rsidR="008F140A" w:rsidRPr="008A726D" w:rsidRDefault="008F140A" w:rsidP="00892C34">
      <w:pPr>
        <w:jc w:val="center"/>
      </w:pPr>
      <w:r w:rsidRPr="008A726D">
        <w:t>Garima Kushwaha (1900290120036)</w:t>
      </w:r>
    </w:p>
    <w:p w14:paraId="4DC7278B" w14:textId="77777777" w:rsidR="008F140A" w:rsidRPr="008A726D" w:rsidRDefault="008F140A" w:rsidP="00892C34">
      <w:pPr>
        <w:jc w:val="center"/>
      </w:pPr>
    </w:p>
    <w:p w14:paraId="0DDA3E10" w14:textId="6C44CB8C" w:rsidR="009C5CE6" w:rsidRPr="008A726D" w:rsidRDefault="009C5CE6" w:rsidP="00892C34">
      <w:pPr>
        <w:jc w:val="center"/>
        <w:rPr>
          <w:b/>
        </w:rPr>
      </w:pPr>
      <w:r w:rsidRPr="008A726D">
        <w:rPr>
          <w:b/>
        </w:rPr>
        <w:t>Under the Supervision of</w:t>
      </w:r>
    </w:p>
    <w:p w14:paraId="2641A1B6" w14:textId="77777777" w:rsidR="008F140A" w:rsidRPr="008A726D" w:rsidRDefault="008F140A" w:rsidP="00892C34">
      <w:pPr>
        <w:jc w:val="center"/>
        <w:rPr>
          <w:b/>
        </w:rPr>
      </w:pPr>
    </w:p>
    <w:p w14:paraId="088B922E" w14:textId="36A87B6C" w:rsidR="009C5CE6" w:rsidRDefault="008F140A" w:rsidP="00892C34">
      <w:pPr>
        <w:jc w:val="center"/>
      </w:pPr>
      <w:r w:rsidRPr="008A726D">
        <w:t xml:space="preserve">Mr. </w:t>
      </w:r>
      <w:r w:rsidR="00A3178E">
        <w:t>Vikas Kamra</w:t>
      </w:r>
    </w:p>
    <w:p w14:paraId="7893BC7E" w14:textId="380F2E39" w:rsidR="00A3178E" w:rsidRPr="008A726D" w:rsidRDefault="00A3178E" w:rsidP="00892C34">
      <w:pPr>
        <w:jc w:val="center"/>
      </w:pPr>
      <w:r>
        <w:t>Assistant Professor</w:t>
      </w:r>
    </w:p>
    <w:p w14:paraId="6D73A22F" w14:textId="6B6D460E" w:rsidR="009C5CE6" w:rsidRPr="008A726D" w:rsidRDefault="009C5CE6" w:rsidP="00892C34">
      <w:pPr>
        <w:jc w:val="center"/>
        <w:rPr>
          <w:sz w:val="16"/>
          <w:szCs w:val="16"/>
        </w:rPr>
      </w:pPr>
    </w:p>
    <w:p w14:paraId="0A2D5771" w14:textId="77777777" w:rsidR="0090667B" w:rsidRPr="008A726D" w:rsidRDefault="0090667B" w:rsidP="00892C34">
      <w:pPr>
        <w:jc w:val="center"/>
      </w:pPr>
    </w:p>
    <w:p w14:paraId="3A4C7B26" w14:textId="77777777" w:rsidR="00F220C1" w:rsidRPr="008A726D" w:rsidRDefault="00F220C1" w:rsidP="00892C34">
      <w:pPr>
        <w:jc w:val="center"/>
      </w:pPr>
    </w:p>
    <w:p w14:paraId="231D2777" w14:textId="77777777" w:rsidR="00F220C1" w:rsidRPr="008A726D" w:rsidRDefault="00F220C1" w:rsidP="00892C34">
      <w:pPr>
        <w:jc w:val="center"/>
      </w:pPr>
    </w:p>
    <w:p w14:paraId="2FC4856B" w14:textId="3C0EB550" w:rsidR="00F20765" w:rsidRPr="008A726D" w:rsidRDefault="0019426B" w:rsidP="00892C34">
      <w:pPr>
        <w:jc w:val="center"/>
        <w:rPr>
          <w:sz w:val="32"/>
          <w:szCs w:val="32"/>
        </w:rPr>
      </w:pPr>
      <w:r w:rsidRPr="008A726D">
        <w:rPr>
          <w:b/>
          <w:sz w:val="32"/>
          <w:szCs w:val="32"/>
        </w:rPr>
        <w:t>KIET Group of Institutions, Ghaziabad</w:t>
      </w:r>
    </w:p>
    <w:p w14:paraId="213F14EB" w14:textId="0EAA974F" w:rsidR="00F20765" w:rsidRPr="008A726D" w:rsidRDefault="00F20765" w:rsidP="00892C34">
      <w:pPr>
        <w:jc w:val="center"/>
        <w:rPr>
          <w:b/>
          <w:spacing w:val="14"/>
          <w:sz w:val="32"/>
          <w:szCs w:val="32"/>
        </w:rPr>
      </w:pPr>
      <w:r w:rsidRPr="008A726D">
        <w:rPr>
          <w:b/>
          <w:spacing w:val="14"/>
          <w:sz w:val="32"/>
          <w:szCs w:val="32"/>
        </w:rPr>
        <w:t xml:space="preserve">Department of </w:t>
      </w:r>
      <w:r w:rsidR="003F6E6B" w:rsidRPr="008A726D">
        <w:rPr>
          <w:b/>
          <w:spacing w:val="14"/>
          <w:sz w:val="32"/>
          <w:szCs w:val="32"/>
        </w:rPr>
        <w:t>Computer Science</w:t>
      </w:r>
    </w:p>
    <w:p w14:paraId="0C1233F2" w14:textId="417B6624" w:rsidR="00F20765" w:rsidRPr="008A726D" w:rsidRDefault="00030D6D" w:rsidP="00892C34">
      <w:pPr>
        <w:jc w:val="center"/>
        <w:rPr>
          <w:b/>
          <w:sz w:val="28"/>
          <w:szCs w:val="28"/>
        </w:rPr>
      </w:pPr>
      <w:r w:rsidRPr="008A726D">
        <w:rPr>
          <w:b/>
          <w:spacing w:val="34"/>
          <w:sz w:val="32"/>
          <w:szCs w:val="32"/>
        </w:rPr>
        <w:t>Dr. A.P.J. Abdul Kalam Technical University</w:t>
      </w:r>
    </w:p>
    <w:p w14:paraId="5AB91C20" w14:textId="059AF2EF" w:rsidR="00BE1BE8" w:rsidRPr="008A726D" w:rsidRDefault="002A25A6" w:rsidP="00892C34">
      <w:pPr>
        <w:ind w:left="2880" w:firstLine="720"/>
        <w:rPr>
          <w:b/>
          <w:sz w:val="28"/>
          <w:szCs w:val="28"/>
        </w:rPr>
      </w:pPr>
      <w:r w:rsidRPr="008A726D">
        <w:rPr>
          <w:b/>
          <w:sz w:val="28"/>
          <w:szCs w:val="28"/>
        </w:rPr>
        <w:t>2021-2022</w:t>
      </w:r>
    </w:p>
    <w:p w14:paraId="70625DA6" w14:textId="77777777" w:rsidR="00892C34" w:rsidRPr="008A726D" w:rsidRDefault="00892C34" w:rsidP="00892C34">
      <w:pPr>
        <w:pStyle w:val="Default"/>
        <w:jc w:val="both"/>
        <w:rPr>
          <w:b/>
          <w:bCs/>
          <w:sz w:val="32"/>
          <w:szCs w:val="32"/>
        </w:rPr>
      </w:pPr>
    </w:p>
    <w:p w14:paraId="795E3186" w14:textId="4A3F1055" w:rsidR="00BE1BE8" w:rsidRPr="008A726D" w:rsidRDefault="00BE1BE8" w:rsidP="00892C34">
      <w:pPr>
        <w:pStyle w:val="Default"/>
        <w:jc w:val="center"/>
        <w:rPr>
          <w:b/>
          <w:bCs/>
          <w:sz w:val="32"/>
          <w:szCs w:val="32"/>
        </w:rPr>
      </w:pPr>
      <w:r w:rsidRPr="008A726D">
        <w:rPr>
          <w:b/>
          <w:bCs/>
          <w:sz w:val="32"/>
          <w:szCs w:val="32"/>
        </w:rPr>
        <w:t>DECLARATION</w:t>
      </w:r>
    </w:p>
    <w:p w14:paraId="3CECF713" w14:textId="77777777" w:rsidR="00100CAA" w:rsidRPr="008A726D" w:rsidRDefault="00100CAA" w:rsidP="00892C34">
      <w:pPr>
        <w:pStyle w:val="Default"/>
        <w:jc w:val="both"/>
        <w:rPr>
          <w:b/>
          <w:bCs/>
          <w:sz w:val="32"/>
          <w:szCs w:val="32"/>
        </w:rPr>
      </w:pPr>
    </w:p>
    <w:p w14:paraId="3F589A5F" w14:textId="77777777" w:rsidR="00BE1BE8" w:rsidRPr="008A726D" w:rsidRDefault="00BE1BE8" w:rsidP="00892C34">
      <w:pPr>
        <w:pStyle w:val="Default"/>
        <w:jc w:val="both"/>
        <w:rPr>
          <w:sz w:val="32"/>
          <w:szCs w:val="32"/>
        </w:rPr>
      </w:pPr>
    </w:p>
    <w:p w14:paraId="4B45F6D3" w14:textId="74A96253" w:rsidR="00BE1BE8" w:rsidRPr="008A726D" w:rsidRDefault="00BE1BE8" w:rsidP="00892C34">
      <w:pPr>
        <w:pStyle w:val="Default"/>
        <w:spacing w:line="360" w:lineRule="auto"/>
        <w:jc w:val="both"/>
      </w:pPr>
      <w:r w:rsidRPr="008A726D">
        <w:t xml:space="preserve">We hereby declare that this submission is our work and that, to the best of our knowledge and belief, it contains no material previously published or written by another person nor material </w:t>
      </w:r>
      <w:r w:rsidR="000A7BCF">
        <w:t>that</w:t>
      </w:r>
      <w:r w:rsidRPr="008A726D">
        <w:t xml:space="preserve"> to a substantial extent has been accepted for the award of any other degree or diploma of the university or other institute of higher learning, except where due </w:t>
      </w:r>
      <w:r w:rsidR="000A7BCF">
        <w:t>acknowledgment</w:t>
      </w:r>
      <w:r w:rsidRPr="008A726D">
        <w:t xml:space="preserve"> has been made in the text. </w:t>
      </w:r>
    </w:p>
    <w:p w14:paraId="1F45F50C" w14:textId="59D6876D" w:rsidR="00BE1BE8" w:rsidRPr="008A726D" w:rsidRDefault="00BE1BE8" w:rsidP="00892C34">
      <w:pPr>
        <w:pStyle w:val="Default"/>
        <w:jc w:val="both"/>
        <w:rPr>
          <w:sz w:val="28"/>
          <w:szCs w:val="28"/>
        </w:rPr>
      </w:pPr>
    </w:p>
    <w:p w14:paraId="16165809" w14:textId="723C1946" w:rsidR="00BE1BE8" w:rsidRPr="008A726D" w:rsidRDefault="00BE1BE8" w:rsidP="00892C34">
      <w:pPr>
        <w:pStyle w:val="Default"/>
        <w:jc w:val="both"/>
        <w:rPr>
          <w:sz w:val="28"/>
          <w:szCs w:val="28"/>
        </w:rPr>
      </w:pPr>
    </w:p>
    <w:p w14:paraId="561AD97D" w14:textId="6625CAFC" w:rsidR="00BE1BE8" w:rsidRPr="008A726D" w:rsidRDefault="00BE1BE8" w:rsidP="00892C34">
      <w:pPr>
        <w:pStyle w:val="Default"/>
        <w:jc w:val="both"/>
      </w:pPr>
      <w:r w:rsidRPr="008A726D">
        <w:t>Signature of Students</w:t>
      </w:r>
    </w:p>
    <w:p w14:paraId="52E920F4" w14:textId="77777777" w:rsidR="008F140A" w:rsidRPr="008A726D" w:rsidRDefault="008F140A" w:rsidP="00892C34">
      <w:pPr>
        <w:pStyle w:val="Default"/>
        <w:jc w:val="both"/>
      </w:pPr>
    </w:p>
    <w:p w14:paraId="5F166C45" w14:textId="085EC4B7" w:rsidR="00BE1BE8" w:rsidRPr="008A726D" w:rsidRDefault="00BE1BE8" w:rsidP="00892C34">
      <w:pPr>
        <w:pStyle w:val="Default"/>
        <w:jc w:val="both"/>
      </w:pPr>
      <w:r w:rsidRPr="008A726D">
        <w:t xml:space="preserve">Name: </w:t>
      </w:r>
    </w:p>
    <w:p w14:paraId="36AD5FCC" w14:textId="082005D7" w:rsidR="008F140A" w:rsidRPr="008A726D" w:rsidRDefault="008F140A" w:rsidP="00892C34">
      <w:pPr>
        <w:pStyle w:val="Default"/>
        <w:numPr>
          <w:ilvl w:val="0"/>
          <w:numId w:val="7"/>
        </w:numPr>
        <w:jc w:val="both"/>
      </w:pPr>
      <w:r w:rsidRPr="008A726D">
        <w:t>Aaditya Raj Sharma</w:t>
      </w:r>
      <w:r w:rsidR="00100CAA" w:rsidRPr="008A726D">
        <w:t xml:space="preserve"> (</w:t>
      </w:r>
      <w:r w:rsidRPr="008A726D">
        <w:t>190029012000</w:t>
      </w:r>
      <w:r w:rsidR="00100CAA" w:rsidRPr="008A726D">
        <w:t>1)</w:t>
      </w:r>
    </w:p>
    <w:p w14:paraId="6B1EEDF3" w14:textId="4CFF1EC9" w:rsidR="008F140A" w:rsidRPr="008A726D" w:rsidRDefault="008F140A" w:rsidP="00892C34">
      <w:pPr>
        <w:pStyle w:val="Default"/>
        <w:numPr>
          <w:ilvl w:val="0"/>
          <w:numId w:val="7"/>
        </w:numPr>
        <w:jc w:val="both"/>
      </w:pPr>
      <w:r w:rsidRPr="008A726D">
        <w:t xml:space="preserve">Aastha Chaudhary </w:t>
      </w:r>
      <w:r w:rsidR="00100CAA" w:rsidRPr="008A726D">
        <w:t>(</w:t>
      </w:r>
      <w:r w:rsidRPr="008A726D">
        <w:t>190029012000</w:t>
      </w:r>
      <w:r w:rsidR="00100CAA" w:rsidRPr="008A726D">
        <w:t>4)</w:t>
      </w:r>
    </w:p>
    <w:p w14:paraId="3EC1AE6A" w14:textId="21515FC6" w:rsidR="008F140A" w:rsidRPr="008A726D" w:rsidRDefault="008F140A" w:rsidP="00892C34">
      <w:pPr>
        <w:pStyle w:val="Default"/>
        <w:numPr>
          <w:ilvl w:val="0"/>
          <w:numId w:val="7"/>
        </w:numPr>
        <w:jc w:val="both"/>
      </w:pPr>
      <w:r w:rsidRPr="008A726D">
        <w:t xml:space="preserve">Garima Kushwaha </w:t>
      </w:r>
      <w:r w:rsidR="00100CAA" w:rsidRPr="008A726D">
        <w:t>(</w:t>
      </w:r>
      <w:r w:rsidRPr="008A726D">
        <w:t>1900290120036</w:t>
      </w:r>
      <w:r w:rsidR="00100CAA" w:rsidRPr="008A726D">
        <w:t>)</w:t>
      </w:r>
    </w:p>
    <w:p w14:paraId="7A44876D" w14:textId="125BE491" w:rsidR="00BE1BE8" w:rsidRPr="008A726D" w:rsidRDefault="00BE1BE8" w:rsidP="00892C34">
      <w:pPr>
        <w:pStyle w:val="Default"/>
        <w:jc w:val="both"/>
      </w:pPr>
    </w:p>
    <w:p w14:paraId="58676FA2" w14:textId="12D35EF6" w:rsidR="00BE1BE8" w:rsidRPr="008A726D" w:rsidRDefault="00BE1BE8" w:rsidP="00892C34">
      <w:pPr>
        <w:jc w:val="both"/>
        <w:rPr>
          <w:b/>
          <w:sz w:val="22"/>
          <w:szCs w:val="22"/>
        </w:rPr>
      </w:pPr>
      <w:r w:rsidRPr="008A726D">
        <w:t xml:space="preserve">Date: </w:t>
      </w:r>
      <w:r w:rsidR="00100CAA" w:rsidRPr="008A726D">
        <w:t>…………….</w:t>
      </w:r>
    </w:p>
    <w:p w14:paraId="1419A19E" w14:textId="77777777" w:rsidR="00BE1BE8" w:rsidRPr="008A726D" w:rsidRDefault="00BE1BE8" w:rsidP="00892C34">
      <w:pPr>
        <w:ind w:left="720"/>
        <w:jc w:val="both"/>
        <w:rPr>
          <w:b/>
        </w:rPr>
      </w:pPr>
    </w:p>
    <w:p w14:paraId="3419E416" w14:textId="77777777" w:rsidR="00BE1BE8" w:rsidRPr="008A726D" w:rsidRDefault="00BE1BE8" w:rsidP="00892C34">
      <w:pPr>
        <w:ind w:left="720"/>
        <w:jc w:val="both"/>
        <w:rPr>
          <w:b/>
        </w:rPr>
      </w:pPr>
    </w:p>
    <w:p w14:paraId="76025FA1" w14:textId="77777777" w:rsidR="00BE1BE8" w:rsidRPr="008A726D" w:rsidRDefault="00BE1BE8" w:rsidP="00892C34">
      <w:pPr>
        <w:ind w:left="720"/>
        <w:jc w:val="both"/>
        <w:rPr>
          <w:b/>
        </w:rPr>
      </w:pPr>
    </w:p>
    <w:p w14:paraId="3F2D9F78" w14:textId="77777777" w:rsidR="00BE1BE8" w:rsidRPr="008A726D" w:rsidRDefault="00BE1BE8" w:rsidP="00892C34">
      <w:pPr>
        <w:ind w:left="720"/>
        <w:jc w:val="both"/>
        <w:rPr>
          <w:b/>
        </w:rPr>
      </w:pPr>
    </w:p>
    <w:p w14:paraId="74B33A04" w14:textId="77777777" w:rsidR="00BE1BE8" w:rsidRPr="008A726D" w:rsidRDefault="00BE1BE8" w:rsidP="00892C34">
      <w:pPr>
        <w:ind w:left="720"/>
        <w:jc w:val="both"/>
        <w:rPr>
          <w:b/>
        </w:rPr>
      </w:pPr>
    </w:p>
    <w:p w14:paraId="2CAA79F4" w14:textId="77777777" w:rsidR="00BE1BE8" w:rsidRPr="008A726D" w:rsidRDefault="00BE1BE8" w:rsidP="00892C34">
      <w:pPr>
        <w:ind w:left="720"/>
        <w:jc w:val="both"/>
        <w:rPr>
          <w:b/>
        </w:rPr>
      </w:pPr>
    </w:p>
    <w:p w14:paraId="0541EBC4" w14:textId="77777777" w:rsidR="00BE1BE8" w:rsidRPr="008A726D" w:rsidRDefault="00BE1BE8" w:rsidP="00892C34">
      <w:pPr>
        <w:ind w:left="720"/>
        <w:jc w:val="both"/>
        <w:rPr>
          <w:b/>
        </w:rPr>
      </w:pPr>
    </w:p>
    <w:p w14:paraId="5830D3D2" w14:textId="77777777" w:rsidR="00BE1BE8" w:rsidRPr="008A726D" w:rsidRDefault="00BE1BE8" w:rsidP="00892C34">
      <w:pPr>
        <w:ind w:left="720"/>
        <w:jc w:val="both"/>
        <w:rPr>
          <w:b/>
        </w:rPr>
      </w:pPr>
    </w:p>
    <w:p w14:paraId="48E6B0F5" w14:textId="77777777" w:rsidR="00BE1BE8" w:rsidRPr="008A726D" w:rsidRDefault="00BE1BE8" w:rsidP="00892C34">
      <w:pPr>
        <w:ind w:left="720"/>
        <w:jc w:val="both"/>
        <w:rPr>
          <w:b/>
        </w:rPr>
      </w:pPr>
    </w:p>
    <w:p w14:paraId="34AD0F7F" w14:textId="77777777" w:rsidR="00BE1BE8" w:rsidRPr="008A726D" w:rsidRDefault="00BE1BE8" w:rsidP="00892C34">
      <w:pPr>
        <w:ind w:left="720"/>
        <w:jc w:val="both"/>
        <w:rPr>
          <w:b/>
        </w:rPr>
      </w:pPr>
    </w:p>
    <w:p w14:paraId="7EF910D4" w14:textId="77777777" w:rsidR="00BE1BE8" w:rsidRPr="008A726D" w:rsidRDefault="00BE1BE8" w:rsidP="00892C34">
      <w:pPr>
        <w:ind w:left="720"/>
        <w:jc w:val="both"/>
        <w:rPr>
          <w:b/>
        </w:rPr>
      </w:pPr>
    </w:p>
    <w:p w14:paraId="22F70B74" w14:textId="77777777" w:rsidR="00BE1BE8" w:rsidRPr="008A726D" w:rsidRDefault="00BE1BE8" w:rsidP="00892C34">
      <w:pPr>
        <w:ind w:left="720"/>
        <w:jc w:val="both"/>
        <w:rPr>
          <w:b/>
        </w:rPr>
      </w:pPr>
    </w:p>
    <w:p w14:paraId="7B2981D5" w14:textId="77777777" w:rsidR="00BE1BE8" w:rsidRPr="008A726D" w:rsidRDefault="00BE1BE8" w:rsidP="00892C34">
      <w:pPr>
        <w:ind w:left="720"/>
        <w:jc w:val="both"/>
        <w:rPr>
          <w:b/>
        </w:rPr>
      </w:pPr>
    </w:p>
    <w:p w14:paraId="389D76BE" w14:textId="77777777" w:rsidR="00BE1BE8" w:rsidRPr="008A726D" w:rsidRDefault="00BE1BE8" w:rsidP="00892C34">
      <w:pPr>
        <w:ind w:left="720"/>
        <w:jc w:val="both"/>
        <w:rPr>
          <w:b/>
        </w:rPr>
      </w:pPr>
    </w:p>
    <w:p w14:paraId="59C60F54" w14:textId="77777777" w:rsidR="00BE1BE8" w:rsidRPr="008A726D" w:rsidRDefault="00BE1BE8" w:rsidP="00892C34">
      <w:pPr>
        <w:ind w:left="720"/>
        <w:jc w:val="both"/>
        <w:rPr>
          <w:b/>
        </w:rPr>
      </w:pPr>
    </w:p>
    <w:p w14:paraId="22EE5051" w14:textId="77777777" w:rsidR="00BE1BE8" w:rsidRPr="008A726D" w:rsidRDefault="00BE1BE8" w:rsidP="00892C34">
      <w:pPr>
        <w:ind w:left="720"/>
        <w:jc w:val="both"/>
        <w:rPr>
          <w:b/>
        </w:rPr>
      </w:pPr>
    </w:p>
    <w:p w14:paraId="32622F5D" w14:textId="77777777" w:rsidR="00BE1BE8" w:rsidRPr="008A726D" w:rsidRDefault="00BE1BE8" w:rsidP="00892C34">
      <w:pPr>
        <w:ind w:left="720"/>
        <w:jc w:val="both"/>
        <w:rPr>
          <w:b/>
        </w:rPr>
      </w:pPr>
    </w:p>
    <w:p w14:paraId="0B7CAC6B" w14:textId="77777777" w:rsidR="00BE1BE8" w:rsidRPr="008A726D" w:rsidRDefault="00BE1BE8" w:rsidP="00892C34">
      <w:pPr>
        <w:ind w:left="720"/>
        <w:jc w:val="both"/>
        <w:rPr>
          <w:b/>
        </w:rPr>
      </w:pPr>
    </w:p>
    <w:p w14:paraId="1F6ADC50" w14:textId="77777777" w:rsidR="00BE1BE8" w:rsidRPr="008A726D" w:rsidRDefault="00BE1BE8" w:rsidP="00892C34">
      <w:pPr>
        <w:ind w:left="720"/>
        <w:jc w:val="both"/>
        <w:rPr>
          <w:b/>
        </w:rPr>
      </w:pPr>
    </w:p>
    <w:p w14:paraId="5280554D" w14:textId="77777777" w:rsidR="00BE1BE8" w:rsidRPr="008A726D" w:rsidRDefault="00BE1BE8" w:rsidP="00892C34">
      <w:pPr>
        <w:ind w:left="720"/>
        <w:jc w:val="both"/>
        <w:rPr>
          <w:b/>
        </w:rPr>
      </w:pPr>
    </w:p>
    <w:p w14:paraId="03F29D95" w14:textId="77777777" w:rsidR="00BE1BE8" w:rsidRPr="008A726D" w:rsidRDefault="00BE1BE8" w:rsidP="00892C34">
      <w:pPr>
        <w:ind w:left="720"/>
        <w:jc w:val="both"/>
        <w:rPr>
          <w:b/>
        </w:rPr>
      </w:pPr>
    </w:p>
    <w:p w14:paraId="0259B27D" w14:textId="77777777" w:rsidR="00BE1BE8" w:rsidRPr="008A726D" w:rsidRDefault="00BE1BE8" w:rsidP="00892C34">
      <w:pPr>
        <w:ind w:left="720"/>
        <w:jc w:val="both"/>
        <w:rPr>
          <w:b/>
        </w:rPr>
      </w:pPr>
    </w:p>
    <w:p w14:paraId="5886E426" w14:textId="77777777" w:rsidR="00100CAA" w:rsidRPr="008A726D" w:rsidRDefault="00100CAA" w:rsidP="00892C34">
      <w:pPr>
        <w:pStyle w:val="Default"/>
        <w:jc w:val="both"/>
        <w:rPr>
          <w:b/>
          <w:bCs/>
          <w:sz w:val="32"/>
          <w:szCs w:val="32"/>
        </w:rPr>
      </w:pPr>
    </w:p>
    <w:p w14:paraId="64CCB99B" w14:textId="77777777" w:rsidR="00100CAA" w:rsidRPr="008A726D" w:rsidRDefault="00100CAA" w:rsidP="00892C34">
      <w:pPr>
        <w:pStyle w:val="Default"/>
        <w:jc w:val="both"/>
        <w:rPr>
          <w:b/>
          <w:bCs/>
          <w:sz w:val="32"/>
          <w:szCs w:val="32"/>
        </w:rPr>
      </w:pPr>
    </w:p>
    <w:p w14:paraId="7B4EE622" w14:textId="77777777" w:rsidR="00892C34" w:rsidRPr="008A726D" w:rsidRDefault="00892C34" w:rsidP="00892C34">
      <w:pPr>
        <w:pStyle w:val="Default"/>
        <w:jc w:val="both"/>
        <w:rPr>
          <w:b/>
          <w:bCs/>
          <w:sz w:val="32"/>
          <w:szCs w:val="32"/>
        </w:rPr>
      </w:pPr>
    </w:p>
    <w:p w14:paraId="67F15AFC" w14:textId="152D0614" w:rsidR="002506D7" w:rsidRPr="008A726D" w:rsidRDefault="002506D7" w:rsidP="00892C34">
      <w:pPr>
        <w:pStyle w:val="Default"/>
        <w:jc w:val="center"/>
        <w:rPr>
          <w:b/>
          <w:bCs/>
          <w:sz w:val="32"/>
          <w:szCs w:val="32"/>
        </w:rPr>
      </w:pPr>
      <w:r w:rsidRPr="008A726D">
        <w:rPr>
          <w:b/>
          <w:bCs/>
          <w:sz w:val="32"/>
          <w:szCs w:val="32"/>
        </w:rPr>
        <w:t>CERTIFICATE</w:t>
      </w:r>
    </w:p>
    <w:p w14:paraId="46F19F2B" w14:textId="3E73FE33" w:rsidR="002506D7" w:rsidRPr="008A726D" w:rsidRDefault="002506D7" w:rsidP="00892C34">
      <w:pPr>
        <w:pStyle w:val="Default"/>
        <w:jc w:val="both"/>
        <w:rPr>
          <w:b/>
          <w:bCs/>
          <w:sz w:val="32"/>
          <w:szCs w:val="32"/>
        </w:rPr>
      </w:pPr>
    </w:p>
    <w:p w14:paraId="3F266106" w14:textId="77777777" w:rsidR="002506D7" w:rsidRPr="008A726D" w:rsidRDefault="002506D7" w:rsidP="00892C34">
      <w:pPr>
        <w:pStyle w:val="Default"/>
        <w:jc w:val="both"/>
        <w:rPr>
          <w:b/>
          <w:bCs/>
          <w:sz w:val="32"/>
          <w:szCs w:val="32"/>
        </w:rPr>
      </w:pPr>
    </w:p>
    <w:p w14:paraId="313C5F7F" w14:textId="10597C2C" w:rsidR="002506D7" w:rsidRPr="008A726D" w:rsidRDefault="002506D7" w:rsidP="00892C34">
      <w:pPr>
        <w:pStyle w:val="Default"/>
        <w:spacing w:line="360" w:lineRule="auto"/>
        <w:jc w:val="both"/>
      </w:pPr>
      <w:r w:rsidRPr="008A726D">
        <w:t xml:space="preserve">This is to certify that </w:t>
      </w:r>
      <w:r w:rsidR="00086043">
        <w:t xml:space="preserve">the </w:t>
      </w:r>
      <w:r w:rsidRPr="008A726D">
        <w:t>Project Report entitled “</w:t>
      </w:r>
      <w:r w:rsidR="00684EB5" w:rsidRPr="008A726D">
        <w:rPr>
          <w:b/>
          <w:bCs/>
        </w:rPr>
        <w:t>Education Geeks</w:t>
      </w:r>
      <w:r w:rsidRPr="008A726D">
        <w:t xml:space="preserve">” which is submitted </w:t>
      </w:r>
      <w:r w:rsidR="006E6834" w:rsidRPr="008A726D">
        <w:t>by Aaditya</w:t>
      </w:r>
      <w:r w:rsidR="008F140A" w:rsidRPr="008A726D">
        <w:t xml:space="preserve"> Raj</w:t>
      </w:r>
      <w:r w:rsidR="00100CAA" w:rsidRPr="008A726D">
        <w:t xml:space="preserve"> </w:t>
      </w:r>
      <w:r w:rsidR="00A3178E" w:rsidRPr="008A726D">
        <w:t>Sharma (</w:t>
      </w:r>
      <w:r w:rsidR="00100CAA" w:rsidRPr="008A726D">
        <w:t>1900290120001),</w:t>
      </w:r>
      <w:r w:rsidR="00086043">
        <w:t xml:space="preserve"> </w:t>
      </w:r>
      <w:r w:rsidR="008F140A" w:rsidRPr="008A726D">
        <w:t>Aastha</w:t>
      </w:r>
      <w:r w:rsidR="00100CAA" w:rsidRPr="008A726D">
        <w:t xml:space="preserve"> </w:t>
      </w:r>
      <w:r w:rsidR="008F140A" w:rsidRPr="008A726D">
        <w:t>Chaudhary</w:t>
      </w:r>
      <w:r w:rsidR="00A3178E">
        <w:t xml:space="preserve"> </w:t>
      </w:r>
      <w:r w:rsidR="00100CAA" w:rsidRPr="008A726D">
        <w:t>(1900290120004)</w:t>
      </w:r>
      <w:r w:rsidR="008F140A" w:rsidRPr="008A726D">
        <w:t xml:space="preserve"> and</w:t>
      </w:r>
      <w:r w:rsidR="00086043">
        <w:t xml:space="preserve"> </w:t>
      </w:r>
      <w:r w:rsidR="008F140A" w:rsidRPr="008A726D">
        <w:t>Garima Kushwaha</w:t>
      </w:r>
      <w:r w:rsidR="00100CAA" w:rsidRPr="008A726D">
        <w:t xml:space="preserve"> </w:t>
      </w:r>
      <w:r w:rsidR="00086043">
        <w:t xml:space="preserve"> </w:t>
      </w:r>
      <w:r w:rsidR="00100CAA" w:rsidRPr="008A726D">
        <w:t>(1900290120036)</w:t>
      </w:r>
      <w:r w:rsidR="00100CAA" w:rsidRPr="008A726D">
        <w:rPr>
          <w:b/>
          <w:bCs/>
        </w:rPr>
        <w:t xml:space="preserve"> </w:t>
      </w:r>
      <w:r w:rsidRPr="008A726D">
        <w:t xml:space="preserve">in partial </w:t>
      </w:r>
      <w:r w:rsidR="00086043">
        <w:t>fulfilment</w:t>
      </w:r>
      <w:r w:rsidRPr="008A726D">
        <w:t xml:space="preserve"> of the requirement for the award of degree B. Tech. in Department of Computer Science of Dr</w:t>
      </w:r>
      <w:r w:rsidR="00A3178E">
        <w:t>.</w:t>
      </w:r>
      <w:r w:rsidRPr="008A726D">
        <w:t xml:space="preserve">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Pr="008A726D" w:rsidRDefault="002506D7" w:rsidP="00892C34">
      <w:pPr>
        <w:pStyle w:val="Default"/>
        <w:spacing w:line="360" w:lineRule="auto"/>
        <w:jc w:val="both"/>
      </w:pPr>
    </w:p>
    <w:p w14:paraId="2615FE16" w14:textId="77777777" w:rsidR="00100CAA" w:rsidRPr="008A726D" w:rsidRDefault="00100CAA" w:rsidP="00892C34">
      <w:pPr>
        <w:pStyle w:val="Default"/>
        <w:spacing w:line="360" w:lineRule="auto"/>
        <w:jc w:val="both"/>
      </w:pPr>
    </w:p>
    <w:p w14:paraId="74285ED4" w14:textId="6B7BC0A9" w:rsidR="002506D7" w:rsidRPr="008A726D" w:rsidRDefault="002506D7" w:rsidP="00892C34">
      <w:pPr>
        <w:pStyle w:val="Default"/>
        <w:spacing w:line="360" w:lineRule="auto"/>
        <w:jc w:val="both"/>
      </w:pPr>
      <w:r w:rsidRPr="008A726D">
        <w:rPr>
          <w:b/>
          <w:bCs/>
        </w:rPr>
        <w:t xml:space="preserve">Date: </w:t>
      </w:r>
      <w:r w:rsidR="00100CAA" w:rsidRPr="008A726D">
        <w:t>………….</w:t>
      </w:r>
      <w:r w:rsidRPr="008A726D">
        <w:tab/>
      </w:r>
      <w:r w:rsidRPr="008A726D">
        <w:rPr>
          <w:b/>
          <w:bCs/>
        </w:rPr>
        <w:tab/>
      </w:r>
      <w:r w:rsidR="006A35E3" w:rsidRPr="008A726D">
        <w:rPr>
          <w:b/>
          <w:bCs/>
        </w:rPr>
        <w:t xml:space="preserve">                    </w:t>
      </w:r>
      <w:r w:rsidRPr="008A726D">
        <w:rPr>
          <w:b/>
          <w:bCs/>
        </w:rPr>
        <w:t>Supervisor Signature</w:t>
      </w:r>
    </w:p>
    <w:p w14:paraId="4BCAE719" w14:textId="3981EC66" w:rsidR="002506D7" w:rsidRPr="008A726D" w:rsidRDefault="002506D7" w:rsidP="00892C34">
      <w:pPr>
        <w:pStyle w:val="Default"/>
        <w:spacing w:line="360" w:lineRule="auto"/>
        <w:jc w:val="both"/>
      </w:pPr>
      <w:r w:rsidRPr="008A726D">
        <w:tab/>
      </w:r>
      <w:r w:rsidRPr="008A726D">
        <w:tab/>
      </w:r>
      <w:r w:rsidRPr="008A726D">
        <w:tab/>
      </w:r>
      <w:r w:rsidRPr="008A726D">
        <w:tab/>
      </w:r>
      <w:r w:rsidRPr="008A726D">
        <w:tab/>
      </w:r>
      <w:r w:rsidRPr="008A726D">
        <w:tab/>
      </w:r>
      <w:r w:rsidR="00100CAA" w:rsidRPr="008A726D">
        <w:t xml:space="preserve">                                     </w:t>
      </w:r>
      <w:r w:rsidR="009C42E1" w:rsidRPr="008A726D">
        <w:t>Mr.</w:t>
      </w:r>
      <w:r w:rsidR="00A3178E">
        <w:t xml:space="preserve"> Vikas Kamra</w:t>
      </w:r>
    </w:p>
    <w:p w14:paraId="4389BB1D" w14:textId="0C2F0242" w:rsidR="002506D7" w:rsidRPr="008A726D" w:rsidRDefault="009C42E1" w:rsidP="00892C34">
      <w:pPr>
        <w:spacing w:line="360" w:lineRule="auto"/>
        <w:ind w:left="5760" w:firstLine="720"/>
        <w:jc w:val="both"/>
        <w:rPr>
          <w:b/>
          <w:bCs/>
          <w:sz w:val="36"/>
          <w:szCs w:val="36"/>
        </w:rPr>
      </w:pPr>
      <w:r w:rsidRPr="008A726D">
        <w:t>Assistant Professor</w:t>
      </w:r>
    </w:p>
    <w:p w14:paraId="3A7A6038" w14:textId="77777777" w:rsidR="002506D7" w:rsidRPr="008A726D" w:rsidRDefault="002506D7" w:rsidP="00892C34">
      <w:pPr>
        <w:ind w:left="720"/>
        <w:jc w:val="both"/>
        <w:rPr>
          <w:b/>
          <w:bCs/>
          <w:sz w:val="32"/>
          <w:szCs w:val="32"/>
        </w:rPr>
      </w:pPr>
    </w:p>
    <w:p w14:paraId="799EDDA5" w14:textId="77777777" w:rsidR="002506D7" w:rsidRPr="008A726D" w:rsidRDefault="002506D7" w:rsidP="00892C34">
      <w:pPr>
        <w:ind w:left="720"/>
        <w:jc w:val="both"/>
        <w:rPr>
          <w:b/>
          <w:bCs/>
          <w:sz w:val="32"/>
          <w:szCs w:val="32"/>
        </w:rPr>
      </w:pPr>
    </w:p>
    <w:p w14:paraId="44158D03" w14:textId="77777777" w:rsidR="002506D7" w:rsidRPr="008A726D" w:rsidRDefault="002506D7" w:rsidP="00892C34">
      <w:pPr>
        <w:ind w:left="720"/>
        <w:jc w:val="both"/>
        <w:rPr>
          <w:b/>
          <w:bCs/>
          <w:sz w:val="32"/>
          <w:szCs w:val="32"/>
        </w:rPr>
      </w:pPr>
    </w:p>
    <w:p w14:paraId="78CD9314" w14:textId="77777777" w:rsidR="002506D7" w:rsidRPr="008A726D" w:rsidRDefault="002506D7" w:rsidP="00892C34">
      <w:pPr>
        <w:ind w:left="720"/>
        <w:jc w:val="both"/>
        <w:rPr>
          <w:b/>
          <w:bCs/>
          <w:sz w:val="32"/>
          <w:szCs w:val="32"/>
        </w:rPr>
      </w:pPr>
    </w:p>
    <w:p w14:paraId="1B506000" w14:textId="77777777" w:rsidR="002506D7" w:rsidRPr="008A726D" w:rsidRDefault="002506D7" w:rsidP="00892C34">
      <w:pPr>
        <w:ind w:left="720"/>
        <w:jc w:val="both"/>
        <w:rPr>
          <w:b/>
          <w:bCs/>
          <w:sz w:val="32"/>
          <w:szCs w:val="32"/>
        </w:rPr>
      </w:pPr>
    </w:p>
    <w:p w14:paraId="3A802A0A" w14:textId="77777777" w:rsidR="002506D7" w:rsidRPr="008A726D" w:rsidRDefault="002506D7" w:rsidP="00892C34">
      <w:pPr>
        <w:ind w:left="720"/>
        <w:jc w:val="both"/>
        <w:rPr>
          <w:b/>
          <w:bCs/>
          <w:sz w:val="32"/>
          <w:szCs w:val="32"/>
        </w:rPr>
      </w:pPr>
    </w:p>
    <w:p w14:paraId="70572EDB" w14:textId="77777777" w:rsidR="002506D7" w:rsidRPr="008A726D" w:rsidRDefault="002506D7" w:rsidP="00892C34">
      <w:pPr>
        <w:ind w:left="720"/>
        <w:jc w:val="both"/>
        <w:rPr>
          <w:b/>
          <w:bCs/>
          <w:sz w:val="32"/>
          <w:szCs w:val="32"/>
        </w:rPr>
      </w:pPr>
    </w:p>
    <w:p w14:paraId="29ABA7B2" w14:textId="77777777" w:rsidR="002506D7" w:rsidRPr="008A726D" w:rsidRDefault="002506D7" w:rsidP="00892C34">
      <w:pPr>
        <w:ind w:left="720"/>
        <w:jc w:val="both"/>
        <w:rPr>
          <w:b/>
          <w:bCs/>
          <w:sz w:val="32"/>
          <w:szCs w:val="32"/>
        </w:rPr>
      </w:pPr>
    </w:p>
    <w:p w14:paraId="5CE4C7E9" w14:textId="77777777" w:rsidR="002506D7" w:rsidRPr="008A726D" w:rsidRDefault="002506D7" w:rsidP="00892C34">
      <w:pPr>
        <w:ind w:left="720"/>
        <w:jc w:val="both"/>
        <w:rPr>
          <w:b/>
          <w:bCs/>
          <w:sz w:val="32"/>
          <w:szCs w:val="32"/>
        </w:rPr>
      </w:pPr>
    </w:p>
    <w:p w14:paraId="64F418FF" w14:textId="77777777" w:rsidR="002506D7" w:rsidRPr="008A726D" w:rsidRDefault="002506D7" w:rsidP="00892C34">
      <w:pPr>
        <w:ind w:left="720"/>
        <w:jc w:val="both"/>
        <w:rPr>
          <w:b/>
          <w:bCs/>
          <w:sz w:val="32"/>
          <w:szCs w:val="32"/>
        </w:rPr>
      </w:pPr>
    </w:p>
    <w:p w14:paraId="7713AC52" w14:textId="77777777" w:rsidR="002506D7" w:rsidRPr="008A726D" w:rsidRDefault="002506D7" w:rsidP="00892C34">
      <w:pPr>
        <w:ind w:left="720"/>
        <w:jc w:val="both"/>
        <w:rPr>
          <w:b/>
          <w:bCs/>
          <w:sz w:val="32"/>
          <w:szCs w:val="32"/>
        </w:rPr>
      </w:pPr>
    </w:p>
    <w:p w14:paraId="093F7A22" w14:textId="77777777" w:rsidR="002506D7" w:rsidRPr="008A726D" w:rsidRDefault="002506D7" w:rsidP="00892C34">
      <w:pPr>
        <w:ind w:left="720"/>
        <w:jc w:val="both"/>
        <w:rPr>
          <w:b/>
          <w:bCs/>
          <w:sz w:val="32"/>
          <w:szCs w:val="32"/>
        </w:rPr>
      </w:pPr>
    </w:p>
    <w:p w14:paraId="3DC49C20" w14:textId="77777777" w:rsidR="002506D7" w:rsidRPr="008A726D" w:rsidRDefault="002506D7" w:rsidP="00892C34">
      <w:pPr>
        <w:ind w:left="720"/>
        <w:jc w:val="both"/>
        <w:rPr>
          <w:b/>
          <w:bCs/>
          <w:sz w:val="32"/>
          <w:szCs w:val="32"/>
        </w:rPr>
      </w:pPr>
    </w:p>
    <w:p w14:paraId="16629881" w14:textId="77777777" w:rsidR="002506D7" w:rsidRPr="008A726D" w:rsidRDefault="002506D7" w:rsidP="00892C34">
      <w:pPr>
        <w:ind w:left="720"/>
        <w:jc w:val="both"/>
        <w:rPr>
          <w:b/>
          <w:bCs/>
          <w:sz w:val="32"/>
          <w:szCs w:val="32"/>
        </w:rPr>
      </w:pPr>
    </w:p>
    <w:p w14:paraId="7ECA218A" w14:textId="77777777" w:rsidR="002506D7" w:rsidRPr="008A726D" w:rsidRDefault="002506D7" w:rsidP="00892C34">
      <w:pPr>
        <w:ind w:left="720"/>
        <w:jc w:val="both"/>
        <w:rPr>
          <w:b/>
          <w:bCs/>
          <w:sz w:val="32"/>
          <w:szCs w:val="32"/>
        </w:rPr>
      </w:pPr>
    </w:p>
    <w:p w14:paraId="59FECDA6" w14:textId="77777777" w:rsidR="002506D7" w:rsidRPr="008A726D" w:rsidRDefault="002506D7" w:rsidP="00892C34">
      <w:pPr>
        <w:ind w:left="720"/>
        <w:jc w:val="both"/>
        <w:rPr>
          <w:b/>
          <w:bCs/>
          <w:sz w:val="32"/>
          <w:szCs w:val="32"/>
        </w:rPr>
      </w:pPr>
    </w:p>
    <w:p w14:paraId="4CE46BEE" w14:textId="77777777" w:rsidR="002506D7" w:rsidRPr="008A726D" w:rsidRDefault="002506D7" w:rsidP="00892C34">
      <w:pPr>
        <w:ind w:left="720"/>
        <w:jc w:val="both"/>
        <w:rPr>
          <w:b/>
          <w:bCs/>
          <w:sz w:val="32"/>
          <w:szCs w:val="32"/>
        </w:rPr>
      </w:pPr>
    </w:p>
    <w:p w14:paraId="544C7B8F" w14:textId="77777777" w:rsidR="00892C34" w:rsidRPr="008A726D" w:rsidRDefault="00892C34" w:rsidP="00892C34">
      <w:pPr>
        <w:pStyle w:val="Default"/>
        <w:jc w:val="both"/>
        <w:rPr>
          <w:b/>
          <w:bCs/>
          <w:sz w:val="32"/>
          <w:szCs w:val="32"/>
        </w:rPr>
      </w:pPr>
    </w:p>
    <w:p w14:paraId="67AEE7A1" w14:textId="01813149" w:rsidR="009B4D85" w:rsidRPr="008A726D" w:rsidRDefault="009B4D85" w:rsidP="00892C34">
      <w:pPr>
        <w:pStyle w:val="Default"/>
        <w:jc w:val="center"/>
        <w:rPr>
          <w:b/>
          <w:bCs/>
          <w:sz w:val="32"/>
          <w:szCs w:val="32"/>
        </w:rPr>
      </w:pPr>
      <w:r w:rsidRPr="008A726D">
        <w:rPr>
          <w:b/>
          <w:bCs/>
          <w:sz w:val="32"/>
          <w:szCs w:val="32"/>
        </w:rPr>
        <w:lastRenderedPageBreak/>
        <w:t>ACKNOWLEDGEMENT</w:t>
      </w:r>
    </w:p>
    <w:p w14:paraId="33B4FBB4" w14:textId="77777777" w:rsidR="00100CAA" w:rsidRPr="008A726D" w:rsidRDefault="00100CAA" w:rsidP="00892C34">
      <w:pPr>
        <w:pStyle w:val="Default"/>
        <w:jc w:val="both"/>
        <w:rPr>
          <w:b/>
          <w:bCs/>
          <w:sz w:val="32"/>
          <w:szCs w:val="32"/>
        </w:rPr>
      </w:pPr>
    </w:p>
    <w:p w14:paraId="5645E53D" w14:textId="77777777" w:rsidR="009B4D85" w:rsidRPr="008A726D" w:rsidRDefault="009B4D85" w:rsidP="00892C34">
      <w:pPr>
        <w:pStyle w:val="Default"/>
        <w:jc w:val="both"/>
        <w:rPr>
          <w:sz w:val="32"/>
          <w:szCs w:val="32"/>
        </w:rPr>
      </w:pPr>
    </w:p>
    <w:p w14:paraId="3BF90865" w14:textId="5A5CE9CB" w:rsidR="009B4D85" w:rsidRPr="008A726D" w:rsidRDefault="009B4D85" w:rsidP="00892C34">
      <w:pPr>
        <w:pStyle w:val="Default"/>
        <w:spacing w:line="360" w:lineRule="auto"/>
        <w:jc w:val="both"/>
      </w:pPr>
      <w:r w:rsidRPr="008A726D">
        <w:t xml:space="preserve">It gives us a great sense of pleasure to present the synopsis of the </w:t>
      </w:r>
      <w:r w:rsidR="00086043" w:rsidRPr="008A726D">
        <w:t>B. Tech</w:t>
      </w:r>
      <w:r w:rsidRPr="008A726D">
        <w:t xml:space="preserve"> Mini Project undertaken during B.Tech. Third Year. We owe a special debt of gratitude to </w:t>
      </w:r>
      <w:r w:rsidR="008F140A" w:rsidRPr="008A726D">
        <w:rPr>
          <w:b/>
          <w:bCs/>
        </w:rPr>
        <w:t xml:space="preserve">Mr. </w:t>
      </w:r>
      <w:r w:rsidR="00A3178E">
        <w:rPr>
          <w:b/>
          <w:bCs/>
        </w:rPr>
        <w:t>Vikas Kamra</w:t>
      </w:r>
      <w:r w:rsidR="008F140A" w:rsidRPr="008A726D">
        <w:rPr>
          <w:b/>
          <w:bCs/>
        </w:rPr>
        <w:t xml:space="preserve">, Assistant </w:t>
      </w:r>
      <w:r w:rsidR="006E6834" w:rsidRPr="008A726D">
        <w:rPr>
          <w:b/>
          <w:bCs/>
        </w:rPr>
        <w:t>Professor</w:t>
      </w:r>
      <w:r w:rsidR="006E6834" w:rsidRPr="008A726D">
        <w:t>,</w:t>
      </w:r>
      <w:r w:rsidRPr="008A726D">
        <w:t xml:space="preserve"> Department of Computer Science, KIET Group of Institutions,</w:t>
      </w:r>
      <w:r w:rsidR="00C05DD2" w:rsidRPr="008A726D">
        <w:t xml:space="preserve"> Delhi- NCR,</w:t>
      </w:r>
      <w:r w:rsidRPr="008A726D">
        <w:t xml:space="preserve"> Ghaziabad, for his</w:t>
      </w:r>
      <w:r w:rsidR="00C05DD2" w:rsidRPr="008A726D">
        <w:t>/her</w:t>
      </w:r>
      <w:r w:rsidRPr="008A726D">
        <w:t xml:space="preserve"> constant support and guidance throughout the course of our work. </w:t>
      </w:r>
      <w:r w:rsidR="00357736" w:rsidRPr="008A726D">
        <w:t>His/her</w:t>
      </w:r>
      <w:r w:rsidRPr="008A726D">
        <w:t xml:space="preserve"> sincerity, thoroughness</w:t>
      </w:r>
      <w:r w:rsidR="00086043">
        <w:t>,</w:t>
      </w:r>
      <w:r w:rsidRPr="008A726D">
        <w:t xml:space="preserve"> and perseverance have been a constant source of inspiration for us. It is only his</w:t>
      </w:r>
      <w:r w:rsidR="00C05DD2" w:rsidRPr="008A726D">
        <w:t>/her</w:t>
      </w:r>
      <w:r w:rsidRPr="008A726D">
        <w:t xml:space="preserve"> cognizant efforts that our </w:t>
      </w:r>
      <w:proofErr w:type="spellStart"/>
      <w:r w:rsidR="000A7BCF">
        <w:t>endeavors</w:t>
      </w:r>
      <w:proofErr w:type="spellEnd"/>
      <w:r w:rsidRPr="008A726D">
        <w:t xml:space="preserve"> have seen the light of the day. </w:t>
      </w:r>
    </w:p>
    <w:p w14:paraId="5BC3DCA9" w14:textId="42DC15B2" w:rsidR="009B4D85" w:rsidRPr="008A726D" w:rsidRDefault="009B4D85" w:rsidP="00892C34">
      <w:pPr>
        <w:pStyle w:val="Default"/>
        <w:spacing w:line="360" w:lineRule="auto"/>
        <w:jc w:val="both"/>
      </w:pPr>
      <w:r w:rsidRPr="008A726D">
        <w:t xml:space="preserve">We also take the opportunity to acknowledge the contribution of </w:t>
      </w:r>
      <w:r w:rsidR="00A3178E" w:rsidRPr="00A3178E">
        <w:t>Dr. Ajay Shrivastava</w:t>
      </w:r>
      <w:r w:rsidRPr="008A726D">
        <w:t>, Head of the Department of Computer Science</w:t>
      </w:r>
      <w:r w:rsidR="00C05DD2" w:rsidRPr="008A726D">
        <w:t>, KIET Group of Institutions, Delhi- NCR, Ghaziabad</w:t>
      </w:r>
      <w:r w:rsidRPr="008A726D">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8A726D" w:rsidRDefault="009B4D85" w:rsidP="00892C34">
      <w:pPr>
        <w:pStyle w:val="Default"/>
        <w:spacing w:line="360" w:lineRule="auto"/>
        <w:jc w:val="both"/>
      </w:pPr>
      <w:r w:rsidRPr="008A726D">
        <w:t xml:space="preserve">Last but not the least, we acknowledge our friends for their contribution to the completion of the project. </w:t>
      </w:r>
    </w:p>
    <w:p w14:paraId="070DEBF7" w14:textId="77777777" w:rsidR="00C05DD2" w:rsidRPr="008A726D" w:rsidRDefault="00C05DD2" w:rsidP="00892C34">
      <w:pPr>
        <w:pStyle w:val="Default"/>
        <w:jc w:val="both"/>
      </w:pPr>
    </w:p>
    <w:p w14:paraId="01C66BEC" w14:textId="77777777" w:rsidR="00C05DD2" w:rsidRPr="008A726D" w:rsidRDefault="00C05DD2" w:rsidP="00892C34">
      <w:pPr>
        <w:pStyle w:val="Default"/>
        <w:jc w:val="both"/>
      </w:pPr>
    </w:p>
    <w:p w14:paraId="55897167" w14:textId="77777777" w:rsidR="00C05DD2" w:rsidRPr="008A726D" w:rsidRDefault="00C05DD2" w:rsidP="00892C34">
      <w:pPr>
        <w:pStyle w:val="Default"/>
        <w:jc w:val="both"/>
        <w:rPr>
          <w:sz w:val="23"/>
          <w:szCs w:val="23"/>
        </w:rPr>
      </w:pPr>
    </w:p>
    <w:p w14:paraId="17BDB153" w14:textId="77777777" w:rsidR="00C05DD2" w:rsidRPr="008A726D" w:rsidRDefault="00C05DD2" w:rsidP="00892C34">
      <w:pPr>
        <w:pStyle w:val="Default"/>
        <w:jc w:val="both"/>
        <w:rPr>
          <w:sz w:val="23"/>
          <w:szCs w:val="23"/>
        </w:rPr>
      </w:pPr>
    </w:p>
    <w:p w14:paraId="6D661E89" w14:textId="77777777" w:rsidR="00C05DD2" w:rsidRPr="008A726D" w:rsidRDefault="00C05DD2" w:rsidP="00892C34">
      <w:pPr>
        <w:pStyle w:val="Default"/>
        <w:jc w:val="both"/>
        <w:rPr>
          <w:sz w:val="23"/>
          <w:szCs w:val="23"/>
        </w:rPr>
      </w:pPr>
    </w:p>
    <w:p w14:paraId="70F1F522" w14:textId="57C87AF3" w:rsidR="009B4D85" w:rsidRPr="008A726D" w:rsidRDefault="009B4D85" w:rsidP="00892C34">
      <w:pPr>
        <w:pStyle w:val="Default"/>
        <w:jc w:val="both"/>
      </w:pPr>
      <w:r w:rsidRPr="008A726D">
        <w:t xml:space="preserve">Signature: </w:t>
      </w:r>
    </w:p>
    <w:p w14:paraId="41219990" w14:textId="77777777" w:rsidR="008F140A" w:rsidRPr="008A726D" w:rsidRDefault="008F140A" w:rsidP="00892C34">
      <w:pPr>
        <w:pStyle w:val="Default"/>
        <w:jc w:val="both"/>
      </w:pPr>
    </w:p>
    <w:p w14:paraId="0D560CF8" w14:textId="506A0E3A" w:rsidR="009B4D85" w:rsidRPr="008A726D" w:rsidRDefault="00357736" w:rsidP="00892C34">
      <w:pPr>
        <w:pStyle w:val="Default"/>
        <w:jc w:val="both"/>
      </w:pPr>
      <w:r w:rsidRPr="008A726D">
        <w:t>Date:</w:t>
      </w:r>
      <w:r w:rsidR="009B4D85" w:rsidRPr="008A726D">
        <w:t xml:space="preserve">  </w:t>
      </w:r>
    </w:p>
    <w:p w14:paraId="4713782D" w14:textId="0A1A6F90" w:rsidR="009B4D85" w:rsidRPr="008A726D" w:rsidRDefault="00357736" w:rsidP="00892C34">
      <w:pPr>
        <w:pStyle w:val="Default"/>
        <w:jc w:val="both"/>
      </w:pPr>
      <w:r w:rsidRPr="008A726D">
        <w:t>Name:</w:t>
      </w:r>
      <w:r w:rsidR="009B4D85" w:rsidRPr="008A726D">
        <w:t xml:space="preserve"> </w:t>
      </w:r>
      <w:r w:rsidR="008F140A" w:rsidRPr="008A726D">
        <w:t xml:space="preserve">Aaditya Raj Sharma </w:t>
      </w:r>
      <w:r w:rsidR="00100CAA" w:rsidRPr="008A726D">
        <w:t>(</w:t>
      </w:r>
      <w:r w:rsidR="008F140A" w:rsidRPr="008A726D">
        <w:t>1900290120001</w:t>
      </w:r>
      <w:r w:rsidR="00100CAA" w:rsidRPr="008A726D">
        <w:t>)</w:t>
      </w:r>
    </w:p>
    <w:p w14:paraId="5C1F07A0" w14:textId="6CE09F2A" w:rsidR="008F140A" w:rsidRPr="008A726D" w:rsidRDefault="008F140A" w:rsidP="00892C34">
      <w:pPr>
        <w:pStyle w:val="Default"/>
        <w:jc w:val="both"/>
      </w:pPr>
      <w:r w:rsidRPr="008A726D">
        <w:t xml:space="preserve">            Aastha Chaudhary </w:t>
      </w:r>
      <w:r w:rsidR="00100CAA" w:rsidRPr="008A726D">
        <w:t>(</w:t>
      </w:r>
      <w:r w:rsidRPr="008A726D">
        <w:t>1900290120004</w:t>
      </w:r>
      <w:r w:rsidR="00100CAA" w:rsidRPr="008A726D">
        <w:t>)</w:t>
      </w:r>
    </w:p>
    <w:p w14:paraId="2E27A25F" w14:textId="41FEF3ED" w:rsidR="008F140A" w:rsidRPr="008A726D" w:rsidRDefault="008F140A" w:rsidP="00892C34">
      <w:pPr>
        <w:pStyle w:val="Default"/>
        <w:jc w:val="both"/>
      </w:pPr>
      <w:r w:rsidRPr="008A726D">
        <w:tab/>
        <w:t>Garima Kushwaha</w:t>
      </w:r>
      <w:r w:rsidR="00100CAA" w:rsidRPr="008A726D">
        <w:t xml:space="preserve"> (</w:t>
      </w:r>
      <w:r w:rsidRPr="008A726D">
        <w:t>1900290120036</w:t>
      </w:r>
      <w:r w:rsidR="00100CAA" w:rsidRPr="008A726D">
        <w:t>)</w:t>
      </w:r>
    </w:p>
    <w:p w14:paraId="116F5E6C" w14:textId="77777777" w:rsidR="009B4D85" w:rsidRPr="008A726D" w:rsidRDefault="009B4D85" w:rsidP="00892C34">
      <w:pPr>
        <w:ind w:left="720"/>
        <w:jc w:val="both"/>
        <w:rPr>
          <w:b/>
          <w:bCs/>
          <w:sz w:val="32"/>
          <w:szCs w:val="32"/>
        </w:rPr>
      </w:pPr>
    </w:p>
    <w:p w14:paraId="47E3CCFB" w14:textId="77777777" w:rsidR="009B4D85" w:rsidRPr="008A726D" w:rsidRDefault="009B4D85" w:rsidP="00892C34">
      <w:pPr>
        <w:ind w:left="720"/>
        <w:jc w:val="both"/>
        <w:rPr>
          <w:b/>
          <w:bCs/>
          <w:sz w:val="32"/>
          <w:szCs w:val="32"/>
        </w:rPr>
      </w:pPr>
    </w:p>
    <w:p w14:paraId="4D33A279" w14:textId="77777777" w:rsidR="009B4D85" w:rsidRPr="008A726D" w:rsidRDefault="009B4D85" w:rsidP="00892C34">
      <w:pPr>
        <w:ind w:left="720"/>
        <w:jc w:val="both"/>
        <w:rPr>
          <w:b/>
          <w:bCs/>
          <w:sz w:val="32"/>
          <w:szCs w:val="32"/>
        </w:rPr>
      </w:pPr>
    </w:p>
    <w:p w14:paraId="28CD050B" w14:textId="77777777" w:rsidR="009B4D85" w:rsidRPr="008A726D" w:rsidRDefault="009B4D85" w:rsidP="00892C34">
      <w:pPr>
        <w:ind w:left="720"/>
        <w:jc w:val="both"/>
        <w:rPr>
          <w:b/>
          <w:bCs/>
          <w:sz w:val="32"/>
          <w:szCs w:val="32"/>
        </w:rPr>
      </w:pPr>
    </w:p>
    <w:p w14:paraId="3260282E" w14:textId="39D21C17" w:rsidR="009B4D85" w:rsidRPr="008A726D" w:rsidRDefault="009B4D85" w:rsidP="00892C34">
      <w:pPr>
        <w:ind w:left="720"/>
        <w:jc w:val="both"/>
        <w:rPr>
          <w:b/>
          <w:bCs/>
          <w:sz w:val="32"/>
          <w:szCs w:val="32"/>
        </w:rPr>
      </w:pPr>
    </w:p>
    <w:p w14:paraId="4C8C75F2" w14:textId="4395ABB7" w:rsidR="003C6D0A" w:rsidRPr="008A726D" w:rsidRDefault="003C6D0A" w:rsidP="00892C34">
      <w:pPr>
        <w:ind w:left="720"/>
        <w:jc w:val="both"/>
        <w:rPr>
          <w:b/>
          <w:bCs/>
          <w:sz w:val="32"/>
          <w:szCs w:val="32"/>
        </w:rPr>
      </w:pPr>
    </w:p>
    <w:p w14:paraId="5FE96D69" w14:textId="77777777" w:rsidR="003C6D0A" w:rsidRPr="008A726D" w:rsidRDefault="003C6D0A" w:rsidP="00892C34">
      <w:pPr>
        <w:ind w:left="720"/>
        <w:jc w:val="both"/>
        <w:rPr>
          <w:b/>
          <w:bCs/>
          <w:sz w:val="32"/>
          <w:szCs w:val="32"/>
        </w:rPr>
      </w:pPr>
    </w:p>
    <w:p w14:paraId="417B2D0D" w14:textId="77777777" w:rsidR="009B4D85" w:rsidRPr="008A726D" w:rsidRDefault="009B4D85" w:rsidP="00892C34">
      <w:pPr>
        <w:ind w:left="720"/>
        <w:jc w:val="both"/>
        <w:rPr>
          <w:b/>
          <w:bCs/>
          <w:sz w:val="32"/>
          <w:szCs w:val="32"/>
        </w:rPr>
      </w:pPr>
    </w:p>
    <w:p w14:paraId="223A9A33" w14:textId="77777777" w:rsidR="009B4D85" w:rsidRPr="008A726D" w:rsidRDefault="009B4D85" w:rsidP="00892C34">
      <w:pPr>
        <w:jc w:val="both"/>
        <w:rPr>
          <w:b/>
          <w:bCs/>
          <w:sz w:val="32"/>
          <w:szCs w:val="32"/>
        </w:rPr>
      </w:pPr>
    </w:p>
    <w:p w14:paraId="3A8B374C" w14:textId="77777777" w:rsidR="00892C34" w:rsidRPr="008A726D" w:rsidRDefault="00892C34" w:rsidP="00892C34">
      <w:pPr>
        <w:ind w:left="720"/>
        <w:jc w:val="both"/>
        <w:rPr>
          <w:b/>
          <w:bCs/>
          <w:sz w:val="32"/>
          <w:szCs w:val="32"/>
        </w:rPr>
      </w:pPr>
    </w:p>
    <w:p w14:paraId="610C1416" w14:textId="511A8585" w:rsidR="00A844C8" w:rsidRPr="008A726D" w:rsidRDefault="00B20084" w:rsidP="00892C34">
      <w:pPr>
        <w:jc w:val="center"/>
        <w:rPr>
          <w:b/>
          <w:bCs/>
          <w:sz w:val="32"/>
          <w:szCs w:val="32"/>
        </w:rPr>
      </w:pPr>
      <w:r w:rsidRPr="008A726D">
        <w:rPr>
          <w:b/>
          <w:bCs/>
          <w:sz w:val="32"/>
          <w:szCs w:val="32"/>
        </w:rPr>
        <w:lastRenderedPageBreak/>
        <w:t>A</w:t>
      </w:r>
      <w:r w:rsidR="00BB7024" w:rsidRPr="008A726D">
        <w:rPr>
          <w:b/>
          <w:bCs/>
          <w:sz w:val="32"/>
          <w:szCs w:val="32"/>
        </w:rPr>
        <w:t>BSTRACT</w:t>
      </w:r>
    </w:p>
    <w:p w14:paraId="6BFD377F" w14:textId="77777777" w:rsidR="00100CAA" w:rsidRPr="008A726D" w:rsidRDefault="00100CAA" w:rsidP="00892C34">
      <w:pPr>
        <w:ind w:left="720"/>
        <w:jc w:val="both"/>
        <w:rPr>
          <w:b/>
          <w:bCs/>
          <w:sz w:val="32"/>
          <w:szCs w:val="32"/>
        </w:rPr>
      </w:pPr>
    </w:p>
    <w:p w14:paraId="527FD544" w14:textId="0B750308" w:rsidR="005C50A3" w:rsidRPr="008A726D" w:rsidRDefault="005C50A3" w:rsidP="005C50A3">
      <w:pPr>
        <w:spacing w:line="360" w:lineRule="auto"/>
        <w:jc w:val="both"/>
      </w:pPr>
      <w:r w:rsidRPr="008A726D">
        <w:t xml:space="preserve">As </w:t>
      </w:r>
      <w:r w:rsidR="006514B9">
        <w:t>in this highly volatile</w:t>
      </w:r>
      <w:r w:rsidRPr="008A726D">
        <w:t xml:space="preserve"> era,</w:t>
      </w:r>
      <w:r w:rsidR="00357736">
        <w:t xml:space="preserve"> </w:t>
      </w:r>
      <w:r w:rsidR="00086043">
        <w:t xml:space="preserve">a </w:t>
      </w:r>
      <w:r w:rsidRPr="008A726D">
        <w:t xml:space="preserve">distraction for students to choose and start learning in their domain. Freshers are not </w:t>
      </w:r>
      <w:r w:rsidR="00357736">
        <w:t xml:space="preserve">usually </w:t>
      </w:r>
      <w:r w:rsidRPr="008A726D">
        <w:t xml:space="preserve">aware </w:t>
      </w:r>
      <w:r w:rsidR="00086043">
        <w:t>of</w:t>
      </w:r>
      <w:r w:rsidRPr="008A726D">
        <w:t xml:space="preserve"> all the competitions</w:t>
      </w:r>
      <w:r w:rsidR="00357736">
        <w:t xml:space="preserve"> which happen</w:t>
      </w:r>
      <w:r w:rsidRPr="008A726D">
        <w:t xml:space="preserve"> </w:t>
      </w:r>
      <w:r w:rsidR="00357736" w:rsidRPr="008A726D">
        <w:t>worldwide</w:t>
      </w:r>
      <w:r w:rsidR="00357736">
        <w:t>, d</w:t>
      </w:r>
      <w:r w:rsidRPr="008A726D">
        <w:t>ifferent online coding platform</w:t>
      </w:r>
      <w:r w:rsidR="00357736">
        <w:t>s</w:t>
      </w:r>
      <w:r w:rsidR="00086043">
        <w:t>,</w:t>
      </w:r>
      <w:r w:rsidR="00357736">
        <w:t xml:space="preserve"> </w:t>
      </w:r>
      <w:r w:rsidR="00C5318B">
        <w:t>or</w:t>
      </w:r>
      <w:r w:rsidRPr="008A726D">
        <w:t xml:space="preserve"> which website is more suitable to start learning and when. </w:t>
      </w:r>
      <w:r w:rsidR="00701711">
        <w:t xml:space="preserve">This creates confusion and bafflement among students. </w:t>
      </w:r>
      <w:r w:rsidRPr="008A726D">
        <w:t xml:space="preserve">All these </w:t>
      </w:r>
      <w:r w:rsidR="00C5318B">
        <w:t>issues</w:t>
      </w:r>
      <w:r w:rsidRPr="008A726D">
        <w:t xml:space="preserve"> </w:t>
      </w:r>
      <w:r w:rsidR="00701711">
        <w:t xml:space="preserve">cause </w:t>
      </w:r>
      <w:r w:rsidR="00086043">
        <w:t xml:space="preserve">a </w:t>
      </w:r>
      <w:r w:rsidR="00701711">
        <w:t xml:space="preserve">delay in </w:t>
      </w:r>
      <w:r w:rsidR="00086043">
        <w:t xml:space="preserve">the </w:t>
      </w:r>
      <w:r w:rsidRPr="008A726D">
        <w:t>learning process</w:t>
      </w:r>
      <w:r w:rsidR="00701711" w:rsidRPr="008A726D">
        <w:t>.</w:t>
      </w:r>
      <w:r w:rsidR="00701711" w:rsidRPr="005C50A3">
        <w:t xml:space="preserve"> </w:t>
      </w:r>
      <w:r w:rsidR="00792217">
        <w:t xml:space="preserve">This </w:t>
      </w:r>
      <w:r w:rsidR="00AE0E32">
        <w:t xml:space="preserve">will </w:t>
      </w:r>
      <w:r w:rsidR="00AE0E32" w:rsidRPr="008A726D">
        <w:t>help</w:t>
      </w:r>
      <w:r w:rsidRPr="008A726D">
        <w:t xml:space="preserve"> </w:t>
      </w:r>
      <w:r w:rsidR="00F5547B" w:rsidRPr="008A726D">
        <w:t>each</w:t>
      </w:r>
      <w:r w:rsidRPr="008A726D">
        <w:t xml:space="preserve"> student getting placed in their dream compan</w:t>
      </w:r>
      <w:r w:rsidR="00F5547B">
        <w:t>ies</w:t>
      </w:r>
      <w:r w:rsidRPr="008A726D">
        <w:t xml:space="preserve"> with proper strateg</w:t>
      </w:r>
      <w:r w:rsidR="00F5547B">
        <w:t>y</w:t>
      </w:r>
      <w:r w:rsidRPr="008A726D">
        <w:t xml:space="preserve"> and planning that starts from 1</w:t>
      </w:r>
      <w:r w:rsidRPr="008A726D">
        <w:rPr>
          <w:vertAlign w:val="superscript"/>
        </w:rPr>
        <w:t>st</w:t>
      </w:r>
      <w:r w:rsidRPr="008A726D">
        <w:t xml:space="preserve"> year of B.Tech. </w:t>
      </w:r>
      <w:r w:rsidR="00C5318B">
        <w:t xml:space="preserve">Through this </w:t>
      </w:r>
      <w:r w:rsidR="00F5547B">
        <w:t>website</w:t>
      </w:r>
      <w:r w:rsidR="00C5318B">
        <w:t>, s</w:t>
      </w:r>
      <w:r w:rsidRPr="008A726D">
        <w:t xml:space="preserve">tudents </w:t>
      </w:r>
      <w:r w:rsidR="00AE0E32">
        <w:t>w</w:t>
      </w:r>
      <w:r w:rsidR="00F5547B">
        <w:t xml:space="preserve">ould </w:t>
      </w:r>
      <w:r w:rsidR="00AE0E32">
        <w:t>be</w:t>
      </w:r>
      <w:r w:rsidR="00C5318B">
        <w:t xml:space="preserve"> aware</w:t>
      </w:r>
      <w:r w:rsidRPr="008A726D">
        <w:t xml:space="preserve"> </w:t>
      </w:r>
      <w:r w:rsidR="00086043">
        <w:t>of</w:t>
      </w:r>
      <w:r w:rsidRPr="008A726D">
        <w:t xml:space="preserve"> </w:t>
      </w:r>
      <w:r>
        <w:t>the r</w:t>
      </w:r>
      <w:r w:rsidRPr="005C50A3">
        <w:t xml:space="preserve">oadmap </w:t>
      </w:r>
      <w:r w:rsidR="00C5318B">
        <w:t xml:space="preserve">that </w:t>
      </w:r>
      <w:r w:rsidR="00F5547B">
        <w:t>needs to be followed for preparation</w:t>
      </w:r>
      <w:r w:rsidRPr="005C50A3">
        <w:t xml:space="preserve"> in </w:t>
      </w:r>
      <w:r w:rsidR="00F5547B">
        <w:t xml:space="preserve">any </w:t>
      </w:r>
      <w:r w:rsidRPr="005C50A3">
        <w:t>specified domain</w:t>
      </w:r>
      <w:r>
        <w:t xml:space="preserve">, </w:t>
      </w:r>
      <w:r w:rsidR="00C5318B">
        <w:t xml:space="preserve">about </w:t>
      </w:r>
      <w:r w:rsidR="00F5547B">
        <w:t xml:space="preserve">important </w:t>
      </w:r>
      <w:r>
        <w:t>o</w:t>
      </w:r>
      <w:r w:rsidRPr="005C50A3">
        <w:t>ngoing competitions</w:t>
      </w:r>
      <w:r>
        <w:t xml:space="preserve">, </w:t>
      </w:r>
      <w:r w:rsidR="009600CD">
        <w:t xml:space="preserve">the </w:t>
      </w:r>
      <w:r w:rsidRPr="005C50A3">
        <w:t>best website</w:t>
      </w:r>
      <w:r w:rsidR="00F5547B">
        <w:t>s</w:t>
      </w:r>
      <w:r w:rsidRPr="005C50A3">
        <w:t xml:space="preserve"> for learnin</w:t>
      </w:r>
      <w:r>
        <w:t xml:space="preserve">g, </w:t>
      </w:r>
      <w:r w:rsidR="00F5547B">
        <w:t xml:space="preserve">type of </w:t>
      </w:r>
      <w:r>
        <w:t>p</w:t>
      </w:r>
      <w:r w:rsidRPr="005C50A3">
        <w:t xml:space="preserve">rojects one should make </w:t>
      </w:r>
      <w:r w:rsidR="00F34643">
        <w:t xml:space="preserve">in any </w:t>
      </w:r>
      <w:r w:rsidR="00F34643" w:rsidRPr="005C50A3">
        <w:t>domain</w:t>
      </w:r>
      <w:r>
        <w:t xml:space="preserve">, </w:t>
      </w:r>
      <w:r w:rsidRPr="005C50A3">
        <w:t xml:space="preserve">Internship </w:t>
      </w:r>
      <w:r>
        <w:t>opportunit</w:t>
      </w:r>
      <w:r w:rsidR="00F5547B">
        <w:t>ies</w:t>
      </w:r>
      <w:r w:rsidR="009600CD">
        <w:t>,</w:t>
      </w:r>
      <w:r w:rsidR="00F5547B">
        <w:t xml:space="preserve"> </w:t>
      </w:r>
      <w:r w:rsidR="00C5318B">
        <w:t>and</w:t>
      </w:r>
      <w:r>
        <w:t xml:space="preserve"> b</w:t>
      </w:r>
      <w:r w:rsidRPr="005C50A3">
        <w:t xml:space="preserve">est material present on YouTube </w:t>
      </w:r>
      <w:r w:rsidR="00F5547B">
        <w:t>as suggested by seniors.</w:t>
      </w:r>
    </w:p>
    <w:p w14:paraId="0C7040B7" w14:textId="1D19F9A8" w:rsidR="005C50A3" w:rsidRPr="008A726D" w:rsidRDefault="005C50A3" w:rsidP="005C50A3">
      <w:pPr>
        <w:spacing w:line="360" w:lineRule="auto"/>
        <w:jc w:val="both"/>
      </w:pPr>
      <w:r w:rsidRPr="008A726D">
        <w:t xml:space="preserve">The aim of this project is to develop a website that is a proposed solution to solve </w:t>
      </w:r>
      <w:r w:rsidR="00792217">
        <w:t xml:space="preserve">all </w:t>
      </w:r>
      <w:r w:rsidRPr="008A726D">
        <w:t xml:space="preserve">the </w:t>
      </w:r>
      <w:r w:rsidR="00F34643">
        <w:t xml:space="preserve">placement related </w:t>
      </w:r>
      <w:r w:rsidRPr="008A726D">
        <w:t>problem</w:t>
      </w:r>
      <w:r w:rsidR="00F34643">
        <w:t xml:space="preserve">s </w:t>
      </w:r>
      <w:r w:rsidRPr="008A726D">
        <w:t xml:space="preserve">faced by the students of KIET from 1st year till getting placed. This website will help </w:t>
      </w:r>
      <w:r w:rsidR="00792217">
        <w:t xml:space="preserve">them </w:t>
      </w:r>
      <w:r w:rsidRPr="008A726D">
        <w:t xml:space="preserve">by providing a simple and clear path </w:t>
      </w:r>
      <w:r w:rsidR="00792217">
        <w:t>for</w:t>
      </w:r>
      <w:r w:rsidRPr="008A726D">
        <w:t xml:space="preserve"> learning new technologies to prepare for both placements and exams.</w:t>
      </w:r>
    </w:p>
    <w:p w14:paraId="1F86DB02" w14:textId="788D1F0E" w:rsidR="00F5547B" w:rsidRPr="008A726D" w:rsidRDefault="005C50A3" w:rsidP="00F5547B">
      <w:pPr>
        <w:spacing w:line="360" w:lineRule="auto"/>
        <w:jc w:val="both"/>
      </w:pPr>
      <w:r w:rsidRPr="008A726D">
        <w:t>Through our website any query that a student faces during preparation can be easily resolved with the guidance of the people who are more familiar in the subject (teachers and experts). The biproduct of this will be increased network of the users within the college. The details of online competitions and placement tests will also be updated regularly. And the resume would be made stronger with the help of resume checker</w:t>
      </w:r>
      <w:r w:rsidR="00F34643">
        <w:t>.</w:t>
      </w:r>
      <w:r w:rsidR="004840B9">
        <w:t xml:space="preserve"> Till now, we target</w:t>
      </w:r>
      <w:r w:rsidR="004840B9" w:rsidRPr="008A726D">
        <w:t xml:space="preserve"> </w:t>
      </w:r>
      <w:r w:rsidR="004840B9">
        <w:t>KIET</w:t>
      </w:r>
      <w:r w:rsidR="00F5547B" w:rsidRPr="008A726D">
        <w:t xml:space="preserve"> Computer Science student</w:t>
      </w:r>
      <w:r w:rsidR="004840B9">
        <w:t>s</w:t>
      </w:r>
      <w:r w:rsidR="00F5547B" w:rsidRPr="008A726D">
        <w:t xml:space="preserve">. </w:t>
      </w:r>
      <w:r w:rsidR="004840B9">
        <w:t>But in near future w</w:t>
      </w:r>
      <w:r w:rsidR="00F5547B" w:rsidRPr="008A726D">
        <w:t>e are expecting to extend our reach to every department in KIET college.</w:t>
      </w:r>
    </w:p>
    <w:p w14:paraId="63ED3E96" w14:textId="2F837A6F" w:rsidR="00F5547B" w:rsidRPr="00F34643" w:rsidRDefault="00F34643" w:rsidP="005C50A3">
      <w:pPr>
        <w:spacing w:line="360" w:lineRule="auto"/>
        <w:jc w:val="both"/>
        <w:rPr>
          <w:b/>
          <w:bCs/>
        </w:rPr>
      </w:pPr>
      <w:r w:rsidRPr="008A726D">
        <w:t>This project will make learning easy, fun and progressive.</w:t>
      </w:r>
    </w:p>
    <w:p w14:paraId="57B9BE1C" w14:textId="0D2574C3" w:rsidR="005C50A3" w:rsidRPr="005C50A3" w:rsidRDefault="005C50A3" w:rsidP="005C50A3">
      <w:pPr>
        <w:spacing w:line="360" w:lineRule="auto"/>
        <w:jc w:val="both"/>
      </w:pPr>
    </w:p>
    <w:p w14:paraId="07FDD203" w14:textId="1096375C" w:rsidR="005C50A3" w:rsidRPr="008A726D" w:rsidRDefault="005C50A3" w:rsidP="005C50A3">
      <w:pPr>
        <w:spacing w:line="360" w:lineRule="auto"/>
        <w:jc w:val="both"/>
      </w:pPr>
    </w:p>
    <w:p w14:paraId="10CAF3C7" w14:textId="714071B9" w:rsidR="00A844C8" w:rsidRPr="008A726D" w:rsidRDefault="00A844C8" w:rsidP="005C50A3">
      <w:pPr>
        <w:jc w:val="both"/>
      </w:pPr>
    </w:p>
    <w:p w14:paraId="3E940C1D" w14:textId="58ED5060" w:rsidR="00684EB5" w:rsidRDefault="00684EB5" w:rsidP="005C50A3">
      <w:pPr>
        <w:jc w:val="both"/>
      </w:pPr>
    </w:p>
    <w:p w14:paraId="2331491F" w14:textId="34CEE05C" w:rsidR="004840B9" w:rsidRDefault="004840B9" w:rsidP="005C50A3">
      <w:pPr>
        <w:jc w:val="both"/>
      </w:pPr>
    </w:p>
    <w:p w14:paraId="7F8208CD" w14:textId="3A98A971" w:rsidR="004840B9" w:rsidRDefault="004840B9" w:rsidP="005C50A3">
      <w:pPr>
        <w:jc w:val="both"/>
      </w:pPr>
    </w:p>
    <w:p w14:paraId="0DA92F64" w14:textId="2E8BD2EA" w:rsidR="004840B9" w:rsidRDefault="004840B9" w:rsidP="005C50A3">
      <w:pPr>
        <w:jc w:val="both"/>
      </w:pPr>
    </w:p>
    <w:p w14:paraId="45272EB4" w14:textId="0B37851D" w:rsidR="004840B9" w:rsidRDefault="004840B9" w:rsidP="005C50A3">
      <w:pPr>
        <w:jc w:val="both"/>
      </w:pPr>
    </w:p>
    <w:p w14:paraId="6BFA5537" w14:textId="77777777" w:rsidR="004840B9" w:rsidRPr="008A726D" w:rsidRDefault="004840B9" w:rsidP="005C50A3">
      <w:pPr>
        <w:jc w:val="both"/>
      </w:pPr>
    </w:p>
    <w:p w14:paraId="6238BB07" w14:textId="356BD921" w:rsidR="00684EB5" w:rsidRPr="008A726D" w:rsidRDefault="00684EB5" w:rsidP="00892C34">
      <w:pPr>
        <w:ind w:left="720"/>
        <w:jc w:val="both"/>
      </w:pPr>
    </w:p>
    <w:p w14:paraId="7D67D55C" w14:textId="77777777" w:rsidR="00892C34" w:rsidRPr="008A726D" w:rsidRDefault="00892C34" w:rsidP="00892C34">
      <w:pPr>
        <w:jc w:val="both"/>
        <w:rPr>
          <w:b/>
          <w:bCs/>
          <w:sz w:val="32"/>
          <w:szCs w:val="32"/>
        </w:rPr>
      </w:pPr>
    </w:p>
    <w:p w14:paraId="48B7EEFD" w14:textId="03AF8E56" w:rsidR="00A3178E" w:rsidRDefault="00A3178E" w:rsidP="00892C34">
      <w:pPr>
        <w:jc w:val="center"/>
        <w:rPr>
          <w:b/>
          <w:bCs/>
          <w:sz w:val="32"/>
          <w:szCs w:val="32"/>
        </w:rPr>
      </w:pPr>
    </w:p>
    <w:p w14:paraId="00F4339E" w14:textId="77777777" w:rsidR="009600CD" w:rsidRDefault="009600CD" w:rsidP="00892C34">
      <w:pPr>
        <w:jc w:val="center"/>
        <w:rPr>
          <w:b/>
          <w:bCs/>
          <w:sz w:val="32"/>
          <w:szCs w:val="32"/>
        </w:rPr>
      </w:pPr>
    </w:p>
    <w:p w14:paraId="04694B8D" w14:textId="3389CE31" w:rsidR="00254E7F" w:rsidRPr="008A726D" w:rsidRDefault="00254E7F" w:rsidP="00892C34">
      <w:pPr>
        <w:jc w:val="center"/>
        <w:rPr>
          <w:b/>
          <w:bCs/>
          <w:sz w:val="32"/>
          <w:szCs w:val="32"/>
        </w:rPr>
      </w:pPr>
      <w:r w:rsidRPr="008A726D">
        <w:rPr>
          <w:b/>
          <w:bCs/>
          <w:sz w:val="32"/>
          <w:szCs w:val="32"/>
        </w:rPr>
        <w:lastRenderedPageBreak/>
        <w:t>LIST OF FIGURES</w:t>
      </w:r>
    </w:p>
    <w:p w14:paraId="56B3BE27" w14:textId="4892D395" w:rsidR="006A35E3" w:rsidRPr="008A726D" w:rsidRDefault="006A35E3" w:rsidP="00892C34">
      <w:pPr>
        <w:jc w:val="both"/>
        <w:rPr>
          <w:b/>
          <w:bCs/>
          <w:sz w:val="32"/>
          <w:szCs w:val="32"/>
        </w:rPr>
      </w:pPr>
    </w:p>
    <w:p w14:paraId="43CBC6CE" w14:textId="10D5B67F" w:rsidR="006A35E3" w:rsidRPr="008A726D" w:rsidRDefault="006A35E3" w:rsidP="00892C34">
      <w:pPr>
        <w:jc w:val="right"/>
        <w:rPr>
          <w:b/>
          <w:bCs/>
          <w:sz w:val="32"/>
          <w:szCs w:val="32"/>
        </w:rPr>
      </w:pPr>
      <w:r w:rsidRPr="008A726D">
        <w:rPr>
          <w:b/>
          <w:bCs/>
          <w:sz w:val="32"/>
          <w:szCs w:val="32"/>
        </w:rPr>
        <w:t>Page No.</w:t>
      </w:r>
    </w:p>
    <w:p w14:paraId="25E8B533" w14:textId="6B7C2464" w:rsidR="00254E7F" w:rsidRPr="008A726D" w:rsidRDefault="00254E7F" w:rsidP="00892C34">
      <w:pPr>
        <w:spacing w:line="360" w:lineRule="auto"/>
        <w:jc w:val="both"/>
        <w:rPr>
          <w:b/>
          <w:bCs/>
          <w:sz w:val="32"/>
          <w:szCs w:val="32"/>
        </w:rPr>
      </w:pPr>
    </w:p>
    <w:p w14:paraId="449FF0DC" w14:textId="3233AE39" w:rsidR="00254E7F" w:rsidRPr="009600CD" w:rsidRDefault="006A35E3" w:rsidP="00892C34">
      <w:pPr>
        <w:pStyle w:val="ListParagraph"/>
        <w:numPr>
          <w:ilvl w:val="0"/>
          <w:numId w:val="11"/>
        </w:numPr>
        <w:spacing w:line="360" w:lineRule="auto"/>
        <w:jc w:val="both"/>
        <w:rPr>
          <w:rFonts w:ascii="Times New Roman" w:hAnsi="Times New Roman"/>
          <w:b/>
          <w:bCs/>
          <w:sz w:val="24"/>
          <w:szCs w:val="24"/>
        </w:rPr>
      </w:pPr>
      <w:r w:rsidRPr="008A726D">
        <w:rPr>
          <w:rFonts w:ascii="Times New Roman" w:hAnsi="Times New Roman"/>
          <w:sz w:val="24"/>
          <w:szCs w:val="24"/>
        </w:rPr>
        <w:t xml:space="preserve">Flowchart of website                                                                                             </w:t>
      </w:r>
      <w:r w:rsidR="00A3178E">
        <w:rPr>
          <w:rFonts w:ascii="Times New Roman" w:hAnsi="Times New Roman"/>
          <w:sz w:val="24"/>
          <w:szCs w:val="24"/>
        </w:rPr>
        <w:t xml:space="preserve">                16</w:t>
      </w:r>
    </w:p>
    <w:p w14:paraId="4B314330" w14:textId="3BEB6161" w:rsidR="00254E7F" w:rsidRPr="008A726D" w:rsidRDefault="00254E7F" w:rsidP="00892C34">
      <w:pPr>
        <w:jc w:val="both"/>
        <w:rPr>
          <w:b/>
          <w:bCs/>
          <w:sz w:val="32"/>
          <w:szCs w:val="32"/>
        </w:rPr>
      </w:pPr>
    </w:p>
    <w:p w14:paraId="50039104" w14:textId="33DF2AEF" w:rsidR="00254E7F" w:rsidRPr="008A726D" w:rsidRDefault="00254E7F" w:rsidP="00892C34">
      <w:pPr>
        <w:jc w:val="both"/>
        <w:rPr>
          <w:b/>
          <w:bCs/>
          <w:sz w:val="32"/>
          <w:szCs w:val="32"/>
        </w:rPr>
      </w:pPr>
    </w:p>
    <w:p w14:paraId="137EDC8F" w14:textId="04E0033D" w:rsidR="00254E7F" w:rsidRPr="008A726D" w:rsidRDefault="00254E7F" w:rsidP="00892C34">
      <w:pPr>
        <w:jc w:val="both"/>
        <w:rPr>
          <w:b/>
          <w:bCs/>
          <w:sz w:val="32"/>
          <w:szCs w:val="32"/>
        </w:rPr>
      </w:pPr>
    </w:p>
    <w:p w14:paraId="20E8F1DC" w14:textId="23934F54" w:rsidR="00254E7F" w:rsidRPr="008A726D" w:rsidRDefault="00254E7F" w:rsidP="00892C34">
      <w:pPr>
        <w:jc w:val="both"/>
        <w:rPr>
          <w:b/>
          <w:bCs/>
          <w:sz w:val="32"/>
          <w:szCs w:val="32"/>
        </w:rPr>
      </w:pPr>
    </w:p>
    <w:p w14:paraId="65570B27" w14:textId="5753B580" w:rsidR="00254E7F" w:rsidRPr="008A726D" w:rsidRDefault="00254E7F" w:rsidP="00892C34">
      <w:pPr>
        <w:jc w:val="both"/>
        <w:rPr>
          <w:b/>
          <w:bCs/>
          <w:sz w:val="32"/>
          <w:szCs w:val="32"/>
        </w:rPr>
      </w:pPr>
    </w:p>
    <w:p w14:paraId="4166E3A4" w14:textId="2337D2E3" w:rsidR="00254E7F" w:rsidRPr="008A726D" w:rsidRDefault="00254E7F" w:rsidP="00892C34">
      <w:pPr>
        <w:jc w:val="both"/>
        <w:rPr>
          <w:b/>
          <w:bCs/>
          <w:sz w:val="32"/>
          <w:szCs w:val="32"/>
        </w:rPr>
      </w:pPr>
    </w:p>
    <w:p w14:paraId="2FA20CCE" w14:textId="76D21978" w:rsidR="00254E7F" w:rsidRPr="008A726D" w:rsidRDefault="00254E7F" w:rsidP="00892C34">
      <w:pPr>
        <w:jc w:val="both"/>
        <w:rPr>
          <w:b/>
          <w:bCs/>
          <w:sz w:val="32"/>
          <w:szCs w:val="32"/>
        </w:rPr>
      </w:pPr>
    </w:p>
    <w:p w14:paraId="7527FA3D" w14:textId="19B7FADC" w:rsidR="00254E7F" w:rsidRPr="008A726D" w:rsidRDefault="00254E7F" w:rsidP="00892C34">
      <w:pPr>
        <w:jc w:val="both"/>
        <w:rPr>
          <w:b/>
          <w:bCs/>
          <w:sz w:val="32"/>
          <w:szCs w:val="32"/>
        </w:rPr>
      </w:pPr>
    </w:p>
    <w:p w14:paraId="421F97C6" w14:textId="510E5634" w:rsidR="00254E7F" w:rsidRPr="008A726D" w:rsidRDefault="00254E7F" w:rsidP="00892C34">
      <w:pPr>
        <w:jc w:val="both"/>
        <w:rPr>
          <w:b/>
          <w:bCs/>
          <w:sz w:val="32"/>
          <w:szCs w:val="32"/>
        </w:rPr>
      </w:pPr>
    </w:p>
    <w:p w14:paraId="2E0DE97A" w14:textId="66C2A5F7" w:rsidR="00254E7F" w:rsidRPr="008A726D" w:rsidRDefault="00254E7F" w:rsidP="00892C34">
      <w:pPr>
        <w:jc w:val="both"/>
        <w:rPr>
          <w:b/>
          <w:bCs/>
          <w:sz w:val="32"/>
          <w:szCs w:val="32"/>
        </w:rPr>
      </w:pPr>
    </w:p>
    <w:p w14:paraId="5465DADB" w14:textId="6289F380" w:rsidR="00254E7F" w:rsidRPr="008A726D" w:rsidRDefault="00254E7F" w:rsidP="00892C34">
      <w:pPr>
        <w:jc w:val="both"/>
        <w:rPr>
          <w:b/>
          <w:bCs/>
          <w:sz w:val="32"/>
          <w:szCs w:val="32"/>
        </w:rPr>
      </w:pPr>
    </w:p>
    <w:p w14:paraId="614F5D93" w14:textId="3CC5B5B5" w:rsidR="00254E7F" w:rsidRPr="008A726D" w:rsidRDefault="00254E7F" w:rsidP="00892C34">
      <w:pPr>
        <w:jc w:val="both"/>
        <w:rPr>
          <w:b/>
          <w:bCs/>
          <w:sz w:val="32"/>
          <w:szCs w:val="32"/>
        </w:rPr>
      </w:pPr>
    </w:p>
    <w:p w14:paraId="07D8AA6A" w14:textId="1E0E46D4" w:rsidR="00254E7F" w:rsidRPr="008A726D" w:rsidRDefault="00254E7F" w:rsidP="00892C34">
      <w:pPr>
        <w:jc w:val="both"/>
        <w:rPr>
          <w:b/>
          <w:bCs/>
          <w:sz w:val="32"/>
          <w:szCs w:val="32"/>
        </w:rPr>
      </w:pPr>
    </w:p>
    <w:p w14:paraId="24BFEDD6" w14:textId="7213F4C5" w:rsidR="00254E7F" w:rsidRPr="008A726D" w:rsidRDefault="00254E7F" w:rsidP="00892C34">
      <w:pPr>
        <w:jc w:val="both"/>
        <w:rPr>
          <w:b/>
          <w:bCs/>
          <w:sz w:val="32"/>
          <w:szCs w:val="32"/>
        </w:rPr>
      </w:pPr>
    </w:p>
    <w:p w14:paraId="02A21518" w14:textId="1F0FE002" w:rsidR="00254E7F" w:rsidRPr="008A726D" w:rsidRDefault="00254E7F" w:rsidP="00892C34">
      <w:pPr>
        <w:jc w:val="both"/>
        <w:rPr>
          <w:b/>
          <w:bCs/>
          <w:sz w:val="32"/>
          <w:szCs w:val="32"/>
        </w:rPr>
      </w:pPr>
    </w:p>
    <w:p w14:paraId="3F117F9A" w14:textId="1D58FD61" w:rsidR="00254E7F" w:rsidRPr="008A726D" w:rsidRDefault="00254E7F" w:rsidP="00892C34">
      <w:pPr>
        <w:jc w:val="both"/>
        <w:rPr>
          <w:b/>
          <w:bCs/>
          <w:sz w:val="32"/>
          <w:szCs w:val="32"/>
        </w:rPr>
      </w:pPr>
    </w:p>
    <w:p w14:paraId="79FD422F" w14:textId="03E0FE03" w:rsidR="00254E7F" w:rsidRPr="008A726D" w:rsidRDefault="00254E7F" w:rsidP="00892C34">
      <w:pPr>
        <w:jc w:val="both"/>
        <w:rPr>
          <w:b/>
          <w:bCs/>
          <w:sz w:val="32"/>
          <w:szCs w:val="32"/>
        </w:rPr>
      </w:pPr>
    </w:p>
    <w:p w14:paraId="697D7328" w14:textId="0CB7BCF8" w:rsidR="00254E7F" w:rsidRPr="008A726D" w:rsidRDefault="00254E7F" w:rsidP="00892C34">
      <w:pPr>
        <w:jc w:val="both"/>
        <w:rPr>
          <w:b/>
          <w:bCs/>
          <w:sz w:val="32"/>
          <w:szCs w:val="32"/>
        </w:rPr>
      </w:pPr>
    </w:p>
    <w:p w14:paraId="7FD93E19" w14:textId="4C303446" w:rsidR="00254E7F" w:rsidRPr="008A726D" w:rsidRDefault="00254E7F" w:rsidP="00892C34">
      <w:pPr>
        <w:jc w:val="both"/>
        <w:rPr>
          <w:b/>
          <w:bCs/>
          <w:sz w:val="32"/>
          <w:szCs w:val="32"/>
        </w:rPr>
      </w:pPr>
    </w:p>
    <w:p w14:paraId="6A8F5BE8" w14:textId="08AFA22B" w:rsidR="00BB7024" w:rsidRPr="008A726D" w:rsidRDefault="00BB7024" w:rsidP="00892C34">
      <w:pPr>
        <w:jc w:val="both"/>
        <w:rPr>
          <w:b/>
          <w:bCs/>
          <w:sz w:val="32"/>
          <w:szCs w:val="32"/>
        </w:rPr>
      </w:pPr>
    </w:p>
    <w:p w14:paraId="54ECFEA5" w14:textId="77777777" w:rsidR="00892C34" w:rsidRPr="008A726D" w:rsidRDefault="00892C34" w:rsidP="00892C34">
      <w:pPr>
        <w:jc w:val="both"/>
        <w:rPr>
          <w:b/>
          <w:bCs/>
          <w:sz w:val="32"/>
          <w:szCs w:val="32"/>
        </w:rPr>
      </w:pPr>
    </w:p>
    <w:p w14:paraId="720EC3A5" w14:textId="49E7F831" w:rsidR="00892C34" w:rsidRDefault="00892C34" w:rsidP="00892C34">
      <w:pPr>
        <w:tabs>
          <w:tab w:val="left" w:pos="2304"/>
        </w:tabs>
        <w:spacing w:line="360" w:lineRule="auto"/>
        <w:ind w:left="2304"/>
        <w:jc w:val="both"/>
        <w:rPr>
          <w:b/>
          <w:sz w:val="32"/>
          <w:szCs w:val="32"/>
        </w:rPr>
      </w:pPr>
    </w:p>
    <w:p w14:paraId="632946A4" w14:textId="77777777" w:rsidR="009600CD" w:rsidRPr="008A726D" w:rsidRDefault="009600CD" w:rsidP="00892C34">
      <w:pPr>
        <w:tabs>
          <w:tab w:val="left" w:pos="2304"/>
        </w:tabs>
        <w:spacing w:line="360" w:lineRule="auto"/>
        <w:ind w:left="2304"/>
        <w:jc w:val="both"/>
        <w:rPr>
          <w:b/>
          <w:sz w:val="32"/>
          <w:szCs w:val="32"/>
        </w:rPr>
      </w:pPr>
    </w:p>
    <w:p w14:paraId="1B1AF626" w14:textId="7461DF9A" w:rsidR="00684EB5" w:rsidRPr="008A726D" w:rsidRDefault="00684EB5" w:rsidP="00892C34">
      <w:pPr>
        <w:tabs>
          <w:tab w:val="left" w:pos="2304"/>
        </w:tabs>
        <w:spacing w:line="360" w:lineRule="auto"/>
        <w:ind w:left="2304"/>
        <w:jc w:val="both"/>
        <w:rPr>
          <w:b/>
          <w:sz w:val="32"/>
          <w:szCs w:val="32"/>
        </w:rPr>
      </w:pPr>
    </w:p>
    <w:p w14:paraId="69CC01F1" w14:textId="52736313" w:rsidR="00684EB5" w:rsidRPr="008A726D" w:rsidRDefault="00684EB5" w:rsidP="00892C34">
      <w:pPr>
        <w:tabs>
          <w:tab w:val="left" w:pos="2304"/>
        </w:tabs>
        <w:spacing w:line="360" w:lineRule="auto"/>
        <w:ind w:left="2304"/>
        <w:jc w:val="both"/>
        <w:rPr>
          <w:b/>
          <w:sz w:val="32"/>
          <w:szCs w:val="32"/>
        </w:rPr>
      </w:pPr>
    </w:p>
    <w:p w14:paraId="2FACB8A7" w14:textId="77777777" w:rsidR="00684EB5" w:rsidRPr="008A726D" w:rsidRDefault="00684EB5" w:rsidP="00892C34">
      <w:pPr>
        <w:tabs>
          <w:tab w:val="left" w:pos="2304"/>
        </w:tabs>
        <w:spacing w:line="360" w:lineRule="auto"/>
        <w:ind w:left="2304"/>
        <w:jc w:val="both"/>
        <w:rPr>
          <w:b/>
          <w:sz w:val="32"/>
          <w:szCs w:val="32"/>
        </w:rPr>
      </w:pPr>
    </w:p>
    <w:p w14:paraId="2A29F2DE" w14:textId="0246D2B9" w:rsidR="00F52444" w:rsidRPr="008A726D" w:rsidRDefault="00BB7024" w:rsidP="00892C34">
      <w:pPr>
        <w:tabs>
          <w:tab w:val="left" w:pos="2304"/>
        </w:tabs>
        <w:spacing w:line="360" w:lineRule="auto"/>
        <w:ind w:left="2304"/>
        <w:jc w:val="both"/>
        <w:rPr>
          <w:b/>
          <w:sz w:val="32"/>
          <w:szCs w:val="32"/>
        </w:rPr>
      </w:pPr>
      <w:r w:rsidRPr="008A726D">
        <w:rPr>
          <w:b/>
          <w:sz w:val="32"/>
          <w:szCs w:val="32"/>
        </w:rPr>
        <w:lastRenderedPageBreak/>
        <w:t xml:space="preserve">TABLE OF CONTENTS  </w:t>
      </w:r>
    </w:p>
    <w:p w14:paraId="766663B3" w14:textId="77777777" w:rsidR="00BB7024" w:rsidRPr="008A726D" w:rsidRDefault="00BB7024" w:rsidP="00892C34">
      <w:pPr>
        <w:ind w:left="720"/>
        <w:jc w:val="both"/>
        <w:rPr>
          <w:b/>
        </w:rPr>
      </w:pPr>
    </w:p>
    <w:tbl>
      <w:tblPr>
        <w:tblW w:w="9312" w:type="dxa"/>
        <w:tblInd w:w="108" w:type="dxa"/>
        <w:tblLook w:val="04A0" w:firstRow="1" w:lastRow="0" w:firstColumn="1" w:lastColumn="0" w:noHBand="0" w:noVBand="1"/>
      </w:tblPr>
      <w:tblGrid>
        <w:gridCol w:w="8643"/>
        <w:gridCol w:w="876"/>
      </w:tblGrid>
      <w:tr w:rsidR="00B20084" w:rsidRPr="008A726D" w14:paraId="4CC71C6A" w14:textId="77777777" w:rsidTr="00B20084">
        <w:trPr>
          <w:trHeight w:val="479"/>
        </w:trPr>
        <w:tc>
          <w:tcPr>
            <w:tcW w:w="8436" w:type="dxa"/>
            <w:tcBorders>
              <w:top w:val="nil"/>
              <w:left w:val="nil"/>
              <w:bottom w:val="nil"/>
              <w:right w:val="nil"/>
            </w:tcBorders>
            <w:shd w:val="clear" w:color="auto" w:fill="auto"/>
            <w:noWrap/>
            <w:vAlign w:val="center"/>
            <w:hideMark/>
          </w:tcPr>
          <w:p w14:paraId="53A7B1C4" w14:textId="77777777" w:rsidR="00B20084" w:rsidRPr="008A726D" w:rsidRDefault="00B20084" w:rsidP="00892C34">
            <w:pPr>
              <w:jc w:val="both"/>
              <w:rPr>
                <w:sz w:val="20"/>
                <w:szCs w:val="20"/>
              </w:rPr>
            </w:pPr>
          </w:p>
        </w:tc>
        <w:tc>
          <w:tcPr>
            <w:tcW w:w="876" w:type="dxa"/>
            <w:tcBorders>
              <w:top w:val="nil"/>
              <w:left w:val="nil"/>
              <w:bottom w:val="nil"/>
              <w:right w:val="nil"/>
            </w:tcBorders>
            <w:shd w:val="clear" w:color="auto" w:fill="auto"/>
            <w:noWrap/>
            <w:vAlign w:val="center"/>
            <w:hideMark/>
          </w:tcPr>
          <w:p w14:paraId="635B9DF1" w14:textId="77777777" w:rsidR="00B20084" w:rsidRPr="008A726D" w:rsidRDefault="00B20084" w:rsidP="00892C34">
            <w:pPr>
              <w:jc w:val="both"/>
              <w:rPr>
                <w:color w:val="000000"/>
                <w:sz w:val="22"/>
                <w:szCs w:val="22"/>
              </w:rPr>
            </w:pPr>
            <w:r w:rsidRPr="008A726D">
              <w:rPr>
                <w:color w:val="000000"/>
                <w:sz w:val="22"/>
                <w:szCs w:val="22"/>
              </w:rPr>
              <w:t>Page No.</w:t>
            </w:r>
          </w:p>
        </w:tc>
      </w:tr>
      <w:tr w:rsidR="00B20084" w:rsidRPr="008A726D" w14:paraId="22478964" w14:textId="77777777" w:rsidTr="00B20084">
        <w:trPr>
          <w:trHeight w:val="479"/>
        </w:trPr>
        <w:tc>
          <w:tcPr>
            <w:tcW w:w="8436" w:type="dxa"/>
            <w:tcBorders>
              <w:top w:val="nil"/>
              <w:left w:val="nil"/>
              <w:bottom w:val="nil"/>
              <w:right w:val="nil"/>
            </w:tcBorders>
            <w:shd w:val="clear" w:color="auto" w:fill="auto"/>
            <w:noWrap/>
            <w:vAlign w:val="center"/>
            <w:hideMark/>
          </w:tcPr>
          <w:p w14:paraId="0D99DDA3" w14:textId="77777777" w:rsidR="00B20084" w:rsidRPr="008A726D" w:rsidRDefault="00B20084" w:rsidP="00892C34">
            <w:pPr>
              <w:jc w:val="both"/>
              <w:rPr>
                <w:color w:val="000000"/>
              </w:rPr>
            </w:pPr>
            <w:r w:rsidRPr="008A726D">
              <w:rPr>
                <w:color w:val="000000"/>
              </w:rPr>
              <w:t>TITLE PAGE ....................................................................................................................</w:t>
            </w:r>
          </w:p>
        </w:tc>
        <w:tc>
          <w:tcPr>
            <w:tcW w:w="876" w:type="dxa"/>
            <w:tcBorders>
              <w:top w:val="nil"/>
              <w:left w:val="nil"/>
              <w:bottom w:val="nil"/>
              <w:right w:val="nil"/>
            </w:tcBorders>
            <w:shd w:val="clear" w:color="auto" w:fill="auto"/>
            <w:noWrap/>
            <w:vAlign w:val="center"/>
            <w:hideMark/>
          </w:tcPr>
          <w:p w14:paraId="62D8627F" w14:textId="77777777" w:rsidR="00B20084" w:rsidRPr="008A726D" w:rsidRDefault="00B20084" w:rsidP="00892C34">
            <w:pPr>
              <w:jc w:val="both"/>
              <w:rPr>
                <w:color w:val="000000"/>
                <w:sz w:val="22"/>
                <w:szCs w:val="22"/>
              </w:rPr>
            </w:pPr>
            <w:r w:rsidRPr="008A726D">
              <w:rPr>
                <w:color w:val="000000"/>
                <w:sz w:val="22"/>
                <w:szCs w:val="22"/>
              </w:rPr>
              <w:t xml:space="preserve"> i</w:t>
            </w:r>
          </w:p>
        </w:tc>
      </w:tr>
      <w:tr w:rsidR="00B20084" w:rsidRPr="008A726D" w14:paraId="0FD80BC8" w14:textId="77777777" w:rsidTr="00B20084">
        <w:trPr>
          <w:trHeight w:val="479"/>
        </w:trPr>
        <w:tc>
          <w:tcPr>
            <w:tcW w:w="8436" w:type="dxa"/>
            <w:tcBorders>
              <w:top w:val="nil"/>
              <w:left w:val="nil"/>
              <w:bottom w:val="nil"/>
              <w:right w:val="nil"/>
            </w:tcBorders>
            <w:shd w:val="clear" w:color="auto" w:fill="auto"/>
            <w:noWrap/>
            <w:vAlign w:val="center"/>
            <w:hideMark/>
          </w:tcPr>
          <w:p w14:paraId="2D6E8058" w14:textId="77777777" w:rsidR="00B20084" w:rsidRPr="008A726D" w:rsidRDefault="00B20084" w:rsidP="00892C34">
            <w:pPr>
              <w:jc w:val="both"/>
              <w:rPr>
                <w:color w:val="000000"/>
              </w:rPr>
            </w:pPr>
            <w:r w:rsidRPr="008A726D">
              <w:rPr>
                <w:color w:val="000000"/>
              </w:rPr>
              <w:t xml:space="preserve">DECLARATION .............................................................................................................. </w:t>
            </w:r>
          </w:p>
        </w:tc>
        <w:tc>
          <w:tcPr>
            <w:tcW w:w="876" w:type="dxa"/>
            <w:tcBorders>
              <w:top w:val="nil"/>
              <w:left w:val="nil"/>
              <w:bottom w:val="nil"/>
              <w:right w:val="nil"/>
            </w:tcBorders>
            <w:shd w:val="clear" w:color="auto" w:fill="auto"/>
            <w:noWrap/>
            <w:vAlign w:val="center"/>
            <w:hideMark/>
          </w:tcPr>
          <w:p w14:paraId="033E8098" w14:textId="77777777" w:rsidR="00B20084" w:rsidRPr="008A726D" w:rsidRDefault="00B20084" w:rsidP="00892C34">
            <w:pPr>
              <w:jc w:val="both"/>
              <w:rPr>
                <w:color w:val="000000"/>
                <w:sz w:val="22"/>
                <w:szCs w:val="22"/>
              </w:rPr>
            </w:pPr>
            <w:r w:rsidRPr="008A726D">
              <w:rPr>
                <w:color w:val="000000"/>
                <w:sz w:val="22"/>
                <w:szCs w:val="22"/>
              </w:rPr>
              <w:t>ii</w:t>
            </w:r>
          </w:p>
        </w:tc>
      </w:tr>
      <w:tr w:rsidR="00B20084" w:rsidRPr="008A726D" w14:paraId="4D60179B" w14:textId="77777777" w:rsidTr="00B20084">
        <w:trPr>
          <w:trHeight w:val="479"/>
        </w:trPr>
        <w:tc>
          <w:tcPr>
            <w:tcW w:w="8436" w:type="dxa"/>
            <w:tcBorders>
              <w:top w:val="nil"/>
              <w:left w:val="nil"/>
              <w:bottom w:val="nil"/>
              <w:right w:val="nil"/>
            </w:tcBorders>
            <w:shd w:val="clear" w:color="auto" w:fill="auto"/>
            <w:noWrap/>
            <w:vAlign w:val="center"/>
            <w:hideMark/>
          </w:tcPr>
          <w:p w14:paraId="6E48B2D9" w14:textId="77777777" w:rsidR="00B20084" w:rsidRPr="008A726D" w:rsidRDefault="00B20084" w:rsidP="00892C34">
            <w:pPr>
              <w:jc w:val="both"/>
              <w:rPr>
                <w:color w:val="000000"/>
              </w:rPr>
            </w:pPr>
            <w:r w:rsidRPr="008A726D">
              <w:rPr>
                <w:color w:val="000000"/>
              </w:rPr>
              <w:t xml:space="preserve">CERTIFICATE   …........................................................................................................... </w:t>
            </w:r>
          </w:p>
        </w:tc>
        <w:tc>
          <w:tcPr>
            <w:tcW w:w="876" w:type="dxa"/>
            <w:tcBorders>
              <w:top w:val="nil"/>
              <w:left w:val="nil"/>
              <w:bottom w:val="nil"/>
              <w:right w:val="nil"/>
            </w:tcBorders>
            <w:shd w:val="clear" w:color="auto" w:fill="auto"/>
            <w:noWrap/>
            <w:vAlign w:val="center"/>
            <w:hideMark/>
          </w:tcPr>
          <w:p w14:paraId="760232B4" w14:textId="77777777" w:rsidR="00B20084" w:rsidRPr="008A726D" w:rsidRDefault="00B20084" w:rsidP="00892C34">
            <w:pPr>
              <w:jc w:val="both"/>
              <w:rPr>
                <w:color w:val="000000"/>
                <w:sz w:val="22"/>
                <w:szCs w:val="22"/>
              </w:rPr>
            </w:pPr>
            <w:r w:rsidRPr="008A726D">
              <w:rPr>
                <w:color w:val="000000"/>
                <w:sz w:val="22"/>
                <w:szCs w:val="22"/>
              </w:rPr>
              <w:t xml:space="preserve">iii </w:t>
            </w:r>
          </w:p>
        </w:tc>
      </w:tr>
      <w:tr w:rsidR="00B20084" w:rsidRPr="008A726D" w14:paraId="49B8F72B" w14:textId="77777777" w:rsidTr="00B20084">
        <w:trPr>
          <w:trHeight w:val="479"/>
        </w:trPr>
        <w:tc>
          <w:tcPr>
            <w:tcW w:w="8436" w:type="dxa"/>
            <w:tcBorders>
              <w:top w:val="nil"/>
              <w:left w:val="nil"/>
              <w:bottom w:val="nil"/>
              <w:right w:val="nil"/>
            </w:tcBorders>
            <w:shd w:val="clear" w:color="auto" w:fill="auto"/>
            <w:noWrap/>
            <w:vAlign w:val="center"/>
            <w:hideMark/>
          </w:tcPr>
          <w:p w14:paraId="7A7664A8" w14:textId="77777777" w:rsidR="00B20084" w:rsidRPr="008A726D" w:rsidRDefault="00B20084" w:rsidP="00892C34">
            <w:pPr>
              <w:jc w:val="both"/>
              <w:rPr>
                <w:color w:val="000000"/>
              </w:rPr>
            </w:pPr>
            <w:r w:rsidRPr="008A726D">
              <w:rPr>
                <w:color w:val="000000"/>
              </w:rPr>
              <w:t>ACKNOWLEDGEMENT..................................................................................................</w:t>
            </w:r>
          </w:p>
        </w:tc>
        <w:tc>
          <w:tcPr>
            <w:tcW w:w="876" w:type="dxa"/>
            <w:tcBorders>
              <w:top w:val="nil"/>
              <w:left w:val="nil"/>
              <w:bottom w:val="nil"/>
              <w:right w:val="nil"/>
            </w:tcBorders>
            <w:shd w:val="clear" w:color="auto" w:fill="auto"/>
            <w:noWrap/>
            <w:vAlign w:val="center"/>
            <w:hideMark/>
          </w:tcPr>
          <w:p w14:paraId="2B006895" w14:textId="77777777" w:rsidR="00B20084" w:rsidRPr="008A726D" w:rsidRDefault="00B20084" w:rsidP="00892C34">
            <w:pPr>
              <w:jc w:val="both"/>
              <w:rPr>
                <w:color w:val="000000"/>
                <w:sz w:val="22"/>
                <w:szCs w:val="22"/>
              </w:rPr>
            </w:pPr>
            <w:r w:rsidRPr="008A726D">
              <w:rPr>
                <w:color w:val="000000"/>
                <w:sz w:val="22"/>
                <w:szCs w:val="22"/>
              </w:rPr>
              <w:t>iv</w:t>
            </w:r>
          </w:p>
        </w:tc>
      </w:tr>
      <w:tr w:rsidR="00B20084" w:rsidRPr="008A726D" w14:paraId="5720CCB0" w14:textId="77777777" w:rsidTr="00B20084">
        <w:trPr>
          <w:trHeight w:val="479"/>
        </w:trPr>
        <w:tc>
          <w:tcPr>
            <w:tcW w:w="8436" w:type="dxa"/>
            <w:tcBorders>
              <w:top w:val="nil"/>
              <w:left w:val="nil"/>
              <w:bottom w:val="nil"/>
              <w:right w:val="nil"/>
            </w:tcBorders>
            <w:shd w:val="clear" w:color="auto" w:fill="auto"/>
            <w:noWrap/>
            <w:vAlign w:val="center"/>
            <w:hideMark/>
          </w:tcPr>
          <w:p w14:paraId="57EEFAB2" w14:textId="77777777" w:rsidR="00B20084" w:rsidRPr="008A726D" w:rsidRDefault="00B20084" w:rsidP="00892C34">
            <w:pPr>
              <w:jc w:val="both"/>
              <w:rPr>
                <w:color w:val="000000"/>
              </w:rPr>
            </w:pPr>
            <w:r w:rsidRPr="008A726D">
              <w:rPr>
                <w:color w:val="000000"/>
              </w:rPr>
              <w:t>ABSTRACT......................................................................................................................</w:t>
            </w:r>
          </w:p>
        </w:tc>
        <w:tc>
          <w:tcPr>
            <w:tcW w:w="876" w:type="dxa"/>
            <w:tcBorders>
              <w:top w:val="nil"/>
              <w:left w:val="nil"/>
              <w:bottom w:val="nil"/>
              <w:right w:val="nil"/>
            </w:tcBorders>
            <w:shd w:val="clear" w:color="auto" w:fill="auto"/>
            <w:noWrap/>
            <w:vAlign w:val="center"/>
            <w:hideMark/>
          </w:tcPr>
          <w:p w14:paraId="061462D9" w14:textId="77777777" w:rsidR="00B20084" w:rsidRPr="008A726D" w:rsidRDefault="00B20084" w:rsidP="00892C34">
            <w:pPr>
              <w:jc w:val="both"/>
              <w:rPr>
                <w:color w:val="000000"/>
                <w:sz w:val="22"/>
                <w:szCs w:val="22"/>
              </w:rPr>
            </w:pPr>
            <w:r w:rsidRPr="008A726D">
              <w:rPr>
                <w:color w:val="000000"/>
                <w:sz w:val="22"/>
                <w:szCs w:val="22"/>
              </w:rPr>
              <w:t>v</w:t>
            </w:r>
          </w:p>
        </w:tc>
      </w:tr>
      <w:tr w:rsidR="00B20084" w:rsidRPr="008A726D" w14:paraId="41E08FF0" w14:textId="77777777" w:rsidTr="00B20084">
        <w:trPr>
          <w:trHeight w:val="479"/>
        </w:trPr>
        <w:tc>
          <w:tcPr>
            <w:tcW w:w="8436" w:type="dxa"/>
            <w:tcBorders>
              <w:top w:val="nil"/>
              <w:left w:val="nil"/>
              <w:bottom w:val="nil"/>
              <w:right w:val="nil"/>
            </w:tcBorders>
            <w:shd w:val="clear" w:color="auto" w:fill="auto"/>
            <w:noWrap/>
            <w:vAlign w:val="center"/>
            <w:hideMark/>
          </w:tcPr>
          <w:p w14:paraId="20595C13" w14:textId="28E8280F" w:rsidR="00B20084" w:rsidRPr="008A726D" w:rsidRDefault="00B20084" w:rsidP="00892C34">
            <w:pPr>
              <w:jc w:val="both"/>
              <w:rPr>
                <w:color w:val="000000"/>
              </w:rPr>
            </w:pPr>
            <w:r w:rsidRPr="008A726D">
              <w:rPr>
                <w:color w:val="000000"/>
              </w:rPr>
              <w:t xml:space="preserve">LIST OF FIGURES ......................................................................................................... </w:t>
            </w:r>
          </w:p>
        </w:tc>
        <w:tc>
          <w:tcPr>
            <w:tcW w:w="876" w:type="dxa"/>
            <w:tcBorders>
              <w:top w:val="nil"/>
              <w:left w:val="nil"/>
              <w:bottom w:val="nil"/>
              <w:right w:val="nil"/>
            </w:tcBorders>
            <w:shd w:val="clear" w:color="auto" w:fill="auto"/>
            <w:noWrap/>
            <w:vAlign w:val="center"/>
            <w:hideMark/>
          </w:tcPr>
          <w:p w14:paraId="1F2DFA1B" w14:textId="77777777" w:rsidR="00B20084" w:rsidRPr="008A726D" w:rsidRDefault="00B20084" w:rsidP="00892C34">
            <w:pPr>
              <w:jc w:val="both"/>
              <w:rPr>
                <w:color w:val="000000"/>
                <w:sz w:val="22"/>
                <w:szCs w:val="22"/>
              </w:rPr>
            </w:pPr>
            <w:r w:rsidRPr="008A726D">
              <w:rPr>
                <w:color w:val="000000"/>
                <w:sz w:val="22"/>
                <w:szCs w:val="22"/>
              </w:rPr>
              <w:t>vi</w:t>
            </w:r>
          </w:p>
        </w:tc>
      </w:tr>
      <w:tr w:rsidR="00B20084" w:rsidRPr="008A726D" w14:paraId="00DE7661" w14:textId="77777777" w:rsidTr="00B20084">
        <w:trPr>
          <w:trHeight w:val="479"/>
        </w:trPr>
        <w:tc>
          <w:tcPr>
            <w:tcW w:w="8436" w:type="dxa"/>
            <w:tcBorders>
              <w:top w:val="nil"/>
              <w:left w:val="nil"/>
              <w:bottom w:val="nil"/>
              <w:right w:val="nil"/>
            </w:tcBorders>
            <w:shd w:val="clear" w:color="auto" w:fill="auto"/>
            <w:noWrap/>
            <w:vAlign w:val="center"/>
            <w:hideMark/>
          </w:tcPr>
          <w:p w14:paraId="5EFEB185" w14:textId="6D6082A5" w:rsidR="00B20084" w:rsidRPr="008A726D" w:rsidRDefault="00B20084" w:rsidP="00892C34">
            <w:pPr>
              <w:jc w:val="both"/>
              <w:rPr>
                <w:color w:val="000000"/>
              </w:rPr>
            </w:pPr>
          </w:p>
        </w:tc>
        <w:tc>
          <w:tcPr>
            <w:tcW w:w="876" w:type="dxa"/>
            <w:tcBorders>
              <w:top w:val="nil"/>
              <w:left w:val="nil"/>
              <w:bottom w:val="nil"/>
              <w:right w:val="nil"/>
            </w:tcBorders>
            <w:shd w:val="clear" w:color="auto" w:fill="auto"/>
            <w:noWrap/>
            <w:vAlign w:val="center"/>
            <w:hideMark/>
          </w:tcPr>
          <w:p w14:paraId="6BED1228" w14:textId="1402C524" w:rsidR="00B20084" w:rsidRPr="008A726D" w:rsidRDefault="00B20084" w:rsidP="00892C34">
            <w:pPr>
              <w:jc w:val="both"/>
              <w:rPr>
                <w:color w:val="000000"/>
                <w:sz w:val="22"/>
                <w:szCs w:val="22"/>
              </w:rPr>
            </w:pPr>
            <w:r w:rsidRPr="008A726D">
              <w:rPr>
                <w:color w:val="000000"/>
                <w:sz w:val="22"/>
                <w:szCs w:val="22"/>
              </w:rPr>
              <w:t xml:space="preserve"> </w:t>
            </w:r>
          </w:p>
        </w:tc>
      </w:tr>
      <w:tr w:rsidR="00B20084" w:rsidRPr="008A726D" w14:paraId="6CD0E4EA" w14:textId="77777777" w:rsidTr="00B20084">
        <w:trPr>
          <w:trHeight w:val="479"/>
        </w:trPr>
        <w:tc>
          <w:tcPr>
            <w:tcW w:w="8436" w:type="dxa"/>
            <w:tcBorders>
              <w:top w:val="nil"/>
              <w:left w:val="nil"/>
              <w:bottom w:val="nil"/>
              <w:right w:val="nil"/>
            </w:tcBorders>
            <w:shd w:val="clear" w:color="auto" w:fill="auto"/>
            <w:noWrap/>
            <w:vAlign w:val="center"/>
            <w:hideMark/>
          </w:tcPr>
          <w:p w14:paraId="717025CD" w14:textId="77777777" w:rsidR="00B20084" w:rsidRPr="008A726D" w:rsidRDefault="00B20084" w:rsidP="00892C34">
            <w:pPr>
              <w:jc w:val="both"/>
              <w:rPr>
                <w:color w:val="000000"/>
                <w:sz w:val="22"/>
                <w:szCs w:val="22"/>
              </w:rPr>
            </w:pPr>
          </w:p>
        </w:tc>
        <w:tc>
          <w:tcPr>
            <w:tcW w:w="876" w:type="dxa"/>
            <w:tcBorders>
              <w:top w:val="nil"/>
              <w:left w:val="nil"/>
              <w:bottom w:val="nil"/>
              <w:right w:val="nil"/>
            </w:tcBorders>
            <w:shd w:val="clear" w:color="auto" w:fill="auto"/>
            <w:noWrap/>
            <w:vAlign w:val="center"/>
            <w:hideMark/>
          </w:tcPr>
          <w:p w14:paraId="76671D03" w14:textId="77777777" w:rsidR="00B20084" w:rsidRPr="008A726D" w:rsidRDefault="00B20084" w:rsidP="00892C34">
            <w:pPr>
              <w:jc w:val="both"/>
              <w:rPr>
                <w:sz w:val="20"/>
                <w:szCs w:val="20"/>
              </w:rPr>
            </w:pPr>
          </w:p>
        </w:tc>
      </w:tr>
      <w:tr w:rsidR="00B20084" w:rsidRPr="008A726D" w14:paraId="1A754B91" w14:textId="77777777" w:rsidTr="00B20084">
        <w:trPr>
          <w:trHeight w:val="479"/>
        </w:trPr>
        <w:tc>
          <w:tcPr>
            <w:tcW w:w="8436" w:type="dxa"/>
            <w:tcBorders>
              <w:top w:val="nil"/>
              <w:left w:val="nil"/>
              <w:bottom w:val="nil"/>
              <w:right w:val="nil"/>
            </w:tcBorders>
            <w:shd w:val="clear" w:color="auto" w:fill="auto"/>
            <w:noWrap/>
            <w:vAlign w:val="center"/>
            <w:hideMark/>
          </w:tcPr>
          <w:p w14:paraId="24EAC358" w14:textId="77777777" w:rsidR="00B20084" w:rsidRPr="008A726D" w:rsidRDefault="00B20084" w:rsidP="00892C34">
            <w:pPr>
              <w:jc w:val="both"/>
              <w:rPr>
                <w:color w:val="000000"/>
              </w:rPr>
            </w:pPr>
            <w:r w:rsidRPr="008A726D">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5D54D4D1" w14:textId="19A9F790" w:rsidR="00B20084" w:rsidRPr="008A726D" w:rsidRDefault="00B20084" w:rsidP="00892C34">
            <w:pPr>
              <w:jc w:val="both"/>
              <w:rPr>
                <w:color w:val="000000"/>
                <w:sz w:val="22"/>
                <w:szCs w:val="22"/>
              </w:rPr>
            </w:pPr>
            <w:r w:rsidRPr="008A726D">
              <w:rPr>
                <w:color w:val="000000"/>
                <w:sz w:val="22"/>
                <w:szCs w:val="22"/>
              </w:rPr>
              <w:t>1-</w:t>
            </w:r>
            <w:r w:rsidR="00D43A27" w:rsidRPr="008A726D">
              <w:rPr>
                <w:color w:val="000000"/>
                <w:sz w:val="22"/>
                <w:szCs w:val="22"/>
              </w:rPr>
              <w:t>2</w:t>
            </w:r>
          </w:p>
        </w:tc>
      </w:tr>
      <w:tr w:rsidR="00B20084" w:rsidRPr="008A726D" w14:paraId="3DEC85A8" w14:textId="77777777" w:rsidTr="00B20084">
        <w:trPr>
          <w:trHeight w:val="479"/>
        </w:trPr>
        <w:tc>
          <w:tcPr>
            <w:tcW w:w="8436" w:type="dxa"/>
            <w:tcBorders>
              <w:top w:val="nil"/>
              <w:left w:val="nil"/>
              <w:bottom w:val="nil"/>
              <w:right w:val="nil"/>
            </w:tcBorders>
            <w:shd w:val="clear" w:color="auto" w:fill="auto"/>
            <w:noWrap/>
            <w:vAlign w:val="center"/>
            <w:hideMark/>
          </w:tcPr>
          <w:p w14:paraId="20E0B3E6" w14:textId="0E6F710A" w:rsidR="00B20084" w:rsidRPr="008A726D" w:rsidRDefault="00B20084" w:rsidP="00892C34">
            <w:pPr>
              <w:ind w:firstLineChars="500" w:firstLine="1200"/>
              <w:jc w:val="both"/>
              <w:rPr>
                <w:color w:val="000000"/>
              </w:rPr>
            </w:pPr>
            <w:r w:rsidRPr="008A726D">
              <w:rPr>
                <w:color w:val="000000"/>
              </w:rPr>
              <w:t>1.1.</w:t>
            </w:r>
            <w:r w:rsidRPr="008A726D">
              <w:rPr>
                <w:color w:val="000000"/>
                <w:sz w:val="14"/>
                <w:szCs w:val="14"/>
              </w:rPr>
              <w:t xml:space="preserve">          </w:t>
            </w:r>
            <w:r w:rsidRPr="008A726D">
              <w:rPr>
                <w:color w:val="000000"/>
              </w:rPr>
              <w:t xml:space="preserve">Introduction ……………………...................................................       </w:t>
            </w:r>
          </w:p>
        </w:tc>
        <w:tc>
          <w:tcPr>
            <w:tcW w:w="876" w:type="dxa"/>
            <w:tcBorders>
              <w:top w:val="nil"/>
              <w:left w:val="nil"/>
              <w:bottom w:val="nil"/>
              <w:right w:val="nil"/>
            </w:tcBorders>
            <w:shd w:val="clear" w:color="auto" w:fill="auto"/>
            <w:noWrap/>
            <w:vAlign w:val="center"/>
            <w:hideMark/>
          </w:tcPr>
          <w:p w14:paraId="67623733" w14:textId="77777777" w:rsidR="00B20084" w:rsidRPr="008A726D" w:rsidRDefault="00B20084" w:rsidP="00892C34">
            <w:pPr>
              <w:jc w:val="both"/>
              <w:rPr>
                <w:color w:val="000000"/>
                <w:sz w:val="22"/>
                <w:szCs w:val="22"/>
              </w:rPr>
            </w:pPr>
            <w:r w:rsidRPr="008A726D">
              <w:rPr>
                <w:color w:val="000000"/>
                <w:sz w:val="22"/>
                <w:szCs w:val="22"/>
              </w:rPr>
              <w:t>1</w:t>
            </w:r>
          </w:p>
        </w:tc>
      </w:tr>
      <w:tr w:rsidR="00B20084" w:rsidRPr="008A726D" w14:paraId="57FA6BB0" w14:textId="77777777" w:rsidTr="00B20084">
        <w:trPr>
          <w:trHeight w:val="479"/>
        </w:trPr>
        <w:tc>
          <w:tcPr>
            <w:tcW w:w="8436" w:type="dxa"/>
            <w:tcBorders>
              <w:top w:val="nil"/>
              <w:left w:val="nil"/>
              <w:bottom w:val="nil"/>
              <w:right w:val="nil"/>
            </w:tcBorders>
            <w:shd w:val="clear" w:color="auto" w:fill="auto"/>
            <w:noWrap/>
            <w:vAlign w:val="center"/>
            <w:hideMark/>
          </w:tcPr>
          <w:p w14:paraId="35D0479D" w14:textId="21F32FD1" w:rsidR="00B20084" w:rsidRPr="008A726D" w:rsidRDefault="00B20084" w:rsidP="00892C34">
            <w:pPr>
              <w:ind w:firstLineChars="500" w:firstLine="1200"/>
              <w:jc w:val="both"/>
              <w:rPr>
                <w:color w:val="000000"/>
              </w:rPr>
            </w:pPr>
            <w:r w:rsidRPr="008A726D">
              <w:rPr>
                <w:color w:val="000000"/>
              </w:rPr>
              <w:t xml:space="preserve">1.2       Problem </w:t>
            </w:r>
            <w:r w:rsidR="00D43A27" w:rsidRPr="008A726D">
              <w:rPr>
                <w:color w:val="000000"/>
              </w:rPr>
              <w:t>Statement.</w:t>
            </w:r>
            <w:r w:rsidRPr="008A726D">
              <w:rPr>
                <w:color w:val="000000"/>
              </w:rPr>
              <w:t>…………………….......................................</w:t>
            </w:r>
            <w:r w:rsidR="009C42E1" w:rsidRPr="008A726D">
              <w:rPr>
                <w:color w:val="000000"/>
              </w:rPr>
              <w:t xml:space="preserve">                             </w:t>
            </w:r>
          </w:p>
        </w:tc>
        <w:tc>
          <w:tcPr>
            <w:tcW w:w="876" w:type="dxa"/>
            <w:tcBorders>
              <w:top w:val="nil"/>
              <w:left w:val="nil"/>
              <w:bottom w:val="nil"/>
              <w:right w:val="nil"/>
            </w:tcBorders>
            <w:shd w:val="clear" w:color="auto" w:fill="auto"/>
            <w:noWrap/>
            <w:vAlign w:val="center"/>
            <w:hideMark/>
          </w:tcPr>
          <w:p w14:paraId="125813C0" w14:textId="0F08C2D5" w:rsidR="00B20084" w:rsidRPr="008A726D" w:rsidRDefault="009C42E1" w:rsidP="00892C34">
            <w:pPr>
              <w:jc w:val="both"/>
              <w:rPr>
                <w:color w:val="000000"/>
              </w:rPr>
            </w:pPr>
            <w:r w:rsidRPr="008A726D">
              <w:rPr>
                <w:color w:val="000000"/>
              </w:rPr>
              <w:t>1</w:t>
            </w:r>
          </w:p>
        </w:tc>
      </w:tr>
      <w:tr w:rsidR="00B20084" w:rsidRPr="008A726D" w14:paraId="29A85BC2" w14:textId="77777777" w:rsidTr="00B20084">
        <w:trPr>
          <w:trHeight w:val="479"/>
        </w:trPr>
        <w:tc>
          <w:tcPr>
            <w:tcW w:w="8436" w:type="dxa"/>
            <w:tcBorders>
              <w:top w:val="nil"/>
              <w:left w:val="nil"/>
              <w:bottom w:val="nil"/>
              <w:right w:val="nil"/>
            </w:tcBorders>
            <w:shd w:val="clear" w:color="auto" w:fill="auto"/>
            <w:noWrap/>
            <w:vAlign w:val="center"/>
            <w:hideMark/>
          </w:tcPr>
          <w:p w14:paraId="3D022EF5" w14:textId="4877C34E" w:rsidR="00B20084" w:rsidRPr="008A726D" w:rsidRDefault="00B20084" w:rsidP="00892C34">
            <w:pPr>
              <w:ind w:firstLineChars="500" w:firstLine="1200"/>
              <w:jc w:val="both"/>
              <w:rPr>
                <w:color w:val="000000"/>
              </w:rPr>
            </w:pPr>
            <w:r w:rsidRPr="008A726D">
              <w:rPr>
                <w:color w:val="000000"/>
              </w:rPr>
              <w:t>1.2.</w:t>
            </w:r>
            <w:r w:rsidRPr="008A726D">
              <w:rPr>
                <w:color w:val="000000"/>
                <w:sz w:val="14"/>
                <w:szCs w:val="14"/>
              </w:rPr>
              <w:t xml:space="preserve">          </w:t>
            </w:r>
            <w:r w:rsidRPr="008A726D">
              <w:rPr>
                <w:color w:val="000000"/>
              </w:rPr>
              <w:t xml:space="preserve">Objective…………………………………………………………         </w:t>
            </w:r>
          </w:p>
        </w:tc>
        <w:tc>
          <w:tcPr>
            <w:tcW w:w="876" w:type="dxa"/>
            <w:tcBorders>
              <w:top w:val="nil"/>
              <w:left w:val="nil"/>
              <w:bottom w:val="nil"/>
              <w:right w:val="nil"/>
            </w:tcBorders>
            <w:shd w:val="clear" w:color="auto" w:fill="auto"/>
            <w:noWrap/>
            <w:vAlign w:val="center"/>
            <w:hideMark/>
          </w:tcPr>
          <w:p w14:paraId="17D035B0" w14:textId="77777777" w:rsidR="00B20084" w:rsidRPr="008A726D" w:rsidRDefault="00B20084" w:rsidP="00892C34">
            <w:pPr>
              <w:jc w:val="both"/>
              <w:rPr>
                <w:color w:val="000000"/>
                <w:sz w:val="22"/>
                <w:szCs w:val="22"/>
              </w:rPr>
            </w:pPr>
            <w:r w:rsidRPr="008A726D">
              <w:rPr>
                <w:color w:val="000000"/>
                <w:sz w:val="22"/>
                <w:szCs w:val="22"/>
              </w:rPr>
              <w:t>2</w:t>
            </w:r>
          </w:p>
        </w:tc>
      </w:tr>
      <w:tr w:rsidR="00B20084" w:rsidRPr="008A726D" w14:paraId="76FE658A" w14:textId="77777777" w:rsidTr="00B20084">
        <w:trPr>
          <w:trHeight w:val="479"/>
        </w:trPr>
        <w:tc>
          <w:tcPr>
            <w:tcW w:w="8436" w:type="dxa"/>
            <w:tcBorders>
              <w:top w:val="nil"/>
              <w:left w:val="nil"/>
              <w:bottom w:val="nil"/>
              <w:right w:val="nil"/>
            </w:tcBorders>
            <w:shd w:val="clear" w:color="auto" w:fill="auto"/>
            <w:noWrap/>
            <w:vAlign w:val="center"/>
            <w:hideMark/>
          </w:tcPr>
          <w:p w14:paraId="3AD4EB82" w14:textId="0CF6E105" w:rsidR="00B20084" w:rsidRPr="008A726D" w:rsidRDefault="00B20084" w:rsidP="00892C34">
            <w:pPr>
              <w:ind w:firstLineChars="500" w:firstLine="1200"/>
              <w:jc w:val="both"/>
              <w:rPr>
                <w:color w:val="000000"/>
              </w:rPr>
            </w:pPr>
            <w:r w:rsidRPr="008A726D">
              <w:rPr>
                <w:color w:val="000000"/>
              </w:rPr>
              <w:t>1.3.</w:t>
            </w:r>
            <w:r w:rsidRPr="008A726D">
              <w:rPr>
                <w:color w:val="000000"/>
                <w:sz w:val="14"/>
                <w:szCs w:val="14"/>
              </w:rPr>
              <w:t xml:space="preserve">          </w:t>
            </w:r>
            <w:r w:rsidRPr="008A726D">
              <w:rPr>
                <w:color w:val="000000"/>
              </w:rPr>
              <w:t>Scope…………………………………………………………</w:t>
            </w:r>
            <w:r w:rsidR="00D43A27" w:rsidRPr="008A726D">
              <w:rPr>
                <w:color w:val="000000"/>
              </w:rPr>
              <w:t>….</w:t>
            </w:r>
            <w:r w:rsidRPr="008A726D">
              <w:rPr>
                <w:color w:val="000000"/>
              </w:rPr>
              <w:t xml:space="preserve">          </w:t>
            </w:r>
          </w:p>
        </w:tc>
        <w:tc>
          <w:tcPr>
            <w:tcW w:w="876" w:type="dxa"/>
            <w:tcBorders>
              <w:top w:val="nil"/>
              <w:left w:val="nil"/>
              <w:bottom w:val="nil"/>
              <w:right w:val="nil"/>
            </w:tcBorders>
            <w:shd w:val="clear" w:color="auto" w:fill="auto"/>
            <w:noWrap/>
            <w:vAlign w:val="center"/>
            <w:hideMark/>
          </w:tcPr>
          <w:p w14:paraId="155B9F63" w14:textId="48CC78F6" w:rsidR="00B20084" w:rsidRPr="008A726D" w:rsidRDefault="009C42E1" w:rsidP="00892C34">
            <w:pPr>
              <w:jc w:val="both"/>
              <w:rPr>
                <w:color w:val="000000"/>
                <w:sz w:val="22"/>
                <w:szCs w:val="22"/>
              </w:rPr>
            </w:pPr>
            <w:r w:rsidRPr="008A726D">
              <w:rPr>
                <w:color w:val="000000"/>
                <w:sz w:val="22"/>
                <w:szCs w:val="22"/>
              </w:rPr>
              <w:t>2</w:t>
            </w:r>
          </w:p>
        </w:tc>
      </w:tr>
      <w:tr w:rsidR="00B20084" w:rsidRPr="008A726D" w14:paraId="72DFD59A" w14:textId="77777777" w:rsidTr="00B20084">
        <w:trPr>
          <w:trHeight w:val="479"/>
        </w:trPr>
        <w:tc>
          <w:tcPr>
            <w:tcW w:w="8436" w:type="dxa"/>
            <w:tcBorders>
              <w:top w:val="nil"/>
              <w:left w:val="nil"/>
              <w:bottom w:val="nil"/>
              <w:right w:val="nil"/>
            </w:tcBorders>
            <w:shd w:val="clear" w:color="auto" w:fill="auto"/>
            <w:noWrap/>
            <w:vAlign w:val="center"/>
            <w:hideMark/>
          </w:tcPr>
          <w:p w14:paraId="188A5167" w14:textId="3732FF66" w:rsidR="00B20084" w:rsidRPr="008A726D" w:rsidRDefault="00B20084" w:rsidP="00892C34">
            <w:pPr>
              <w:jc w:val="both"/>
              <w:rPr>
                <w:color w:val="000000"/>
              </w:rPr>
            </w:pPr>
            <w:r w:rsidRPr="008A726D">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0D61900C" w14:textId="67493D26" w:rsidR="00B20084" w:rsidRPr="008A726D" w:rsidRDefault="009C42E1" w:rsidP="00892C34">
            <w:pPr>
              <w:jc w:val="both"/>
              <w:rPr>
                <w:color w:val="000000"/>
                <w:sz w:val="22"/>
                <w:szCs w:val="22"/>
              </w:rPr>
            </w:pPr>
            <w:r w:rsidRPr="008A726D">
              <w:rPr>
                <w:color w:val="000000"/>
                <w:sz w:val="22"/>
                <w:szCs w:val="22"/>
              </w:rPr>
              <w:t>3-9</w:t>
            </w:r>
          </w:p>
        </w:tc>
      </w:tr>
      <w:tr w:rsidR="00B20084" w:rsidRPr="008A726D" w14:paraId="42447A44" w14:textId="77777777" w:rsidTr="00B20084">
        <w:trPr>
          <w:trHeight w:val="479"/>
        </w:trPr>
        <w:tc>
          <w:tcPr>
            <w:tcW w:w="8436" w:type="dxa"/>
            <w:tcBorders>
              <w:top w:val="nil"/>
              <w:left w:val="nil"/>
              <w:bottom w:val="nil"/>
              <w:right w:val="nil"/>
            </w:tcBorders>
            <w:shd w:val="clear" w:color="auto" w:fill="auto"/>
            <w:noWrap/>
            <w:vAlign w:val="center"/>
            <w:hideMark/>
          </w:tcPr>
          <w:p w14:paraId="10126C76" w14:textId="6021102E" w:rsidR="00B20084" w:rsidRPr="008A726D" w:rsidRDefault="00B20084" w:rsidP="00892C34">
            <w:pPr>
              <w:jc w:val="both"/>
              <w:rPr>
                <w:color w:val="000000"/>
              </w:rPr>
            </w:pPr>
            <w:r w:rsidRPr="008A726D">
              <w:rPr>
                <w:color w:val="000000"/>
              </w:rPr>
              <w:t>CHAPTER 3 PROPOSED METHODOLOGY …………………………………........</w:t>
            </w:r>
          </w:p>
        </w:tc>
        <w:tc>
          <w:tcPr>
            <w:tcW w:w="876" w:type="dxa"/>
            <w:tcBorders>
              <w:top w:val="nil"/>
              <w:left w:val="nil"/>
              <w:bottom w:val="nil"/>
              <w:right w:val="nil"/>
            </w:tcBorders>
            <w:shd w:val="clear" w:color="auto" w:fill="auto"/>
            <w:noWrap/>
            <w:vAlign w:val="center"/>
            <w:hideMark/>
          </w:tcPr>
          <w:p w14:paraId="2DD7938E" w14:textId="2CC6AEF9" w:rsidR="00B20084" w:rsidRPr="008A726D" w:rsidRDefault="009C42E1" w:rsidP="00892C34">
            <w:pPr>
              <w:jc w:val="both"/>
              <w:rPr>
                <w:color w:val="000000"/>
                <w:sz w:val="22"/>
                <w:szCs w:val="22"/>
              </w:rPr>
            </w:pPr>
            <w:r w:rsidRPr="008A726D">
              <w:rPr>
                <w:color w:val="000000"/>
                <w:sz w:val="22"/>
                <w:szCs w:val="22"/>
              </w:rPr>
              <w:t>10</w:t>
            </w:r>
          </w:p>
        </w:tc>
      </w:tr>
      <w:tr w:rsidR="00B20084" w:rsidRPr="008A726D" w14:paraId="4A98D768" w14:textId="77777777" w:rsidTr="00B20084">
        <w:trPr>
          <w:trHeight w:val="479"/>
        </w:trPr>
        <w:tc>
          <w:tcPr>
            <w:tcW w:w="8436" w:type="dxa"/>
            <w:tcBorders>
              <w:top w:val="nil"/>
              <w:left w:val="nil"/>
              <w:bottom w:val="nil"/>
              <w:right w:val="nil"/>
            </w:tcBorders>
            <w:shd w:val="clear" w:color="auto" w:fill="auto"/>
            <w:noWrap/>
            <w:vAlign w:val="bottom"/>
            <w:hideMark/>
          </w:tcPr>
          <w:p w14:paraId="581347B6" w14:textId="77777777" w:rsidR="00B20084" w:rsidRPr="008A726D" w:rsidRDefault="00B20084" w:rsidP="00892C34">
            <w:pPr>
              <w:jc w:val="both"/>
              <w:rPr>
                <w:color w:val="000000"/>
                <w:sz w:val="22"/>
                <w:szCs w:val="22"/>
              </w:rPr>
            </w:pPr>
            <w:r w:rsidRPr="008A726D">
              <w:rPr>
                <w:color w:val="000000"/>
                <w:sz w:val="22"/>
                <w:szCs w:val="22"/>
              </w:rPr>
              <w:t xml:space="preserve">               3.1 Flowchart</w:t>
            </w:r>
          </w:p>
        </w:tc>
        <w:tc>
          <w:tcPr>
            <w:tcW w:w="876" w:type="dxa"/>
            <w:tcBorders>
              <w:top w:val="nil"/>
              <w:left w:val="nil"/>
              <w:bottom w:val="nil"/>
              <w:right w:val="nil"/>
            </w:tcBorders>
            <w:shd w:val="clear" w:color="auto" w:fill="auto"/>
            <w:noWrap/>
            <w:vAlign w:val="center"/>
            <w:hideMark/>
          </w:tcPr>
          <w:p w14:paraId="76B2F61E" w14:textId="77777777" w:rsidR="00B20084" w:rsidRPr="008A726D" w:rsidRDefault="00B20084" w:rsidP="00892C34">
            <w:pPr>
              <w:jc w:val="both"/>
              <w:rPr>
                <w:color w:val="000000"/>
                <w:sz w:val="22"/>
                <w:szCs w:val="22"/>
              </w:rPr>
            </w:pPr>
          </w:p>
        </w:tc>
      </w:tr>
      <w:tr w:rsidR="00B20084" w:rsidRPr="008A726D" w14:paraId="1FF27797" w14:textId="77777777" w:rsidTr="00B20084">
        <w:trPr>
          <w:trHeight w:val="479"/>
        </w:trPr>
        <w:tc>
          <w:tcPr>
            <w:tcW w:w="8436" w:type="dxa"/>
            <w:tcBorders>
              <w:top w:val="nil"/>
              <w:left w:val="nil"/>
              <w:bottom w:val="nil"/>
              <w:right w:val="nil"/>
            </w:tcBorders>
            <w:shd w:val="clear" w:color="auto" w:fill="auto"/>
            <w:noWrap/>
            <w:vAlign w:val="center"/>
            <w:hideMark/>
          </w:tcPr>
          <w:p w14:paraId="648C8A05" w14:textId="77777777" w:rsidR="00B20084" w:rsidRPr="008A726D" w:rsidRDefault="00B20084" w:rsidP="00892C34">
            <w:pPr>
              <w:jc w:val="both"/>
              <w:rPr>
                <w:color w:val="000000"/>
              </w:rPr>
            </w:pPr>
            <w:r w:rsidRPr="008A726D">
              <w:rPr>
                <w:color w:val="000000"/>
              </w:rPr>
              <w:t xml:space="preserve">            3.2 Algorithm Proposed</w:t>
            </w:r>
          </w:p>
        </w:tc>
        <w:tc>
          <w:tcPr>
            <w:tcW w:w="876" w:type="dxa"/>
            <w:tcBorders>
              <w:top w:val="nil"/>
              <w:left w:val="nil"/>
              <w:bottom w:val="nil"/>
              <w:right w:val="nil"/>
            </w:tcBorders>
            <w:shd w:val="clear" w:color="auto" w:fill="auto"/>
            <w:noWrap/>
            <w:vAlign w:val="center"/>
            <w:hideMark/>
          </w:tcPr>
          <w:p w14:paraId="7E97C877" w14:textId="380A1630" w:rsidR="00B20084" w:rsidRPr="008A726D" w:rsidRDefault="00B20084" w:rsidP="00892C34">
            <w:pPr>
              <w:jc w:val="both"/>
              <w:rPr>
                <w:color w:val="000000"/>
                <w:sz w:val="22"/>
                <w:szCs w:val="22"/>
              </w:rPr>
            </w:pPr>
          </w:p>
        </w:tc>
      </w:tr>
      <w:tr w:rsidR="00B20084" w:rsidRPr="008A726D" w14:paraId="6B6B60D7" w14:textId="77777777" w:rsidTr="00B20084">
        <w:trPr>
          <w:trHeight w:val="479"/>
        </w:trPr>
        <w:tc>
          <w:tcPr>
            <w:tcW w:w="8436" w:type="dxa"/>
            <w:tcBorders>
              <w:top w:val="nil"/>
              <w:left w:val="nil"/>
              <w:bottom w:val="nil"/>
              <w:right w:val="nil"/>
            </w:tcBorders>
            <w:shd w:val="clear" w:color="auto" w:fill="auto"/>
            <w:noWrap/>
            <w:vAlign w:val="center"/>
            <w:hideMark/>
          </w:tcPr>
          <w:p w14:paraId="33E2A729" w14:textId="4F9894F4" w:rsidR="00B20084" w:rsidRPr="008A726D" w:rsidRDefault="00B20084" w:rsidP="00892C34">
            <w:pPr>
              <w:jc w:val="both"/>
              <w:rPr>
                <w:color w:val="000000"/>
              </w:rPr>
            </w:pPr>
            <w:r w:rsidRPr="008A726D">
              <w:rPr>
                <w:color w:val="000000"/>
              </w:rPr>
              <w:t>CHAPTER 4 TECHNOLOGY USED ……</w:t>
            </w:r>
            <w:r w:rsidR="00D43A27" w:rsidRPr="008A726D">
              <w:rPr>
                <w:color w:val="000000"/>
              </w:rPr>
              <w:t>….</w:t>
            </w:r>
            <w:r w:rsidRPr="008A726D">
              <w:rPr>
                <w:color w:val="000000"/>
              </w:rPr>
              <w:t>……………………</w:t>
            </w:r>
            <w:r w:rsidR="00D43A27" w:rsidRPr="008A726D">
              <w:rPr>
                <w:color w:val="000000"/>
              </w:rPr>
              <w:t>….</w:t>
            </w:r>
            <w:r w:rsidRPr="008A726D">
              <w:rPr>
                <w:color w:val="000000"/>
              </w:rPr>
              <w:t>……………….</w:t>
            </w:r>
            <w:r w:rsidR="009600CD">
              <w:rPr>
                <w:color w:val="000000"/>
              </w:rPr>
              <w:t xml:space="preserve">         </w:t>
            </w:r>
          </w:p>
        </w:tc>
        <w:tc>
          <w:tcPr>
            <w:tcW w:w="876" w:type="dxa"/>
            <w:tcBorders>
              <w:top w:val="nil"/>
              <w:left w:val="nil"/>
              <w:bottom w:val="nil"/>
              <w:right w:val="nil"/>
            </w:tcBorders>
            <w:shd w:val="clear" w:color="auto" w:fill="auto"/>
            <w:noWrap/>
            <w:vAlign w:val="center"/>
            <w:hideMark/>
          </w:tcPr>
          <w:p w14:paraId="1933986E" w14:textId="45AD7B0E" w:rsidR="00B20084" w:rsidRPr="008A726D" w:rsidRDefault="00B20084" w:rsidP="00892C34">
            <w:pPr>
              <w:jc w:val="both"/>
              <w:rPr>
                <w:color w:val="000000"/>
                <w:sz w:val="22"/>
                <w:szCs w:val="22"/>
              </w:rPr>
            </w:pPr>
            <w:r w:rsidRPr="008A726D">
              <w:rPr>
                <w:color w:val="000000"/>
                <w:sz w:val="22"/>
                <w:szCs w:val="22"/>
              </w:rPr>
              <w:t>1</w:t>
            </w:r>
            <w:r w:rsidR="009C42E1" w:rsidRPr="008A726D">
              <w:rPr>
                <w:color w:val="000000"/>
                <w:sz w:val="22"/>
                <w:szCs w:val="22"/>
              </w:rPr>
              <w:t>1</w:t>
            </w:r>
          </w:p>
        </w:tc>
      </w:tr>
      <w:tr w:rsidR="00B20084" w:rsidRPr="008A726D" w14:paraId="372FEEB0" w14:textId="77777777" w:rsidTr="00B20084">
        <w:trPr>
          <w:trHeight w:val="479"/>
        </w:trPr>
        <w:tc>
          <w:tcPr>
            <w:tcW w:w="8436" w:type="dxa"/>
            <w:tcBorders>
              <w:top w:val="nil"/>
              <w:left w:val="nil"/>
              <w:bottom w:val="nil"/>
              <w:right w:val="nil"/>
            </w:tcBorders>
            <w:shd w:val="clear" w:color="auto" w:fill="auto"/>
            <w:noWrap/>
            <w:vAlign w:val="center"/>
            <w:hideMark/>
          </w:tcPr>
          <w:p w14:paraId="116F10BE" w14:textId="77777777" w:rsidR="00B20084" w:rsidRPr="008A726D" w:rsidRDefault="00B20084" w:rsidP="00892C34">
            <w:pPr>
              <w:jc w:val="both"/>
              <w:rPr>
                <w:color w:val="000000"/>
              </w:rPr>
            </w:pPr>
            <w:r w:rsidRPr="008A726D">
              <w:rPr>
                <w:color w:val="000000"/>
              </w:rPr>
              <w:t>CHAPTER 5 DIAGRAMS …...........................................................................................</w:t>
            </w:r>
          </w:p>
        </w:tc>
        <w:tc>
          <w:tcPr>
            <w:tcW w:w="876" w:type="dxa"/>
            <w:tcBorders>
              <w:top w:val="nil"/>
              <w:left w:val="nil"/>
              <w:bottom w:val="nil"/>
              <w:right w:val="nil"/>
            </w:tcBorders>
            <w:shd w:val="clear" w:color="auto" w:fill="auto"/>
            <w:noWrap/>
            <w:vAlign w:val="center"/>
            <w:hideMark/>
          </w:tcPr>
          <w:p w14:paraId="6CE20D95" w14:textId="48A48CA7" w:rsidR="00B20084" w:rsidRPr="008A726D" w:rsidRDefault="009C42E1" w:rsidP="00892C34">
            <w:pPr>
              <w:jc w:val="both"/>
              <w:rPr>
                <w:color w:val="000000"/>
              </w:rPr>
            </w:pPr>
            <w:r w:rsidRPr="008A726D">
              <w:rPr>
                <w:color w:val="000000"/>
              </w:rPr>
              <w:t>12</w:t>
            </w:r>
          </w:p>
        </w:tc>
      </w:tr>
      <w:tr w:rsidR="00B20084" w:rsidRPr="008A726D" w14:paraId="0537971D" w14:textId="77777777" w:rsidTr="00B20084">
        <w:trPr>
          <w:trHeight w:val="479"/>
        </w:trPr>
        <w:tc>
          <w:tcPr>
            <w:tcW w:w="8436" w:type="dxa"/>
            <w:tcBorders>
              <w:top w:val="nil"/>
              <w:left w:val="nil"/>
              <w:bottom w:val="nil"/>
              <w:right w:val="nil"/>
            </w:tcBorders>
            <w:shd w:val="clear" w:color="auto" w:fill="auto"/>
            <w:noWrap/>
            <w:vAlign w:val="center"/>
            <w:hideMark/>
          </w:tcPr>
          <w:p w14:paraId="44E49C98" w14:textId="77777777" w:rsidR="00B20084" w:rsidRPr="008A726D" w:rsidRDefault="00B20084" w:rsidP="00892C34">
            <w:pPr>
              <w:jc w:val="both"/>
              <w:rPr>
                <w:color w:val="000000"/>
              </w:rPr>
            </w:pPr>
            <w:r w:rsidRPr="008A726D">
              <w:rPr>
                <w:color w:val="000000"/>
              </w:rPr>
              <w:t>CHAPTER 6 CONCLUSION ….......................................................................................</w:t>
            </w:r>
          </w:p>
        </w:tc>
        <w:tc>
          <w:tcPr>
            <w:tcW w:w="876" w:type="dxa"/>
            <w:tcBorders>
              <w:top w:val="nil"/>
              <w:left w:val="nil"/>
              <w:bottom w:val="nil"/>
              <w:right w:val="nil"/>
            </w:tcBorders>
            <w:shd w:val="clear" w:color="auto" w:fill="auto"/>
            <w:noWrap/>
            <w:vAlign w:val="center"/>
            <w:hideMark/>
          </w:tcPr>
          <w:p w14:paraId="11585813" w14:textId="59B8AF70" w:rsidR="00B20084" w:rsidRPr="008A726D" w:rsidRDefault="009C42E1" w:rsidP="00892C34">
            <w:pPr>
              <w:jc w:val="both"/>
              <w:rPr>
                <w:color w:val="000000"/>
              </w:rPr>
            </w:pPr>
            <w:r w:rsidRPr="008A726D">
              <w:rPr>
                <w:color w:val="000000"/>
              </w:rPr>
              <w:t xml:space="preserve"> 13</w:t>
            </w:r>
          </w:p>
        </w:tc>
      </w:tr>
      <w:tr w:rsidR="00B20084" w:rsidRPr="008A726D" w14:paraId="3027EC30" w14:textId="77777777" w:rsidTr="00B20084">
        <w:trPr>
          <w:trHeight w:val="479"/>
        </w:trPr>
        <w:tc>
          <w:tcPr>
            <w:tcW w:w="8436" w:type="dxa"/>
            <w:tcBorders>
              <w:top w:val="nil"/>
              <w:left w:val="nil"/>
              <w:bottom w:val="nil"/>
              <w:right w:val="nil"/>
            </w:tcBorders>
            <w:shd w:val="clear" w:color="auto" w:fill="auto"/>
            <w:noWrap/>
            <w:vAlign w:val="center"/>
            <w:hideMark/>
          </w:tcPr>
          <w:p w14:paraId="40ACEE94" w14:textId="77777777" w:rsidR="00B20084" w:rsidRPr="008A726D" w:rsidRDefault="00B20084" w:rsidP="00892C34">
            <w:pPr>
              <w:jc w:val="both"/>
              <w:rPr>
                <w:color w:val="000000"/>
              </w:rPr>
            </w:pPr>
            <w:r w:rsidRPr="008A726D">
              <w:rPr>
                <w:color w:val="000000"/>
              </w:rPr>
              <w:t>REFERENCES…..............................................................................................................</w:t>
            </w:r>
          </w:p>
        </w:tc>
        <w:tc>
          <w:tcPr>
            <w:tcW w:w="876" w:type="dxa"/>
            <w:tcBorders>
              <w:top w:val="nil"/>
              <w:left w:val="nil"/>
              <w:bottom w:val="nil"/>
              <w:right w:val="nil"/>
            </w:tcBorders>
            <w:shd w:val="clear" w:color="auto" w:fill="auto"/>
            <w:noWrap/>
            <w:vAlign w:val="center"/>
            <w:hideMark/>
          </w:tcPr>
          <w:p w14:paraId="454982B3" w14:textId="2D0421C4" w:rsidR="00B20084" w:rsidRPr="008A726D" w:rsidRDefault="009C42E1" w:rsidP="00892C34">
            <w:pPr>
              <w:jc w:val="both"/>
              <w:rPr>
                <w:color w:val="000000"/>
              </w:rPr>
            </w:pPr>
            <w:r w:rsidRPr="008A726D">
              <w:rPr>
                <w:color w:val="000000"/>
              </w:rPr>
              <w:t xml:space="preserve"> 13</w:t>
            </w:r>
          </w:p>
        </w:tc>
      </w:tr>
    </w:tbl>
    <w:p w14:paraId="1DEC2714" w14:textId="77777777" w:rsidR="00BE1BE8" w:rsidRPr="008A726D" w:rsidRDefault="00BE1BE8" w:rsidP="00892C34">
      <w:pPr>
        <w:ind w:left="720"/>
        <w:jc w:val="both"/>
        <w:rPr>
          <w:b/>
        </w:rPr>
      </w:pPr>
    </w:p>
    <w:p w14:paraId="389204C0" w14:textId="77777777" w:rsidR="00BE1BE8" w:rsidRPr="008A726D" w:rsidRDefault="00BE1BE8" w:rsidP="00892C34">
      <w:pPr>
        <w:ind w:left="720"/>
        <w:jc w:val="both"/>
        <w:rPr>
          <w:b/>
        </w:rPr>
      </w:pPr>
    </w:p>
    <w:p w14:paraId="0B37CCD3" w14:textId="77777777" w:rsidR="00892C34" w:rsidRPr="008A726D" w:rsidRDefault="00892C34" w:rsidP="00892C34">
      <w:pPr>
        <w:jc w:val="both"/>
        <w:rPr>
          <w:b/>
          <w:bCs/>
          <w:sz w:val="32"/>
          <w:szCs w:val="32"/>
        </w:rPr>
      </w:pPr>
    </w:p>
    <w:p w14:paraId="4349D395" w14:textId="77777777" w:rsidR="00892C34" w:rsidRPr="008A726D" w:rsidRDefault="00892C34" w:rsidP="00892C34">
      <w:pPr>
        <w:jc w:val="both"/>
        <w:rPr>
          <w:b/>
          <w:bCs/>
          <w:sz w:val="32"/>
          <w:szCs w:val="32"/>
        </w:rPr>
      </w:pPr>
    </w:p>
    <w:p w14:paraId="6D761AE8" w14:textId="76B971A6" w:rsidR="00036782" w:rsidRPr="008A726D" w:rsidRDefault="00036782" w:rsidP="00892C34">
      <w:pPr>
        <w:jc w:val="center"/>
        <w:rPr>
          <w:b/>
          <w:bCs/>
          <w:sz w:val="32"/>
          <w:szCs w:val="32"/>
        </w:rPr>
      </w:pPr>
      <w:r w:rsidRPr="008A726D">
        <w:rPr>
          <w:b/>
          <w:bCs/>
          <w:sz w:val="32"/>
          <w:szCs w:val="32"/>
        </w:rPr>
        <w:lastRenderedPageBreak/>
        <w:t>CHAPTER 1</w:t>
      </w:r>
    </w:p>
    <w:p w14:paraId="176B54D0" w14:textId="77777777" w:rsidR="00D43A27" w:rsidRPr="008A726D" w:rsidRDefault="00D43A27" w:rsidP="00892C34">
      <w:pPr>
        <w:jc w:val="both"/>
        <w:rPr>
          <w:b/>
          <w:bCs/>
          <w:sz w:val="32"/>
          <w:szCs w:val="32"/>
        </w:rPr>
      </w:pPr>
    </w:p>
    <w:p w14:paraId="5C80D492" w14:textId="77777777" w:rsidR="00036782" w:rsidRPr="008A726D" w:rsidRDefault="00036782" w:rsidP="00892C34">
      <w:pPr>
        <w:jc w:val="both"/>
        <w:rPr>
          <w:b/>
          <w:bCs/>
          <w:sz w:val="32"/>
          <w:szCs w:val="32"/>
        </w:rPr>
      </w:pPr>
    </w:p>
    <w:p w14:paraId="59F2CEAA" w14:textId="57E02AE5" w:rsidR="00893FAC" w:rsidRPr="008A726D" w:rsidRDefault="004F548C" w:rsidP="00893FAC">
      <w:pPr>
        <w:pStyle w:val="ListParagraph"/>
        <w:numPr>
          <w:ilvl w:val="1"/>
          <w:numId w:val="13"/>
        </w:numPr>
        <w:jc w:val="both"/>
        <w:rPr>
          <w:rFonts w:ascii="Times New Roman" w:hAnsi="Times New Roman"/>
          <w:b/>
          <w:bCs/>
          <w:sz w:val="32"/>
          <w:szCs w:val="32"/>
        </w:rPr>
      </w:pPr>
      <w:r w:rsidRPr="008A726D">
        <w:rPr>
          <w:rFonts w:ascii="Times New Roman" w:hAnsi="Times New Roman"/>
          <w:b/>
          <w:bCs/>
          <w:sz w:val="32"/>
          <w:szCs w:val="32"/>
        </w:rPr>
        <w:t>INTRODUCTION</w:t>
      </w:r>
    </w:p>
    <w:p w14:paraId="3F8BC824" w14:textId="77777777" w:rsidR="00E804A9" w:rsidRDefault="00AE0E32" w:rsidP="00AE0E32">
      <w:pPr>
        <w:spacing w:line="360" w:lineRule="auto"/>
        <w:jc w:val="both"/>
      </w:pPr>
      <w:r w:rsidRPr="008A726D">
        <w:t>Our website is for the</w:t>
      </w:r>
      <w:r w:rsidR="00A6205D">
        <w:t xml:space="preserve"> students of </w:t>
      </w:r>
      <w:r w:rsidR="006E6834">
        <w:t>KIET,</w:t>
      </w:r>
      <w:r w:rsidRPr="008A726D">
        <w:t xml:space="preserve"> by the </w:t>
      </w:r>
      <w:r w:rsidR="006514B9">
        <w:t xml:space="preserve">students of </w:t>
      </w:r>
      <w:r w:rsidRPr="008A726D">
        <w:t>K</w:t>
      </w:r>
      <w:r w:rsidR="006514B9">
        <w:t>IET</w:t>
      </w:r>
      <w:r w:rsidRPr="008A726D">
        <w:t xml:space="preserve"> to help them get place</w:t>
      </w:r>
      <w:r w:rsidR="00A6205D">
        <w:t xml:space="preserve">d </w:t>
      </w:r>
      <w:r w:rsidRPr="008A726D">
        <w:t>in their dream compan</w:t>
      </w:r>
      <w:r w:rsidR="00A6205D">
        <w:t>ies</w:t>
      </w:r>
      <w:r>
        <w:t xml:space="preserve">. </w:t>
      </w:r>
      <w:r w:rsidRPr="008A726D">
        <w:t>As there is less interaction between seniors</w:t>
      </w:r>
      <w:r w:rsidR="00E804A9">
        <w:t xml:space="preserve">, </w:t>
      </w:r>
      <w:r w:rsidRPr="008A726D">
        <w:t xml:space="preserve">juniors </w:t>
      </w:r>
      <w:r w:rsidR="00E804A9">
        <w:t xml:space="preserve">and </w:t>
      </w:r>
      <w:r w:rsidRPr="008A726D">
        <w:t>faculty</w:t>
      </w:r>
      <w:r w:rsidR="00E804A9">
        <w:t xml:space="preserve"> who specialize in same domain</w:t>
      </w:r>
      <w:r w:rsidRPr="008A726D">
        <w:t>.</w:t>
      </w:r>
      <w:r w:rsidR="00E804A9">
        <w:t xml:space="preserve"> </w:t>
      </w:r>
      <w:r w:rsidRPr="008A726D">
        <w:t xml:space="preserve">So, students are less aware about the roadmap that should be followed during their course duration to achieve expertise in </w:t>
      </w:r>
      <w:r w:rsidR="00A6205D">
        <w:t>a</w:t>
      </w:r>
      <w:r w:rsidRPr="008A726D">
        <w:t xml:space="preserve"> specific domain. The aim of this project is to develop a website that is a proposed solution to solve </w:t>
      </w:r>
      <w:r>
        <w:t xml:space="preserve">all </w:t>
      </w:r>
      <w:r w:rsidRPr="008A726D">
        <w:t xml:space="preserve">the </w:t>
      </w:r>
      <w:r w:rsidR="00E804A9">
        <w:t xml:space="preserve">placement related </w:t>
      </w:r>
      <w:r w:rsidRPr="008A726D">
        <w:t>problem</w:t>
      </w:r>
      <w:r w:rsidR="00E804A9">
        <w:t>s</w:t>
      </w:r>
      <w:r w:rsidRPr="008A726D">
        <w:t xml:space="preserve"> faced by the students of KIET from 1st year till getting placed.</w:t>
      </w:r>
      <w:r>
        <w:t xml:space="preserve"> </w:t>
      </w:r>
      <w:r w:rsidR="006E6834" w:rsidRPr="008A726D">
        <w:t xml:space="preserve">This website will help </w:t>
      </w:r>
      <w:r w:rsidR="006E6834">
        <w:t xml:space="preserve">them </w:t>
      </w:r>
      <w:r w:rsidR="006E6834" w:rsidRPr="008A726D">
        <w:t xml:space="preserve">by providing a simple and clear path </w:t>
      </w:r>
      <w:r w:rsidR="006E6834">
        <w:t>for</w:t>
      </w:r>
      <w:r w:rsidR="006E6834" w:rsidRPr="008A726D">
        <w:t xml:space="preserve"> learning new technologies to prepare for both placements and exams</w:t>
      </w:r>
      <w:r w:rsidR="006E6834">
        <w:t xml:space="preserve">. </w:t>
      </w:r>
      <w:r>
        <w:t xml:space="preserve">Through this </w:t>
      </w:r>
      <w:r w:rsidR="006E6834">
        <w:t>website</w:t>
      </w:r>
      <w:r>
        <w:t>, s</w:t>
      </w:r>
      <w:r w:rsidRPr="008A726D">
        <w:t xml:space="preserve">tudents </w:t>
      </w:r>
      <w:r>
        <w:t>will be aware</w:t>
      </w:r>
      <w:r w:rsidRPr="008A726D">
        <w:t xml:space="preserve"> with </w:t>
      </w:r>
      <w:r>
        <w:t>the r</w:t>
      </w:r>
      <w:r w:rsidRPr="005C50A3">
        <w:t xml:space="preserve">oadmap </w:t>
      </w:r>
      <w:r w:rsidR="00A6205D">
        <w:t>to get knowledge about</w:t>
      </w:r>
      <w:r w:rsidRPr="005C50A3">
        <w:t xml:space="preserve"> specified domain</w:t>
      </w:r>
      <w:r w:rsidR="00A6205D">
        <w:t>s</w:t>
      </w:r>
      <w:r>
        <w:t>, about o</w:t>
      </w:r>
      <w:r w:rsidRPr="005C50A3">
        <w:t>ngoing competitions on online platform</w:t>
      </w:r>
      <w:r>
        <w:t xml:space="preserve">, </w:t>
      </w:r>
      <w:r w:rsidRPr="005C50A3">
        <w:t>best website</w:t>
      </w:r>
      <w:r w:rsidR="006E6834">
        <w:t>s</w:t>
      </w:r>
      <w:r w:rsidRPr="005C50A3">
        <w:t xml:space="preserve"> for learnin</w:t>
      </w:r>
      <w:r>
        <w:t>g,</w:t>
      </w:r>
      <w:r w:rsidR="00A6205D">
        <w:t xml:space="preserve"> type of</w:t>
      </w:r>
      <w:r>
        <w:t xml:space="preserve"> p</w:t>
      </w:r>
      <w:r w:rsidRPr="005C50A3">
        <w:t>rojects one should make</w:t>
      </w:r>
      <w:r>
        <w:t xml:space="preserve">, </w:t>
      </w:r>
      <w:r w:rsidRPr="005C50A3">
        <w:t xml:space="preserve">Internship </w:t>
      </w:r>
      <w:r>
        <w:t>opportunit</w:t>
      </w:r>
      <w:r w:rsidR="00A6205D">
        <w:t>ies one should grab</w:t>
      </w:r>
      <w:r>
        <w:t xml:space="preserve"> and b</w:t>
      </w:r>
      <w:r w:rsidRPr="005C50A3">
        <w:t xml:space="preserve">est material present on YouTube that </w:t>
      </w:r>
      <w:r w:rsidR="00A6205D">
        <w:t>was</w:t>
      </w:r>
      <w:r w:rsidRPr="005C50A3">
        <w:t xml:space="preserve"> followed by seniors</w:t>
      </w:r>
      <w:r>
        <w:t xml:space="preserve"> etc.</w:t>
      </w:r>
      <w:r w:rsidR="00E804A9">
        <w:t xml:space="preserve"> This website will make learning easy and fun.</w:t>
      </w:r>
    </w:p>
    <w:p w14:paraId="4DDA6E87" w14:textId="6546D6D4" w:rsidR="00C74388" w:rsidRPr="006E6834" w:rsidRDefault="00AE0E32" w:rsidP="00AE0E32">
      <w:pPr>
        <w:spacing w:line="360" w:lineRule="auto"/>
        <w:jc w:val="both"/>
      </w:pPr>
      <w:r w:rsidRPr="008A726D">
        <w:t>The biproduct of this</w:t>
      </w:r>
      <w:r w:rsidR="00E804A9">
        <w:t xml:space="preserve"> project</w:t>
      </w:r>
      <w:r w:rsidRPr="008A726D">
        <w:t xml:space="preserve"> w</w:t>
      </w:r>
      <w:r w:rsidR="00E804A9">
        <w:t>ould</w:t>
      </w:r>
      <w:r w:rsidRPr="008A726D">
        <w:t xml:space="preserve"> be increased network of the users within the college.</w:t>
      </w:r>
    </w:p>
    <w:p w14:paraId="48A0B0F8" w14:textId="57B1FB0D" w:rsidR="00D43A27" w:rsidRPr="008A726D" w:rsidRDefault="00D43A27" w:rsidP="00892C34">
      <w:pPr>
        <w:ind w:left="360"/>
        <w:jc w:val="both"/>
        <w:rPr>
          <w:sz w:val="22"/>
          <w:szCs w:val="22"/>
        </w:rPr>
      </w:pPr>
    </w:p>
    <w:p w14:paraId="61F8FD35" w14:textId="2816D224" w:rsidR="00D43A27" w:rsidRPr="008A726D" w:rsidRDefault="00D43A27" w:rsidP="00892C34">
      <w:pPr>
        <w:ind w:left="360"/>
        <w:jc w:val="both"/>
        <w:rPr>
          <w:sz w:val="22"/>
          <w:szCs w:val="22"/>
        </w:rPr>
      </w:pPr>
    </w:p>
    <w:p w14:paraId="0E887A89" w14:textId="77777777" w:rsidR="00D43A27" w:rsidRPr="008A726D" w:rsidRDefault="00D43A27" w:rsidP="00892C34">
      <w:pPr>
        <w:ind w:left="360"/>
        <w:jc w:val="both"/>
        <w:rPr>
          <w:sz w:val="22"/>
          <w:szCs w:val="22"/>
        </w:rPr>
      </w:pPr>
    </w:p>
    <w:p w14:paraId="2E235836" w14:textId="77777777" w:rsidR="00254E7F" w:rsidRPr="008A726D" w:rsidRDefault="00254E7F" w:rsidP="00892C34">
      <w:pPr>
        <w:jc w:val="both"/>
      </w:pPr>
    </w:p>
    <w:p w14:paraId="13ECD5D0" w14:textId="5267D755" w:rsidR="0062294A" w:rsidRPr="008A726D" w:rsidRDefault="00036782" w:rsidP="00892C34">
      <w:pPr>
        <w:jc w:val="both"/>
        <w:rPr>
          <w:b/>
          <w:bCs/>
          <w:sz w:val="32"/>
          <w:szCs w:val="32"/>
        </w:rPr>
      </w:pPr>
      <w:r w:rsidRPr="008A726D">
        <w:rPr>
          <w:b/>
          <w:bCs/>
          <w:sz w:val="32"/>
          <w:szCs w:val="32"/>
        </w:rPr>
        <w:t xml:space="preserve">1.2 </w:t>
      </w:r>
      <w:r w:rsidR="004F548C" w:rsidRPr="008A726D">
        <w:rPr>
          <w:b/>
          <w:bCs/>
          <w:sz w:val="32"/>
          <w:szCs w:val="32"/>
        </w:rPr>
        <w:t>PROBLEM STATEMENT</w:t>
      </w:r>
    </w:p>
    <w:p w14:paraId="29441DE4" w14:textId="353B7265" w:rsidR="002C07A7" w:rsidRPr="008A726D" w:rsidRDefault="002C07A7" w:rsidP="00892C34">
      <w:pPr>
        <w:jc w:val="both"/>
        <w:rPr>
          <w:b/>
          <w:bCs/>
          <w:sz w:val="32"/>
          <w:szCs w:val="32"/>
        </w:rPr>
      </w:pPr>
    </w:p>
    <w:p w14:paraId="4BAE5947" w14:textId="140DF979" w:rsidR="007D57E3" w:rsidRDefault="0047783A" w:rsidP="009600CD">
      <w:pPr>
        <w:spacing w:line="360" w:lineRule="auto"/>
        <w:jc w:val="both"/>
      </w:pPr>
      <w:r w:rsidRPr="008A726D">
        <w:t>As there is l</w:t>
      </w:r>
      <w:r w:rsidR="009454E5">
        <w:t>ack of</w:t>
      </w:r>
      <w:r w:rsidRPr="008A726D">
        <w:t xml:space="preserve"> interaction between seniors</w:t>
      </w:r>
      <w:r w:rsidR="009454E5">
        <w:t>,</w:t>
      </w:r>
      <w:r w:rsidRPr="008A726D">
        <w:t xml:space="preserve"> juniors</w:t>
      </w:r>
      <w:r w:rsidR="009454E5">
        <w:t xml:space="preserve"> and</w:t>
      </w:r>
      <w:r w:rsidRPr="008A726D">
        <w:t xml:space="preserve"> faculty</w:t>
      </w:r>
      <w:r w:rsidR="009454E5">
        <w:t xml:space="preserve">, </w:t>
      </w:r>
      <w:r w:rsidRPr="008A726D">
        <w:t xml:space="preserve">students are less aware about the </w:t>
      </w:r>
      <w:r w:rsidR="006B50FD" w:rsidRPr="008A726D">
        <w:t xml:space="preserve">roadmap that should be followed during their course duration to </w:t>
      </w:r>
      <w:r w:rsidR="009454E5" w:rsidRPr="008A726D">
        <w:t>achieve expertise</w:t>
      </w:r>
      <w:r w:rsidR="006B50FD" w:rsidRPr="008A726D">
        <w:t xml:space="preserve"> in </w:t>
      </w:r>
      <w:r w:rsidR="009454E5">
        <w:t xml:space="preserve">any </w:t>
      </w:r>
      <w:r w:rsidR="006B50FD" w:rsidRPr="008A726D">
        <w:t>specific domain.</w:t>
      </w:r>
      <w:r w:rsidR="0014657E" w:rsidRPr="008A726D">
        <w:t xml:space="preserve"> </w:t>
      </w:r>
      <w:r w:rsidR="009454E5">
        <w:t xml:space="preserve">In this highly volatile </w:t>
      </w:r>
      <w:r w:rsidR="00946438">
        <w:t>era, the</w:t>
      </w:r>
      <w:r w:rsidR="009454E5">
        <w:t xml:space="preserve"> technologies are getting outdated and replaced very fast, t</w:t>
      </w:r>
      <w:r w:rsidR="00072D3C" w:rsidRPr="008A726D">
        <w:t xml:space="preserve">his creates distraction </w:t>
      </w:r>
      <w:r w:rsidR="00946438">
        <w:t xml:space="preserve">and hesitation </w:t>
      </w:r>
      <w:r w:rsidR="00072D3C" w:rsidRPr="008A726D">
        <w:t xml:space="preserve">for students to choose </w:t>
      </w:r>
      <w:r w:rsidR="00946438">
        <w:t>domains and start learning</w:t>
      </w:r>
      <w:r w:rsidR="00072D3C" w:rsidRPr="008A726D">
        <w:t>.</w:t>
      </w:r>
      <w:r w:rsidR="00946438">
        <w:t xml:space="preserve"> </w:t>
      </w:r>
      <w:r w:rsidR="00E31595" w:rsidRPr="008A726D">
        <w:t>Th</w:t>
      </w:r>
      <w:r w:rsidR="00E31595">
        <w:t>e</w:t>
      </w:r>
      <w:r w:rsidR="00E31595" w:rsidRPr="008A726D">
        <w:t xml:space="preserve"> students who are not able to join any</w:t>
      </w:r>
      <w:r w:rsidR="00E31595">
        <w:t xml:space="preserve"> technical</w:t>
      </w:r>
      <w:r w:rsidR="00E31595" w:rsidRPr="008A726D">
        <w:t xml:space="preserve"> club in KI</w:t>
      </w:r>
      <w:r w:rsidR="00E31595">
        <w:t>ET</w:t>
      </w:r>
      <w:r w:rsidR="00E31595" w:rsidRPr="008A726D">
        <w:t xml:space="preserve"> </w:t>
      </w:r>
      <w:r w:rsidR="00E31595">
        <w:t xml:space="preserve">don’t know about </w:t>
      </w:r>
      <w:r w:rsidR="00E31595" w:rsidRPr="008A726D">
        <w:t>preparation pattern</w:t>
      </w:r>
      <w:r w:rsidR="00E31595">
        <w:t xml:space="preserve"> and </w:t>
      </w:r>
      <w:r w:rsidR="00E31595" w:rsidRPr="008A726D">
        <w:t>ongoing competition</w:t>
      </w:r>
      <w:r w:rsidR="00E31595">
        <w:t xml:space="preserve">s. </w:t>
      </w:r>
      <w:r w:rsidR="00946438">
        <w:t xml:space="preserve">There is a need of </w:t>
      </w:r>
      <w:r w:rsidR="004D1E0F">
        <w:t xml:space="preserve">guidance </w:t>
      </w:r>
      <w:r w:rsidR="004D1E0F" w:rsidRPr="008A726D">
        <w:t>for</w:t>
      </w:r>
      <w:r w:rsidR="00946438">
        <w:t xml:space="preserve"> the freshers who </w:t>
      </w:r>
      <w:r w:rsidR="00CF61AF" w:rsidRPr="008A726D">
        <w:t xml:space="preserve">are not aware with all the </w:t>
      </w:r>
      <w:r w:rsidR="00E30912">
        <w:t>important competitions</w:t>
      </w:r>
      <w:r w:rsidR="00946438">
        <w:t xml:space="preserve"> that happen worldwide</w:t>
      </w:r>
      <w:r w:rsidR="004D1E0F">
        <w:t>, d</w:t>
      </w:r>
      <w:r w:rsidR="00CF61AF" w:rsidRPr="008A726D">
        <w:t>i</w:t>
      </w:r>
      <w:r w:rsidR="003651A2" w:rsidRPr="008A726D">
        <w:t>fferent online coding platform</w:t>
      </w:r>
      <w:r w:rsidR="004D1E0F">
        <w:t>s</w:t>
      </w:r>
      <w:r w:rsidR="003651A2" w:rsidRPr="008A726D">
        <w:t>, which website is more suitable to start their learning and when.</w:t>
      </w:r>
      <w:r w:rsidR="004D1E0F">
        <w:t xml:space="preserve"> If all these problems would be </w:t>
      </w:r>
      <w:r w:rsidR="00E30912">
        <w:t>solved,</w:t>
      </w:r>
      <w:r w:rsidR="004D1E0F">
        <w:t xml:space="preserve"> then it would create </w:t>
      </w:r>
      <w:r w:rsidR="00E30912">
        <w:t>learning process easy and impactful</w:t>
      </w:r>
      <w:r w:rsidR="003651A2" w:rsidRPr="008A726D">
        <w:t xml:space="preserve">. </w:t>
      </w:r>
    </w:p>
    <w:p w14:paraId="77284123" w14:textId="77777777" w:rsidR="00E31595" w:rsidRPr="008A726D" w:rsidRDefault="00E31595" w:rsidP="00892C34">
      <w:pPr>
        <w:jc w:val="both"/>
      </w:pPr>
    </w:p>
    <w:p w14:paraId="71BCACC4" w14:textId="6E3CE119" w:rsidR="00D43A27" w:rsidRPr="008A726D" w:rsidRDefault="00D43A27" w:rsidP="00892C34">
      <w:pPr>
        <w:jc w:val="both"/>
      </w:pPr>
    </w:p>
    <w:p w14:paraId="30946CB3" w14:textId="491AE92A" w:rsidR="00D43A27" w:rsidRPr="008A726D" w:rsidRDefault="00D43A27" w:rsidP="00892C34">
      <w:pPr>
        <w:jc w:val="both"/>
      </w:pPr>
    </w:p>
    <w:p w14:paraId="15F024AF" w14:textId="43975599" w:rsidR="00EB7D82" w:rsidRDefault="00EB7D82" w:rsidP="00892C34">
      <w:pPr>
        <w:jc w:val="both"/>
      </w:pPr>
    </w:p>
    <w:p w14:paraId="1FBBB802" w14:textId="77777777" w:rsidR="009600CD" w:rsidRDefault="009600CD" w:rsidP="00892C34">
      <w:pPr>
        <w:jc w:val="both"/>
        <w:rPr>
          <w:b/>
          <w:bCs/>
          <w:sz w:val="32"/>
          <w:szCs w:val="32"/>
        </w:rPr>
      </w:pPr>
    </w:p>
    <w:p w14:paraId="599A2AC6" w14:textId="6F75D16D" w:rsidR="004F548C" w:rsidRPr="008A726D" w:rsidRDefault="00036782" w:rsidP="00892C34">
      <w:pPr>
        <w:jc w:val="both"/>
        <w:rPr>
          <w:b/>
          <w:bCs/>
          <w:sz w:val="32"/>
          <w:szCs w:val="32"/>
        </w:rPr>
      </w:pPr>
      <w:r w:rsidRPr="008A726D">
        <w:rPr>
          <w:b/>
          <w:bCs/>
          <w:sz w:val="32"/>
          <w:szCs w:val="32"/>
        </w:rPr>
        <w:lastRenderedPageBreak/>
        <w:t xml:space="preserve">1.3 </w:t>
      </w:r>
      <w:r w:rsidR="004F548C" w:rsidRPr="008A726D">
        <w:rPr>
          <w:b/>
          <w:bCs/>
          <w:sz w:val="32"/>
          <w:szCs w:val="32"/>
        </w:rPr>
        <w:t xml:space="preserve">OBJECTIVES </w:t>
      </w:r>
    </w:p>
    <w:p w14:paraId="1F756BB9" w14:textId="21249A96" w:rsidR="002C07A7" w:rsidRPr="008A726D" w:rsidRDefault="002C07A7" w:rsidP="00892C34">
      <w:pPr>
        <w:jc w:val="both"/>
        <w:rPr>
          <w:b/>
          <w:bCs/>
        </w:rPr>
      </w:pPr>
    </w:p>
    <w:p w14:paraId="144B2D9C" w14:textId="72DD7974" w:rsidR="003651A2" w:rsidRPr="008A726D" w:rsidRDefault="003651A2" w:rsidP="00745008">
      <w:pPr>
        <w:spacing w:line="360" w:lineRule="auto"/>
        <w:jc w:val="both"/>
      </w:pPr>
      <w:r w:rsidRPr="008A726D">
        <w:t xml:space="preserve">Our objective is to help </w:t>
      </w:r>
      <w:r w:rsidR="00EB7D82" w:rsidRPr="008A726D">
        <w:t>each</w:t>
      </w:r>
      <w:r w:rsidRPr="008A726D">
        <w:t xml:space="preserve"> student </w:t>
      </w:r>
      <w:r w:rsidR="006C2A15" w:rsidRPr="008A726D">
        <w:t>getting placed in their dream compan</w:t>
      </w:r>
      <w:r w:rsidR="00EB7D82">
        <w:t>ies</w:t>
      </w:r>
      <w:r w:rsidR="006C2A15" w:rsidRPr="008A726D">
        <w:t xml:space="preserve"> with proper strategy and planning that starts from </w:t>
      </w:r>
      <w:r w:rsidR="005B6346" w:rsidRPr="008A726D">
        <w:t>1</w:t>
      </w:r>
      <w:r w:rsidR="005B6346" w:rsidRPr="008A726D">
        <w:rPr>
          <w:vertAlign w:val="superscript"/>
        </w:rPr>
        <w:t>st</w:t>
      </w:r>
      <w:r w:rsidR="005B6346" w:rsidRPr="008A726D">
        <w:t xml:space="preserve"> year of B.Tech. </w:t>
      </w:r>
    </w:p>
    <w:p w14:paraId="4699364A" w14:textId="1889899C" w:rsidR="005B6346" w:rsidRPr="008A726D" w:rsidRDefault="00EB7D82" w:rsidP="00745008">
      <w:pPr>
        <w:spacing w:line="360" w:lineRule="auto"/>
        <w:jc w:val="both"/>
      </w:pPr>
      <w:r>
        <w:t xml:space="preserve">Our website will help students </w:t>
      </w:r>
      <w:r w:rsidR="005B6346" w:rsidRPr="008A726D">
        <w:t>with the following things:</w:t>
      </w:r>
    </w:p>
    <w:p w14:paraId="7ADF2005" w14:textId="19B38510" w:rsidR="005B6346" w:rsidRPr="008A726D" w:rsidRDefault="005B6346" w:rsidP="00745008">
      <w:pPr>
        <w:pStyle w:val="ListParagraph"/>
        <w:numPr>
          <w:ilvl w:val="0"/>
          <w:numId w:val="12"/>
        </w:numPr>
        <w:spacing w:line="360" w:lineRule="auto"/>
        <w:jc w:val="both"/>
        <w:rPr>
          <w:rFonts w:ascii="Times New Roman" w:hAnsi="Times New Roman"/>
          <w:sz w:val="24"/>
          <w:szCs w:val="24"/>
        </w:rPr>
      </w:pPr>
      <w:r w:rsidRPr="008A726D">
        <w:rPr>
          <w:rFonts w:ascii="Times New Roman" w:hAnsi="Times New Roman"/>
          <w:sz w:val="24"/>
          <w:szCs w:val="24"/>
        </w:rPr>
        <w:t xml:space="preserve">Roadmap </w:t>
      </w:r>
      <w:r w:rsidR="00EB7D82">
        <w:rPr>
          <w:rFonts w:ascii="Times New Roman" w:hAnsi="Times New Roman"/>
          <w:sz w:val="24"/>
          <w:szCs w:val="24"/>
        </w:rPr>
        <w:t xml:space="preserve">students </w:t>
      </w:r>
      <w:r w:rsidRPr="008A726D">
        <w:rPr>
          <w:rFonts w:ascii="Times New Roman" w:hAnsi="Times New Roman"/>
          <w:sz w:val="24"/>
          <w:szCs w:val="24"/>
        </w:rPr>
        <w:t xml:space="preserve">must follow </w:t>
      </w:r>
      <w:r w:rsidR="00EB7D82">
        <w:rPr>
          <w:rFonts w:ascii="Times New Roman" w:hAnsi="Times New Roman"/>
          <w:sz w:val="24"/>
          <w:szCs w:val="24"/>
        </w:rPr>
        <w:t>to prepare for placements.</w:t>
      </w:r>
    </w:p>
    <w:p w14:paraId="5A66997B" w14:textId="2F112CFF" w:rsidR="005B6346" w:rsidRPr="008A726D" w:rsidRDefault="005B6346" w:rsidP="00745008">
      <w:pPr>
        <w:pStyle w:val="ListParagraph"/>
        <w:numPr>
          <w:ilvl w:val="0"/>
          <w:numId w:val="12"/>
        </w:numPr>
        <w:spacing w:line="360" w:lineRule="auto"/>
        <w:jc w:val="both"/>
        <w:rPr>
          <w:rFonts w:ascii="Times New Roman" w:hAnsi="Times New Roman"/>
          <w:sz w:val="24"/>
          <w:szCs w:val="24"/>
        </w:rPr>
      </w:pPr>
      <w:r w:rsidRPr="008A726D">
        <w:rPr>
          <w:rFonts w:ascii="Times New Roman" w:hAnsi="Times New Roman"/>
          <w:sz w:val="24"/>
          <w:szCs w:val="24"/>
        </w:rPr>
        <w:t xml:space="preserve">Ongoing competitions on online </w:t>
      </w:r>
      <w:r w:rsidR="00EB7D82">
        <w:rPr>
          <w:rFonts w:ascii="Times New Roman" w:hAnsi="Times New Roman"/>
          <w:sz w:val="24"/>
          <w:szCs w:val="24"/>
        </w:rPr>
        <w:t>coding platforms.</w:t>
      </w:r>
    </w:p>
    <w:p w14:paraId="2C3C085A" w14:textId="41559A82" w:rsidR="005B6346" w:rsidRPr="008A726D" w:rsidRDefault="005B6346" w:rsidP="00745008">
      <w:pPr>
        <w:pStyle w:val="ListParagraph"/>
        <w:numPr>
          <w:ilvl w:val="0"/>
          <w:numId w:val="12"/>
        </w:numPr>
        <w:spacing w:line="360" w:lineRule="auto"/>
        <w:jc w:val="both"/>
        <w:rPr>
          <w:rFonts w:ascii="Times New Roman" w:hAnsi="Times New Roman"/>
          <w:sz w:val="24"/>
          <w:szCs w:val="24"/>
        </w:rPr>
      </w:pPr>
      <w:r w:rsidRPr="008A726D">
        <w:rPr>
          <w:rFonts w:ascii="Times New Roman" w:hAnsi="Times New Roman"/>
          <w:sz w:val="24"/>
          <w:szCs w:val="24"/>
        </w:rPr>
        <w:t>Best websi</w:t>
      </w:r>
      <w:r w:rsidR="00EB7D82">
        <w:rPr>
          <w:rFonts w:ascii="Times New Roman" w:hAnsi="Times New Roman"/>
          <w:sz w:val="24"/>
          <w:szCs w:val="24"/>
        </w:rPr>
        <w:t>tes for learning.</w:t>
      </w:r>
    </w:p>
    <w:p w14:paraId="78070B85" w14:textId="314060DD" w:rsidR="005B6346" w:rsidRPr="008A726D" w:rsidRDefault="005B6346" w:rsidP="00745008">
      <w:pPr>
        <w:pStyle w:val="ListParagraph"/>
        <w:numPr>
          <w:ilvl w:val="0"/>
          <w:numId w:val="12"/>
        </w:numPr>
        <w:spacing w:line="360" w:lineRule="auto"/>
        <w:jc w:val="both"/>
        <w:rPr>
          <w:rFonts w:ascii="Times New Roman" w:hAnsi="Times New Roman"/>
          <w:sz w:val="24"/>
          <w:szCs w:val="24"/>
        </w:rPr>
      </w:pPr>
      <w:r w:rsidRPr="008A726D">
        <w:rPr>
          <w:rFonts w:ascii="Times New Roman" w:hAnsi="Times New Roman"/>
          <w:sz w:val="24"/>
          <w:szCs w:val="24"/>
        </w:rPr>
        <w:t>Update</w:t>
      </w:r>
      <w:r w:rsidR="00EB7D82">
        <w:rPr>
          <w:rFonts w:ascii="Times New Roman" w:hAnsi="Times New Roman"/>
          <w:sz w:val="24"/>
          <w:szCs w:val="24"/>
        </w:rPr>
        <w:t>s by faculty and seniors.</w:t>
      </w:r>
    </w:p>
    <w:p w14:paraId="105FD6E2" w14:textId="42BCCB11" w:rsidR="005B6346" w:rsidRPr="008A726D" w:rsidRDefault="00011C62" w:rsidP="00745008">
      <w:pPr>
        <w:pStyle w:val="ListParagraph"/>
        <w:numPr>
          <w:ilvl w:val="0"/>
          <w:numId w:val="12"/>
        </w:numPr>
        <w:spacing w:line="360" w:lineRule="auto"/>
        <w:jc w:val="both"/>
        <w:rPr>
          <w:rFonts w:ascii="Times New Roman" w:hAnsi="Times New Roman"/>
          <w:sz w:val="24"/>
          <w:szCs w:val="24"/>
        </w:rPr>
      </w:pPr>
      <w:r>
        <w:rPr>
          <w:rFonts w:ascii="Times New Roman" w:hAnsi="Times New Roman"/>
          <w:sz w:val="24"/>
          <w:szCs w:val="24"/>
        </w:rPr>
        <w:t>Kind of projects</w:t>
      </w:r>
      <w:r w:rsidR="005B6346" w:rsidRPr="008A726D">
        <w:rPr>
          <w:rFonts w:ascii="Times New Roman" w:hAnsi="Times New Roman"/>
          <w:sz w:val="24"/>
          <w:szCs w:val="24"/>
        </w:rPr>
        <w:t xml:space="preserve"> one should make </w:t>
      </w:r>
      <w:r>
        <w:rPr>
          <w:rFonts w:ascii="Times New Roman" w:hAnsi="Times New Roman"/>
          <w:sz w:val="24"/>
          <w:szCs w:val="24"/>
        </w:rPr>
        <w:t>for a good resume.</w:t>
      </w:r>
      <w:r w:rsidR="005B6346" w:rsidRPr="008A726D">
        <w:rPr>
          <w:rFonts w:ascii="Times New Roman" w:hAnsi="Times New Roman"/>
          <w:sz w:val="24"/>
          <w:szCs w:val="24"/>
        </w:rPr>
        <w:t xml:space="preserve"> </w:t>
      </w:r>
    </w:p>
    <w:p w14:paraId="25AE832C" w14:textId="4BBB2748" w:rsidR="005B6346" w:rsidRPr="008A726D" w:rsidRDefault="005B6346" w:rsidP="00745008">
      <w:pPr>
        <w:pStyle w:val="ListParagraph"/>
        <w:numPr>
          <w:ilvl w:val="0"/>
          <w:numId w:val="12"/>
        </w:numPr>
        <w:spacing w:line="360" w:lineRule="auto"/>
        <w:jc w:val="both"/>
        <w:rPr>
          <w:rFonts w:ascii="Times New Roman" w:hAnsi="Times New Roman"/>
          <w:sz w:val="24"/>
          <w:szCs w:val="24"/>
        </w:rPr>
      </w:pPr>
      <w:r w:rsidRPr="008A726D">
        <w:rPr>
          <w:rFonts w:ascii="Times New Roman" w:hAnsi="Times New Roman"/>
          <w:sz w:val="24"/>
          <w:szCs w:val="24"/>
        </w:rPr>
        <w:t>Internship</w:t>
      </w:r>
      <w:r w:rsidR="00011C62">
        <w:rPr>
          <w:rFonts w:ascii="Times New Roman" w:hAnsi="Times New Roman"/>
          <w:sz w:val="24"/>
          <w:szCs w:val="24"/>
        </w:rPr>
        <w:t xml:space="preserve"> opportunities.</w:t>
      </w:r>
    </w:p>
    <w:p w14:paraId="4743B3F5" w14:textId="1B848730" w:rsidR="005B6346" w:rsidRPr="008A726D" w:rsidRDefault="005B6346" w:rsidP="00745008">
      <w:pPr>
        <w:pStyle w:val="ListParagraph"/>
        <w:numPr>
          <w:ilvl w:val="0"/>
          <w:numId w:val="12"/>
        </w:numPr>
        <w:spacing w:line="360" w:lineRule="auto"/>
        <w:jc w:val="both"/>
        <w:rPr>
          <w:rFonts w:ascii="Times New Roman" w:hAnsi="Times New Roman"/>
          <w:sz w:val="24"/>
          <w:szCs w:val="24"/>
        </w:rPr>
      </w:pPr>
      <w:r w:rsidRPr="008A726D">
        <w:rPr>
          <w:rFonts w:ascii="Times New Roman" w:hAnsi="Times New Roman"/>
          <w:sz w:val="24"/>
          <w:szCs w:val="24"/>
        </w:rPr>
        <w:t xml:space="preserve">Use of </w:t>
      </w:r>
      <w:r w:rsidR="00011C62">
        <w:rPr>
          <w:rFonts w:ascii="Times New Roman" w:hAnsi="Times New Roman"/>
          <w:sz w:val="24"/>
          <w:szCs w:val="24"/>
        </w:rPr>
        <w:t xml:space="preserve">different </w:t>
      </w:r>
      <w:r w:rsidRPr="008A726D">
        <w:rPr>
          <w:rFonts w:ascii="Times New Roman" w:hAnsi="Times New Roman"/>
          <w:sz w:val="24"/>
          <w:szCs w:val="24"/>
        </w:rPr>
        <w:t>online coding platform</w:t>
      </w:r>
      <w:r w:rsidR="00011C62">
        <w:rPr>
          <w:rFonts w:ascii="Times New Roman" w:hAnsi="Times New Roman"/>
          <w:sz w:val="24"/>
          <w:szCs w:val="24"/>
        </w:rPr>
        <w:t>s.</w:t>
      </w:r>
      <w:r w:rsidRPr="008A726D">
        <w:rPr>
          <w:rFonts w:ascii="Times New Roman" w:hAnsi="Times New Roman"/>
          <w:sz w:val="24"/>
          <w:szCs w:val="24"/>
        </w:rPr>
        <w:t xml:space="preserve"> </w:t>
      </w:r>
    </w:p>
    <w:p w14:paraId="3ED3DB8A" w14:textId="3468BDF7" w:rsidR="005B6346" w:rsidRPr="008A726D" w:rsidRDefault="00F264E1" w:rsidP="00745008">
      <w:pPr>
        <w:pStyle w:val="ListParagraph"/>
        <w:numPr>
          <w:ilvl w:val="0"/>
          <w:numId w:val="12"/>
        </w:numPr>
        <w:spacing w:line="360" w:lineRule="auto"/>
        <w:jc w:val="both"/>
        <w:rPr>
          <w:rFonts w:ascii="Times New Roman" w:hAnsi="Times New Roman"/>
          <w:sz w:val="24"/>
          <w:szCs w:val="24"/>
        </w:rPr>
      </w:pPr>
      <w:r w:rsidRPr="008A726D">
        <w:rPr>
          <w:rFonts w:ascii="Times New Roman" w:hAnsi="Times New Roman"/>
          <w:sz w:val="24"/>
          <w:szCs w:val="24"/>
        </w:rPr>
        <w:t>Best</w:t>
      </w:r>
      <w:r w:rsidR="00011C62">
        <w:rPr>
          <w:rFonts w:ascii="Times New Roman" w:hAnsi="Times New Roman"/>
          <w:sz w:val="24"/>
          <w:szCs w:val="24"/>
        </w:rPr>
        <w:t xml:space="preserve"> study</w:t>
      </w:r>
      <w:r w:rsidRPr="008A726D">
        <w:rPr>
          <w:rFonts w:ascii="Times New Roman" w:hAnsi="Times New Roman"/>
          <w:sz w:val="24"/>
          <w:szCs w:val="24"/>
        </w:rPr>
        <w:t xml:space="preserve"> material present on </w:t>
      </w:r>
      <w:r w:rsidR="00745008" w:rsidRPr="008A726D">
        <w:rPr>
          <w:rFonts w:ascii="Times New Roman" w:hAnsi="Times New Roman"/>
          <w:sz w:val="24"/>
          <w:szCs w:val="24"/>
        </w:rPr>
        <w:t>YouTube</w:t>
      </w:r>
      <w:r w:rsidRPr="008A726D">
        <w:rPr>
          <w:rFonts w:ascii="Times New Roman" w:hAnsi="Times New Roman"/>
          <w:sz w:val="24"/>
          <w:szCs w:val="24"/>
        </w:rPr>
        <w:t xml:space="preserve"> </w:t>
      </w:r>
      <w:r w:rsidR="00011C62">
        <w:rPr>
          <w:rFonts w:ascii="Times New Roman" w:hAnsi="Times New Roman"/>
          <w:sz w:val="24"/>
          <w:szCs w:val="24"/>
        </w:rPr>
        <w:t>for different subjects.</w:t>
      </w:r>
      <w:r w:rsidRPr="008A726D">
        <w:rPr>
          <w:rFonts w:ascii="Times New Roman" w:hAnsi="Times New Roman"/>
          <w:sz w:val="24"/>
          <w:szCs w:val="24"/>
        </w:rPr>
        <w:t xml:space="preserve"> </w:t>
      </w:r>
    </w:p>
    <w:p w14:paraId="53A9BE5E" w14:textId="0A5DAA96" w:rsidR="00F264E1" w:rsidRPr="008A726D" w:rsidRDefault="00F264E1" w:rsidP="00745008">
      <w:pPr>
        <w:pStyle w:val="ListParagraph"/>
        <w:numPr>
          <w:ilvl w:val="0"/>
          <w:numId w:val="12"/>
        </w:numPr>
        <w:spacing w:line="360" w:lineRule="auto"/>
        <w:jc w:val="both"/>
        <w:rPr>
          <w:rFonts w:ascii="Times New Roman" w:hAnsi="Times New Roman"/>
          <w:sz w:val="24"/>
          <w:szCs w:val="24"/>
        </w:rPr>
      </w:pPr>
      <w:r w:rsidRPr="008A726D">
        <w:rPr>
          <w:rFonts w:ascii="Times New Roman" w:hAnsi="Times New Roman"/>
          <w:sz w:val="24"/>
          <w:szCs w:val="24"/>
        </w:rPr>
        <w:t>Exam pattern</w:t>
      </w:r>
      <w:r w:rsidR="00011C62">
        <w:rPr>
          <w:rFonts w:ascii="Times New Roman" w:hAnsi="Times New Roman"/>
          <w:sz w:val="24"/>
          <w:szCs w:val="24"/>
        </w:rPr>
        <w:t>s.</w:t>
      </w:r>
    </w:p>
    <w:p w14:paraId="403A30D1" w14:textId="53A68FE9" w:rsidR="00745008" w:rsidRDefault="00011C62" w:rsidP="00745008">
      <w:pPr>
        <w:pStyle w:val="ListParagraph"/>
        <w:numPr>
          <w:ilvl w:val="0"/>
          <w:numId w:val="12"/>
        </w:numPr>
        <w:spacing w:line="360" w:lineRule="auto"/>
        <w:jc w:val="both"/>
        <w:rPr>
          <w:rFonts w:ascii="Times New Roman" w:hAnsi="Times New Roman"/>
          <w:sz w:val="24"/>
          <w:szCs w:val="24"/>
        </w:rPr>
      </w:pPr>
      <w:r>
        <w:rPr>
          <w:rFonts w:ascii="Times New Roman" w:hAnsi="Times New Roman"/>
          <w:sz w:val="24"/>
          <w:szCs w:val="24"/>
        </w:rPr>
        <w:t>Quantitative aptitude and logical reasoning.</w:t>
      </w:r>
    </w:p>
    <w:p w14:paraId="441C10EF" w14:textId="3B0FFA52" w:rsidR="00011C62" w:rsidRPr="00011C62" w:rsidRDefault="00011C62" w:rsidP="00011C62">
      <w:pPr>
        <w:pStyle w:val="ListParagraph"/>
        <w:numPr>
          <w:ilvl w:val="0"/>
          <w:numId w:val="12"/>
        </w:numPr>
        <w:spacing w:line="360" w:lineRule="auto"/>
        <w:jc w:val="both"/>
        <w:rPr>
          <w:rFonts w:ascii="Times New Roman" w:hAnsi="Times New Roman"/>
          <w:sz w:val="24"/>
          <w:szCs w:val="24"/>
        </w:rPr>
      </w:pPr>
      <w:r>
        <w:rPr>
          <w:rFonts w:ascii="Times New Roman" w:hAnsi="Times New Roman"/>
          <w:sz w:val="24"/>
          <w:szCs w:val="24"/>
        </w:rPr>
        <w:t>Job opportunities and job descriptions.</w:t>
      </w:r>
    </w:p>
    <w:p w14:paraId="109DF48D" w14:textId="24D189E0" w:rsidR="00036782" w:rsidRPr="008A726D" w:rsidRDefault="00036782" w:rsidP="00892C34">
      <w:pPr>
        <w:jc w:val="both"/>
      </w:pPr>
    </w:p>
    <w:p w14:paraId="15A32162" w14:textId="2E445943" w:rsidR="00D43A27" w:rsidRPr="008A726D" w:rsidRDefault="00D43A27" w:rsidP="00892C34">
      <w:pPr>
        <w:jc w:val="both"/>
      </w:pPr>
    </w:p>
    <w:p w14:paraId="0F211CB6" w14:textId="77777777" w:rsidR="00D43A27" w:rsidRPr="008A726D" w:rsidRDefault="00D43A27" w:rsidP="00892C34">
      <w:pPr>
        <w:jc w:val="both"/>
      </w:pPr>
    </w:p>
    <w:p w14:paraId="2FAAECDE" w14:textId="7D7EE3D3" w:rsidR="00036782" w:rsidRPr="008A726D" w:rsidRDefault="00036782" w:rsidP="00892C34">
      <w:pPr>
        <w:jc w:val="both"/>
        <w:rPr>
          <w:b/>
          <w:bCs/>
          <w:sz w:val="32"/>
          <w:szCs w:val="32"/>
        </w:rPr>
      </w:pPr>
      <w:r w:rsidRPr="008A726D">
        <w:rPr>
          <w:b/>
          <w:bCs/>
          <w:sz w:val="32"/>
          <w:szCs w:val="32"/>
        </w:rPr>
        <w:t>1.4 Scope</w:t>
      </w:r>
    </w:p>
    <w:p w14:paraId="3C666C74" w14:textId="63878E88" w:rsidR="002C07A7" w:rsidRPr="008A726D" w:rsidRDefault="002C07A7" w:rsidP="00892C34">
      <w:pPr>
        <w:jc w:val="both"/>
      </w:pPr>
    </w:p>
    <w:p w14:paraId="2FD2CB8D" w14:textId="1C08AB56" w:rsidR="00B0067D" w:rsidRPr="008A726D" w:rsidRDefault="00B0067D" w:rsidP="00893FAC">
      <w:pPr>
        <w:spacing w:line="360" w:lineRule="auto"/>
        <w:jc w:val="both"/>
      </w:pPr>
      <w:r w:rsidRPr="008A726D">
        <w:t xml:space="preserve">Our website is for the Kietians, by the Kietians to help them get places in their dream company. Because of this website, </w:t>
      </w:r>
      <w:r w:rsidR="00893FAC" w:rsidRPr="008A726D">
        <w:t>S</w:t>
      </w:r>
      <w:r w:rsidRPr="008A726D">
        <w:t>tudent</w:t>
      </w:r>
      <w:r w:rsidR="00893FAC" w:rsidRPr="008A726D">
        <w:t>s</w:t>
      </w:r>
      <w:r w:rsidRPr="008A726D">
        <w:t xml:space="preserve"> are updated with all type of competition, study material, projects, internship and extracurricular activities. </w:t>
      </w:r>
    </w:p>
    <w:p w14:paraId="6273E241" w14:textId="31417427" w:rsidR="00F264E1" w:rsidRPr="008A726D" w:rsidRDefault="00B0067D" w:rsidP="00893FAC">
      <w:pPr>
        <w:spacing w:line="360" w:lineRule="auto"/>
        <w:jc w:val="both"/>
      </w:pPr>
      <w:r w:rsidRPr="008A726D">
        <w:t>Till Now, o</w:t>
      </w:r>
      <w:r w:rsidR="00745008" w:rsidRPr="008A726D">
        <w:t>ur Targeted audience is KIET Computer Science student</w:t>
      </w:r>
      <w:r w:rsidR="006E6834">
        <w:t>s</w:t>
      </w:r>
      <w:r w:rsidR="00745008" w:rsidRPr="008A726D">
        <w:t xml:space="preserve">. </w:t>
      </w:r>
      <w:r w:rsidRPr="008A726D">
        <w:t>We are expecting to extend our reach to each and every department in KIET college.</w:t>
      </w:r>
    </w:p>
    <w:p w14:paraId="1CEE398B" w14:textId="33F6BED4" w:rsidR="00D43A27" w:rsidRPr="008A726D" w:rsidRDefault="00D43A27" w:rsidP="00892C34">
      <w:pPr>
        <w:jc w:val="both"/>
      </w:pPr>
    </w:p>
    <w:p w14:paraId="1C039F2A" w14:textId="31B19B03" w:rsidR="003C6D0A" w:rsidRPr="008A726D" w:rsidRDefault="003C6D0A" w:rsidP="00892C34">
      <w:pPr>
        <w:jc w:val="both"/>
      </w:pPr>
    </w:p>
    <w:p w14:paraId="059497A9" w14:textId="77777777" w:rsidR="00E43DB0" w:rsidRPr="008A726D" w:rsidRDefault="00E43DB0" w:rsidP="00892C34">
      <w:pPr>
        <w:jc w:val="both"/>
      </w:pPr>
    </w:p>
    <w:p w14:paraId="0EE43C23" w14:textId="77777777" w:rsidR="003C6D0A" w:rsidRPr="008A726D" w:rsidRDefault="003C6D0A" w:rsidP="00892C34">
      <w:pPr>
        <w:jc w:val="both"/>
      </w:pPr>
    </w:p>
    <w:p w14:paraId="1D23C2F1" w14:textId="2B915C8D" w:rsidR="003651A2" w:rsidRDefault="003651A2" w:rsidP="00892C34">
      <w:pPr>
        <w:jc w:val="both"/>
      </w:pPr>
    </w:p>
    <w:p w14:paraId="02985874" w14:textId="7F8EEE01" w:rsidR="009600CD" w:rsidRDefault="009600CD" w:rsidP="00892C34">
      <w:pPr>
        <w:jc w:val="both"/>
      </w:pPr>
    </w:p>
    <w:p w14:paraId="294D8EEE" w14:textId="1F710FF6" w:rsidR="009600CD" w:rsidRDefault="009600CD" w:rsidP="00892C34">
      <w:pPr>
        <w:jc w:val="both"/>
      </w:pPr>
    </w:p>
    <w:p w14:paraId="4F7E1F7E" w14:textId="77777777" w:rsidR="009600CD" w:rsidRPr="008A726D" w:rsidRDefault="009600CD" w:rsidP="00892C34">
      <w:pPr>
        <w:jc w:val="both"/>
      </w:pPr>
    </w:p>
    <w:p w14:paraId="112B0100" w14:textId="3D3E0B98" w:rsidR="003C6D0A" w:rsidRPr="008A726D" w:rsidRDefault="003C6D0A" w:rsidP="00892C34">
      <w:pPr>
        <w:jc w:val="both"/>
      </w:pPr>
    </w:p>
    <w:p w14:paraId="2A6B1297" w14:textId="6F1E7573" w:rsidR="00036782" w:rsidRPr="008A726D" w:rsidRDefault="00036782" w:rsidP="00892C34">
      <w:pPr>
        <w:spacing w:line="360" w:lineRule="auto"/>
        <w:jc w:val="center"/>
        <w:rPr>
          <w:b/>
          <w:bCs/>
          <w:sz w:val="32"/>
          <w:szCs w:val="32"/>
        </w:rPr>
      </w:pPr>
      <w:r w:rsidRPr="008A726D">
        <w:rPr>
          <w:b/>
          <w:bCs/>
          <w:sz w:val="32"/>
          <w:szCs w:val="32"/>
        </w:rPr>
        <w:lastRenderedPageBreak/>
        <w:t>CHAPTER 2</w:t>
      </w:r>
    </w:p>
    <w:p w14:paraId="796F43AD" w14:textId="77777777" w:rsidR="003C6D0A" w:rsidRPr="008A726D" w:rsidRDefault="004F548C" w:rsidP="003C6D0A">
      <w:pPr>
        <w:spacing w:line="360" w:lineRule="auto"/>
        <w:jc w:val="center"/>
        <w:rPr>
          <w:b/>
          <w:bCs/>
          <w:sz w:val="32"/>
          <w:szCs w:val="32"/>
        </w:rPr>
      </w:pPr>
      <w:r w:rsidRPr="008A726D">
        <w:rPr>
          <w:b/>
          <w:bCs/>
          <w:sz w:val="32"/>
          <w:szCs w:val="32"/>
        </w:rPr>
        <w:t>LITERATURE REVIEW</w:t>
      </w:r>
    </w:p>
    <w:p w14:paraId="3AD445A5" w14:textId="77777777" w:rsidR="003C6D0A" w:rsidRPr="008A726D" w:rsidRDefault="003C6D0A" w:rsidP="003C6D0A">
      <w:pPr>
        <w:spacing w:line="360" w:lineRule="auto"/>
        <w:jc w:val="center"/>
        <w:rPr>
          <w:b/>
          <w:bCs/>
          <w:sz w:val="32"/>
          <w:szCs w:val="32"/>
        </w:rPr>
      </w:pPr>
    </w:p>
    <w:p w14:paraId="3AA3E459" w14:textId="64E3BC77" w:rsidR="002C07A7" w:rsidRPr="008A726D" w:rsidRDefault="003C6D0A" w:rsidP="003C6D0A">
      <w:pPr>
        <w:spacing w:line="360" w:lineRule="auto"/>
        <w:rPr>
          <w:b/>
          <w:bCs/>
          <w:sz w:val="28"/>
          <w:szCs w:val="28"/>
        </w:rPr>
      </w:pPr>
      <w:r w:rsidRPr="008A726D">
        <w:rPr>
          <w:b/>
          <w:bCs/>
          <w:sz w:val="28"/>
          <w:szCs w:val="28"/>
        </w:rPr>
        <w:t>Recommendation Systems for Education: Systematic Review</w:t>
      </w:r>
    </w:p>
    <w:p w14:paraId="0FC21273" w14:textId="33690358" w:rsidR="003C6D0A" w:rsidRPr="008A726D" w:rsidRDefault="003C6D0A" w:rsidP="003C6D0A">
      <w:pPr>
        <w:spacing w:line="360" w:lineRule="auto"/>
      </w:pPr>
      <w:r w:rsidRPr="008A726D">
        <w:t xml:space="preserve">María Cora Urdaneta-Ponte </w:t>
      </w:r>
    </w:p>
    <w:p w14:paraId="5EB206E2" w14:textId="0875254A" w:rsidR="003C6D0A" w:rsidRPr="008A726D" w:rsidRDefault="003C6D0A" w:rsidP="003C6D0A">
      <w:pPr>
        <w:spacing w:line="360" w:lineRule="auto"/>
      </w:pPr>
    </w:p>
    <w:p w14:paraId="556BC8F9" w14:textId="71C900AD" w:rsidR="003C6D0A" w:rsidRPr="008A726D" w:rsidRDefault="003C6D0A" w:rsidP="00107BD8">
      <w:pPr>
        <w:spacing w:line="360" w:lineRule="auto"/>
      </w:pPr>
      <w:r w:rsidRPr="008A726D">
        <w:t>Recommendation systems have emerged as a response to overload in terms of increased amounts of information online, which has become a problem for users regarding the time spent on their search and the amount of information retrieved by it. In the field of recommendation systems in education, the relevance of recommended educational resources will improve the student’s learning process, and hence the importance of being able to suitably and reliably ensure relevant, useful information.</w:t>
      </w:r>
    </w:p>
    <w:p w14:paraId="4E3F57F7" w14:textId="472BE0C3" w:rsidR="003C6D0A" w:rsidRPr="008A726D" w:rsidRDefault="003C6D0A" w:rsidP="00107BD8">
      <w:pPr>
        <w:spacing w:line="360" w:lineRule="auto"/>
      </w:pPr>
      <w:r w:rsidRPr="008A726D">
        <w:t>The purpose of this systematic review is to analyze the work undertaken on recommendation systems that support educational practices with a view to acquiring information related to the type of education and areas dealt with, the developmental approach used, and the elements recommended, as well as being able to detect any gaps in this area for future research work.</w:t>
      </w:r>
    </w:p>
    <w:p w14:paraId="21BA5CC9" w14:textId="1D20F06B" w:rsidR="00D85174" w:rsidRPr="008A726D" w:rsidRDefault="00D85174" w:rsidP="00107BD8">
      <w:pPr>
        <w:spacing w:line="360" w:lineRule="auto"/>
      </w:pPr>
      <w:r w:rsidRPr="008A726D">
        <w:t>Recommendation systems (RSs) have emerged in order to deal with this problem, with the purpose of helping users find what is genuinely relevant to their needs. Hybrid recommendation systems that combine two or more techniques from among the approaches described previously to improve recommendation performance have emerged as a means to overcome any problems.</w:t>
      </w:r>
    </w:p>
    <w:p w14:paraId="112443D4" w14:textId="2309E914" w:rsidR="003C6D0A" w:rsidRPr="008A726D" w:rsidRDefault="003C6D0A" w:rsidP="00107BD8">
      <w:pPr>
        <w:spacing w:line="360" w:lineRule="auto"/>
        <w:rPr>
          <w:b/>
          <w:bCs/>
        </w:rPr>
      </w:pPr>
      <w:r w:rsidRPr="008A726D">
        <w:t xml:space="preserve">A systematic review was carried out that included 98 articles from a total of 2937 found in main databases (IEEE, ACM, Scopus and </w:t>
      </w:r>
      <w:proofErr w:type="spellStart"/>
      <w:r w:rsidRPr="008A726D">
        <w:t>WoS</w:t>
      </w:r>
      <w:proofErr w:type="spellEnd"/>
      <w:r w:rsidRPr="008A726D">
        <w:t>), about which it was able to be established that most are geared towards recommending educational resources for users of formal education, in which the main approaches used in recommendation systems are the collaborative approach, the content-based approach, and the hybrid approach, with a tendency to use machine learning in the last two years. Finally, possible future areas of research and development in this field are presented.</w:t>
      </w:r>
    </w:p>
    <w:p w14:paraId="23D25E5D" w14:textId="587AE37C" w:rsidR="002C07A7" w:rsidRPr="008A726D" w:rsidRDefault="002C07A7" w:rsidP="00892C34">
      <w:pPr>
        <w:jc w:val="both"/>
        <w:rPr>
          <w:b/>
          <w:bCs/>
          <w:sz w:val="32"/>
          <w:szCs w:val="32"/>
        </w:rPr>
      </w:pPr>
    </w:p>
    <w:p w14:paraId="7D75F3BF" w14:textId="3114CF36" w:rsidR="002C07A7" w:rsidRPr="008A726D" w:rsidRDefault="002C07A7" w:rsidP="00892C34">
      <w:pPr>
        <w:jc w:val="both"/>
        <w:rPr>
          <w:b/>
          <w:bCs/>
          <w:sz w:val="32"/>
          <w:szCs w:val="32"/>
        </w:rPr>
      </w:pPr>
    </w:p>
    <w:p w14:paraId="065E28F5" w14:textId="6555E66A" w:rsidR="002C07A7" w:rsidRPr="008A726D" w:rsidRDefault="002C07A7" w:rsidP="00892C34">
      <w:pPr>
        <w:jc w:val="both"/>
        <w:rPr>
          <w:b/>
          <w:bCs/>
          <w:sz w:val="32"/>
          <w:szCs w:val="32"/>
        </w:rPr>
      </w:pPr>
    </w:p>
    <w:p w14:paraId="79BAB3E6" w14:textId="0A947C10" w:rsidR="002C07A7" w:rsidRPr="008A726D" w:rsidRDefault="002C07A7" w:rsidP="00892C34">
      <w:pPr>
        <w:jc w:val="both"/>
        <w:rPr>
          <w:b/>
          <w:bCs/>
          <w:sz w:val="32"/>
          <w:szCs w:val="32"/>
        </w:rPr>
      </w:pPr>
    </w:p>
    <w:p w14:paraId="78804890" w14:textId="77777777" w:rsidR="00D85174" w:rsidRPr="008A726D" w:rsidRDefault="00D85174" w:rsidP="00892C34">
      <w:pPr>
        <w:jc w:val="both"/>
        <w:rPr>
          <w:b/>
          <w:bCs/>
          <w:sz w:val="28"/>
          <w:szCs w:val="28"/>
        </w:rPr>
      </w:pPr>
    </w:p>
    <w:p w14:paraId="7D682EE0" w14:textId="3622CB9A" w:rsidR="002C07A7" w:rsidRPr="008A726D" w:rsidRDefault="00D85174" w:rsidP="00892C34">
      <w:pPr>
        <w:jc w:val="both"/>
        <w:rPr>
          <w:b/>
          <w:bCs/>
          <w:sz w:val="28"/>
          <w:szCs w:val="28"/>
        </w:rPr>
      </w:pPr>
      <w:r w:rsidRPr="008A726D">
        <w:rPr>
          <w:b/>
          <w:bCs/>
          <w:sz w:val="28"/>
          <w:szCs w:val="28"/>
        </w:rPr>
        <w:lastRenderedPageBreak/>
        <w:t>Technology Road mapping – developing a practical approach for linking resources to strategic goals</w:t>
      </w:r>
    </w:p>
    <w:p w14:paraId="78655462" w14:textId="32401A30" w:rsidR="0073549F" w:rsidRPr="008A726D" w:rsidRDefault="00107BD8" w:rsidP="00892C34">
      <w:pPr>
        <w:jc w:val="both"/>
      </w:pPr>
      <w:r w:rsidRPr="008A726D">
        <w:t>Clare Farrukh</w:t>
      </w:r>
    </w:p>
    <w:p w14:paraId="32EF18C6" w14:textId="60397A47" w:rsidR="0073549F" w:rsidRPr="008A726D" w:rsidRDefault="0073549F" w:rsidP="00892C34">
      <w:pPr>
        <w:jc w:val="both"/>
        <w:rPr>
          <w:b/>
          <w:bCs/>
          <w:sz w:val="32"/>
          <w:szCs w:val="32"/>
        </w:rPr>
      </w:pPr>
    </w:p>
    <w:p w14:paraId="1814E3A4" w14:textId="7339218D" w:rsidR="00107BD8" w:rsidRPr="008A726D" w:rsidRDefault="00107BD8" w:rsidP="00A8145A">
      <w:pPr>
        <w:spacing w:line="360" w:lineRule="auto"/>
        <w:jc w:val="both"/>
        <w:rPr>
          <w:b/>
          <w:bCs/>
          <w:sz w:val="32"/>
          <w:szCs w:val="32"/>
        </w:rPr>
      </w:pPr>
      <w:r w:rsidRPr="008A726D">
        <w:t>As technological development increases in pace and complexity, it is ever more important for companies to understand the link between the technological resources at their disposal and the business goals they aim to achieve. The cost of bringing inappropriate technologies to market may destabilize an otherwise successful firm, and it is imperative to make the right choices at all stages of the product lifecycle. Technology road mapping offers a means to explore this linkage, and together with supporting analysis, a powerful means to identify the key required technologies. However there has been no generally applicable approach to the technique available in the public domain, and individual company experience is fragmented and inaccessible. This paper describes a particular approach to technology road mapping, which has been developed as part of a wider research project. The technique is intended to enable any organization to assess the value of road mapping in its own particular context. The lessons from the research cases are discussed, together with implications for wider application.</w:t>
      </w:r>
    </w:p>
    <w:p w14:paraId="336DA482" w14:textId="104CD729" w:rsidR="0073549F" w:rsidRPr="008A726D" w:rsidRDefault="0073549F" w:rsidP="00892C34">
      <w:pPr>
        <w:jc w:val="both"/>
        <w:rPr>
          <w:b/>
          <w:bCs/>
          <w:sz w:val="32"/>
          <w:szCs w:val="32"/>
        </w:rPr>
      </w:pPr>
    </w:p>
    <w:p w14:paraId="6EE701C1" w14:textId="2E31ED18" w:rsidR="0073549F" w:rsidRPr="008A726D" w:rsidRDefault="00F264E1" w:rsidP="00892C34">
      <w:pPr>
        <w:jc w:val="both"/>
        <w:rPr>
          <w:b/>
          <w:bCs/>
          <w:sz w:val="36"/>
          <w:szCs w:val="36"/>
        </w:rPr>
      </w:pPr>
      <w:r w:rsidRPr="008A726D">
        <w:rPr>
          <w:b/>
          <w:bCs/>
          <w:sz w:val="28"/>
          <w:szCs w:val="28"/>
        </w:rPr>
        <w:t>Computer-Assisted Education</w:t>
      </w:r>
    </w:p>
    <w:p w14:paraId="0E8730A0" w14:textId="73611B20" w:rsidR="0073549F" w:rsidRPr="008A726D" w:rsidRDefault="0073549F" w:rsidP="00892C34">
      <w:pPr>
        <w:jc w:val="both"/>
        <w:rPr>
          <w:b/>
          <w:bCs/>
          <w:sz w:val="32"/>
          <w:szCs w:val="32"/>
        </w:rPr>
      </w:pPr>
    </w:p>
    <w:p w14:paraId="6F5A92E2" w14:textId="3FBC60FF" w:rsidR="0073549F" w:rsidRPr="008A726D" w:rsidRDefault="00C07132" w:rsidP="00C07132">
      <w:pPr>
        <w:spacing w:line="360" w:lineRule="auto"/>
        <w:jc w:val="both"/>
      </w:pPr>
      <w:r w:rsidRPr="008A726D">
        <w:t>The purpose of this review paper is to explore and learn boundlessly about computer-assisted education, and its impact on students and their academic success. Computer-assisted learning provides academics with various teaching information and multimedia platforms for easy learning of students. It interprets the innovation of computer-assisted education and its success in today’s era. Computer-aided education signifies the integrated approach of the computer and its devices. Nevertheless, it does not mean online learning will eventually replace traditional education and teachers, rather teachers using computer-based platforms, and their applications to teaching, like smart classes, videos, and web tutoring with improved resources and reduced teacher workloads. By which, students can arrive, grasp, and engage themselves at their own pace in a co-relational environment. Moreover, in the situation of a pandemic like this, we all are choosing computer-assisted education. Therefore, without computer-facilitated education today, it would have been merely impossible for us to study, and attain education. The world has widely opened and accepted the new technology of computer-assisted education. This paper is done to distinguish the success of computer-assisted education.</w:t>
      </w:r>
    </w:p>
    <w:p w14:paraId="1CB474B9" w14:textId="77777777" w:rsidR="0014657E" w:rsidRPr="008A726D" w:rsidRDefault="0014657E" w:rsidP="00F63E1D">
      <w:pPr>
        <w:spacing w:line="360" w:lineRule="auto"/>
        <w:jc w:val="both"/>
        <w:rPr>
          <w:b/>
          <w:bCs/>
          <w:sz w:val="32"/>
          <w:szCs w:val="32"/>
        </w:rPr>
      </w:pPr>
    </w:p>
    <w:p w14:paraId="4EA94A15" w14:textId="204546A9" w:rsidR="00F63E1D" w:rsidRPr="008A726D" w:rsidRDefault="009D3BC8" w:rsidP="00F63E1D">
      <w:pPr>
        <w:spacing w:line="360" w:lineRule="auto"/>
        <w:jc w:val="both"/>
        <w:rPr>
          <w:b/>
          <w:bCs/>
        </w:rPr>
      </w:pPr>
      <w:r w:rsidRPr="008A726D">
        <w:rPr>
          <w:b/>
          <w:bCs/>
          <w:sz w:val="28"/>
          <w:szCs w:val="28"/>
        </w:rPr>
        <w:lastRenderedPageBreak/>
        <w:t>Full Stack Web Development Teaching</w:t>
      </w:r>
      <w:r w:rsidR="00F63E1D" w:rsidRPr="008A726D">
        <w:rPr>
          <w:b/>
          <w:bCs/>
          <w:sz w:val="28"/>
          <w:szCs w:val="28"/>
        </w:rPr>
        <w:t xml:space="preserve">: </w:t>
      </w:r>
      <w:r w:rsidRPr="008A726D">
        <w:rPr>
          <w:b/>
          <w:bCs/>
        </w:rPr>
        <w:t xml:space="preserve">Current Status and A New Proposal </w:t>
      </w:r>
    </w:p>
    <w:p w14:paraId="0A95CC16" w14:textId="51546A00" w:rsidR="0073549F" w:rsidRPr="008A726D" w:rsidRDefault="009D3BC8" w:rsidP="008A726D">
      <w:pPr>
        <w:spacing w:line="360" w:lineRule="auto"/>
        <w:jc w:val="both"/>
        <w:rPr>
          <w:b/>
          <w:bCs/>
          <w:sz w:val="28"/>
          <w:szCs w:val="28"/>
        </w:rPr>
      </w:pPr>
      <w:r w:rsidRPr="008A726D">
        <w:t>The main purpose of this effort is to present a brand-new environment for practicing some of the most broadly used – both client- and server-side – web technologies. It is about a web-based, access-free, educational platform, which provides a user-friendly interface, illustrative graphics and supporting material, as well. Full-stack development platforms are rarely met online, as most of them are usually oriented towards either front or back-end development and focus on specific programming languages without offering an overview of actual, integrated projects. As mentioned above, the environments compared in the analysis compose a representative sample of the most popular online educational platforms. The research has been conducted under limitations, which include online presence, free access, and availability of the examined web technologies (HTML, CSS, JS, PHP, MySQL).</w:t>
      </w:r>
      <w:r w:rsidR="008A726D" w:rsidRPr="008A726D">
        <w:t xml:space="preserve"> </w:t>
      </w:r>
      <w:r w:rsidR="008A726D">
        <w:t>The paper places particular emphasis on the recognition of the applications’ key features and the variety of programming tools that promote learning and skill enhancement. Moreover, it discusses the roles of tutors and learners, while suggesting a learning path for novice developers. Given the fact that computer science courses often require exceptional practices, this study aims at encouraging active, self-motivated and self-paced learning.</w:t>
      </w:r>
    </w:p>
    <w:p w14:paraId="0C082A81" w14:textId="77777777" w:rsidR="00F63E1D" w:rsidRPr="008A726D" w:rsidRDefault="00F63E1D" w:rsidP="00F63E1D">
      <w:pPr>
        <w:spacing w:line="360" w:lineRule="auto"/>
        <w:jc w:val="both"/>
        <w:rPr>
          <w:b/>
          <w:bCs/>
          <w:sz w:val="28"/>
          <w:szCs w:val="28"/>
        </w:rPr>
      </w:pPr>
    </w:p>
    <w:p w14:paraId="345F51B7" w14:textId="4AF7ECE7" w:rsidR="0073549F" w:rsidRPr="008A726D" w:rsidRDefault="0073549F" w:rsidP="00892C34">
      <w:pPr>
        <w:jc w:val="both"/>
      </w:pPr>
    </w:p>
    <w:p w14:paraId="5CA0717E" w14:textId="77777777" w:rsidR="00F63E1D" w:rsidRPr="008A726D" w:rsidRDefault="00F63E1D" w:rsidP="00F63E1D">
      <w:pPr>
        <w:spacing w:line="360" w:lineRule="auto"/>
        <w:jc w:val="both"/>
        <w:rPr>
          <w:b/>
          <w:bCs/>
          <w:sz w:val="28"/>
          <w:szCs w:val="28"/>
        </w:rPr>
      </w:pPr>
      <w:r w:rsidRPr="008A726D">
        <w:rPr>
          <w:b/>
          <w:bCs/>
          <w:sz w:val="28"/>
          <w:szCs w:val="28"/>
        </w:rPr>
        <w:t xml:space="preserve">Comparative Analysis of Mean Stack and Mern Stack </w:t>
      </w:r>
    </w:p>
    <w:p w14:paraId="566F4B18" w14:textId="474BEF61" w:rsidR="008A726D" w:rsidRPr="00450EB8" w:rsidRDefault="008A726D" w:rsidP="008A726D">
      <w:pPr>
        <w:spacing w:line="360" w:lineRule="auto"/>
        <w:jc w:val="both"/>
      </w:pPr>
      <w:r w:rsidRPr="00450EB8">
        <w:t xml:space="preserve">Current web applications </w:t>
      </w:r>
      <w:r>
        <w:t xml:space="preserve">  </w:t>
      </w:r>
      <w:r w:rsidRPr="00450EB8">
        <w:t xml:space="preserve">are designed using a ‘stack’ of </w:t>
      </w:r>
      <w:r w:rsidR="00357736" w:rsidRPr="00450EB8">
        <w:t>various</w:t>
      </w:r>
      <w:r w:rsidR="00357736">
        <w:t xml:space="preserve"> </w:t>
      </w:r>
      <w:r w:rsidR="00357736" w:rsidRPr="00450EB8">
        <w:t>technologies</w:t>
      </w:r>
      <w:r w:rsidRPr="00450EB8">
        <w:t xml:space="preserve">. </w:t>
      </w:r>
      <w:r w:rsidR="00357736" w:rsidRPr="00450EB8">
        <w:t xml:space="preserve">A </w:t>
      </w:r>
      <w:r w:rsidR="00357736">
        <w:t>stack</w:t>
      </w:r>
      <w:r w:rsidR="00357736" w:rsidRPr="00450EB8">
        <w:t xml:space="preserve"> </w:t>
      </w:r>
      <w:r w:rsidR="00357736">
        <w:t>is</w:t>
      </w:r>
      <w:r>
        <w:t xml:space="preserve"> </w:t>
      </w:r>
      <w:r w:rsidRPr="00450EB8">
        <w:t xml:space="preserve"> a collection of </w:t>
      </w:r>
      <w:r>
        <w:t xml:space="preserve"> </w:t>
      </w:r>
      <w:r w:rsidRPr="00450EB8">
        <w:t xml:space="preserve">frameworks </w:t>
      </w:r>
      <w:r>
        <w:t xml:space="preserve"> </w:t>
      </w:r>
      <w:r w:rsidRPr="00450EB8">
        <w:t xml:space="preserve">and tools </w:t>
      </w:r>
      <w:r>
        <w:t xml:space="preserve"> </w:t>
      </w:r>
      <w:r w:rsidRPr="00450EB8">
        <w:t xml:space="preserve">used to </w:t>
      </w:r>
      <w:r>
        <w:t xml:space="preserve"> </w:t>
      </w:r>
      <w:r w:rsidRPr="00450EB8">
        <w:t xml:space="preserve">develop a software product. MEAN stack and MERN </w:t>
      </w:r>
      <w:r w:rsidR="00357736" w:rsidRPr="00450EB8">
        <w:t>stack</w:t>
      </w:r>
      <w:r w:rsidR="00357736">
        <w:t xml:space="preserve"> </w:t>
      </w:r>
      <w:r w:rsidR="00357736" w:rsidRPr="00450EB8">
        <w:t>are</w:t>
      </w:r>
      <w:r w:rsidRPr="00450EB8">
        <w:t xml:space="preserve"> two of the most popular and extremely powerful stacks used in web development. JavaScript provides an option to use both MEAN and MERN stack to develop web application by eliminating the need for switching the code. Both MEAN and MERN have a stellar combination of tools to help you build well-functioning software products. This ensures faster development of web applications and helps developers quickly get products to market as we only use a single language for frontend, backend rather than old ways of using different languages for frontend and backend and eventually leads to a huge cut in development costs and improves efficiency. Selection becomes intimidating for newcomers to pick the right stack for their applications. This paper aims at providing the various advantages and disadvantages of MEAN and MERN stacks, which enables the newcomers to pick appropriate right stack as applicable for developing a web application.</w:t>
      </w:r>
    </w:p>
    <w:p w14:paraId="3F2FB944" w14:textId="24E33C9F" w:rsidR="00892C34" w:rsidRPr="008A726D" w:rsidRDefault="00892C34" w:rsidP="00892C34">
      <w:pPr>
        <w:jc w:val="both"/>
      </w:pPr>
    </w:p>
    <w:p w14:paraId="7C7A9E2C" w14:textId="77777777" w:rsidR="00E1357B" w:rsidRPr="008A726D" w:rsidRDefault="00F63E1D" w:rsidP="00E1357B">
      <w:pPr>
        <w:spacing w:line="360" w:lineRule="auto"/>
        <w:jc w:val="both"/>
        <w:rPr>
          <w:b/>
          <w:bCs/>
          <w:sz w:val="28"/>
          <w:szCs w:val="28"/>
        </w:rPr>
      </w:pPr>
      <w:r w:rsidRPr="008A726D">
        <w:rPr>
          <w:b/>
          <w:bCs/>
          <w:sz w:val="28"/>
          <w:szCs w:val="28"/>
        </w:rPr>
        <w:lastRenderedPageBreak/>
        <w:t xml:space="preserve">Modern Web Applications Using </w:t>
      </w:r>
      <w:proofErr w:type="spellStart"/>
      <w:r w:rsidRPr="008A726D">
        <w:rPr>
          <w:b/>
          <w:bCs/>
          <w:sz w:val="28"/>
          <w:szCs w:val="28"/>
        </w:rPr>
        <w:t>Reactjs</w:t>
      </w:r>
      <w:proofErr w:type="spellEnd"/>
      <w:r w:rsidRPr="008A726D">
        <w:rPr>
          <w:b/>
          <w:bCs/>
          <w:sz w:val="28"/>
          <w:szCs w:val="28"/>
        </w:rPr>
        <w:t xml:space="preserve"> </w:t>
      </w:r>
    </w:p>
    <w:p w14:paraId="6972B223" w14:textId="77777777" w:rsidR="00E1357B" w:rsidRPr="008A726D" w:rsidRDefault="00F63E1D" w:rsidP="00E1357B">
      <w:pPr>
        <w:spacing w:line="360" w:lineRule="auto"/>
        <w:jc w:val="both"/>
      </w:pPr>
      <w:r w:rsidRPr="008A726D">
        <w:t xml:space="preserve">Introduction: - ReactJS is JavaScript library which is deployed to develop reusable user interface (UI) components. React implements unidirectional data flow thus simplifying the boilerplate and hence proves to be much easier than traditional data binding. </w:t>
      </w:r>
    </w:p>
    <w:p w14:paraId="6C14D5B2" w14:textId="77777777" w:rsidR="00E1357B" w:rsidRPr="008A726D" w:rsidRDefault="00F63E1D" w:rsidP="00E1357B">
      <w:pPr>
        <w:spacing w:line="360" w:lineRule="auto"/>
        <w:jc w:val="both"/>
      </w:pPr>
      <w:r w:rsidRPr="008A726D">
        <w:t xml:space="preserve">Features: - </w:t>
      </w:r>
    </w:p>
    <w:p w14:paraId="03ECD8B6" w14:textId="77777777" w:rsidR="00E1357B" w:rsidRPr="008A726D" w:rsidRDefault="00F63E1D" w:rsidP="00E1357B">
      <w:pPr>
        <w:spacing w:line="360" w:lineRule="auto"/>
        <w:ind w:left="720"/>
        <w:jc w:val="both"/>
      </w:pPr>
      <w:r w:rsidRPr="008A726D">
        <w:t xml:space="preserve">A) Lightweight DOM (Document Object Model) For Better Performance </w:t>
      </w:r>
    </w:p>
    <w:p w14:paraId="7F82AC18" w14:textId="77777777" w:rsidR="00E1357B" w:rsidRPr="008A726D" w:rsidRDefault="00F63E1D" w:rsidP="00E1357B">
      <w:pPr>
        <w:spacing w:line="360" w:lineRule="auto"/>
        <w:ind w:left="720"/>
        <w:jc w:val="both"/>
      </w:pPr>
      <w:r w:rsidRPr="008A726D">
        <w:t xml:space="preserve">B) Easy Learning Curve. </w:t>
      </w:r>
    </w:p>
    <w:p w14:paraId="523129E9" w14:textId="77777777" w:rsidR="00E1357B" w:rsidRPr="008A726D" w:rsidRDefault="00F63E1D" w:rsidP="00E1357B">
      <w:pPr>
        <w:spacing w:line="360" w:lineRule="auto"/>
        <w:ind w:left="720"/>
        <w:jc w:val="both"/>
      </w:pPr>
      <w:r w:rsidRPr="008A726D">
        <w:t xml:space="preserve">C) Use of JSX. </w:t>
      </w:r>
    </w:p>
    <w:p w14:paraId="7EB49D1A" w14:textId="77777777" w:rsidR="00E1357B" w:rsidRPr="008A726D" w:rsidRDefault="00F63E1D" w:rsidP="00E1357B">
      <w:pPr>
        <w:spacing w:line="360" w:lineRule="auto"/>
        <w:ind w:left="720"/>
        <w:jc w:val="both"/>
      </w:pPr>
      <w:r w:rsidRPr="008A726D">
        <w:t xml:space="preserve">D) Highly efficient performance. </w:t>
      </w:r>
    </w:p>
    <w:p w14:paraId="6821D215" w14:textId="77777777" w:rsidR="00E1357B" w:rsidRPr="008A726D" w:rsidRDefault="00F63E1D" w:rsidP="00E1357B">
      <w:pPr>
        <w:spacing w:line="360" w:lineRule="auto"/>
        <w:ind w:left="720"/>
        <w:jc w:val="both"/>
      </w:pPr>
      <w:r w:rsidRPr="008A726D">
        <w:t xml:space="preserve">E) Virtual DOM (document object model). </w:t>
      </w:r>
    </w:p>
    <w:p w14:paraId="3BF828E2" w14:textId="77777777" w:rsidR="00E1357B" w:rsidRPr="008A726D" w:rsidRDefault="00F63E1D" w:rsidP="00E1357B">
      <w:pPr>
        <w:spacing w:line="360" w:lineRule="auto"/>
        <w:ind w:left="720"/>
        <w:jc w:val="both"/>
      </w:pPr>
      <w:r w:rsidRPr="008A726D">
        <w:t xml:space="preserve">F) One way Dataflow. </w:t>
      </w:r>
    </w:p>
    <w:p w14:paraId="7FE3DE53" w14:textId="77777777" w:rsidR="00E1357B" w:rsidRPr="008A726D" w:rsidRDefault="00F63E1D" w:rsidP="00E1357B">
      <w:pPr>
        <w:spacing w:line="360" w:lineRule="auto"/>
        <w:jc w:val="both"/>
      </w:pPr>
      <w:r w:rsidRPr="008A726D">
        <w:t xml:space="preserve">Limitations: - </w:t>
      </w:r>
    </w:p>
    <w:p w14:paraId="7DFEA9CE" w14:textId="77777777" w:rsidR="00E1357B" w:rsidRPr="008A726D" w:rsidRDefault="00F63E1D" w:rsidP="00E1357B">
      <w:pPr>
        <w:spacing w:line="360" w:lineRule="auto"/>
        <w:ind w:left="720"/>
        <w:jc w:val="both"/>
      </w:pPr>
      <w:r w:rsidRPr="008A726D">
        <w:t xml:space="preserve">1) Only the View entity in the MVC is handled by the react. </w:t>
      </w:r>
    </w:p>
    <w:p w14:paraId="00520D87" w14:textId="77777777" w:rsidR="00E1357B" w:rsidRPr="008A726D" w:rsidRDefault="00F63E1D" w:rsidP="00E1357B">
      <w:pPr>
        <w:spacing w:line="360" w:lineRule="auto"/>
        <w:ind w:left="720"/>
        <w:jc w:val="both"/>
      </w:pPr>
      <w:r w:rsidRPr="008A726D">
        <w:t xml:space="preserve">2) Use of inline templates and JSX sometimes proves to be a complex and tiring task. </w:t>
      </w:r>
    </w:p>
    <w:p w14:paraId="62B7F0BC" w14:textId="77777777" w:rsidR="00E1357B" w:rsidRPr="008A726D" w:rsidRDefault="00F63E1D" w:rsidP="00E1357B">
      <w:pPr>
        <w:spacing w:line="360" w:lineRule="auto"/>
        <w:ind w:left="720"/>
        <w:jc w:val="both"/>
      </w:pPr>
      <w:r w:rsidRPr="008A726D">
        <w:t xml:space="preserve">3) Also, in case of ReactJS, failures happen at compile time instead of runtime. </w:t>
      </w:r>
    </w:p>
    <w:p w14:paraId="71ABE987" w14:textId="77777777" w:rsidR="00E1357B" w:rsidRPr="008A726D" w:rsidRDefault="00F63E1D" w:rsidP="00E1357B">
      <w:pPr>
        <w:spacing w:line="360" w:lineRule="auto"/>
        <w:jc w:val="both"/>
      </w:pPr>
      <w:r w:rsidRPr="008A726D">
        <w:t xml:space="preserve">Conclusion: - </w:t>
      </w:r>
    </w:p>
    <w:p w14:paraId="7C8B5E20" w14:textId="459B4B7E" w:rsidR="00892C34" w:rsidRPr="008A726D" w:rsidRDefault="00F63E1D" w:rsidP="00E1357B">
      <w:pPr>
        <w:spacing w:line="360" w:lineRule="auto"/>
        <w:ind w:left="720"/>
        <w:jc w:val="both"/>
      </w:pPr>
      <w:r w:rsidRPr="008A726D">
        <w:t>Despite of a few minor disadvantages that that ReactJS has, it is a sure shot game changer. The client scripts now make sure that only necessary and essential data is pushed, and a seamless and pleasing experience is maintained across the entire web. ReactJS has intense power and features to meet requirements of today’s trends.</w:t>
      </w:r>
    </w:p>
    <w:p w14:paraId="61454A0B" w14:textId="6B2AC831" w:rsidR="00892C34" w:rsidRPr="008A726D" w:rsidRDefault="00892C34" w:rsidP="00892C34">
      <w:pPr>
        <w:jc w:val="both"/>
      </w:pPr>
    </w:p>
    <w:p w14:paraId="634EEC38" w14:textId="65C91A40" w:rsidR="00E1357B" w:rsidRPr="008A726D" w:rsidRDefault="00E1357B" w:rsidP="00892C34">
      <w:pPr>
        <w:jc w:val="both"/>
      </w:pPr>
    </w:p>
    <w:p w14:paraId="6F00F764" w14:textId="131FB7FC" w:rsidR="00E1357B" w:rsidRPr="008A726D" w:rsidRDefault="00E1357B" w:rsidP="00892C34">
      <w:pPr>
        <w:jc w:val="both"/>
      </w:pPr>
    </w:p>
    <w:p w14:paraId="42E1ED61" w14:textId="705C69DE" w:rsidR="00E1357B" w:rsidRPr="008A726D" w:rsidRDefault="00E1357B" w:rsidP="00892C34">
      <w:pPr>
        <w:jc w:val="both"/>
      </w:pPr>
    </w:p>
    <w:p w14:paraId="24565C5E" w14:textId="20223939" w:rsidR="00E1357B" w:rsidRPr="008A726D" w:rsidRDefault="00E1357B" w:rsidP="00892C34">
      <w:pPr>
        <w:jc w:val="both"/>
      </w:pPr>
    </w:p>
    <w:p w14:paraId="5BFA0696" w14:textId="21DBA241" w:rsidR="00E1357B" w:rsidRPr="008A726D" w:rsidRDefault="00E1357B" w:rsidP="00892C34">
      <w:pPr>
        <w:jc w:val="both"/>
      </w:pPr>
    </w:p>
    <w:p w14:paraId="01EC5176" w14:textId="61FDD808" w:rsidR="00E1357B" w:rsidRPr="008A726D" w:rsidRDefault="00E1357B" w:rsidP="00892C34">
      <w:pPr>
        <w:jc w:val="both"/>
      </w:pPr>
    </w:p>
    <w:p w14:paraId="6255A5A4" w14:textId="0AC0634B" w:rsidR="00E1357B" w:rsidRPr="008A726D" w:rsidRDefault="00E1357B" w:rsidP="00892C34">
      <w:pPr>
        <w:jc w:val="both"/>
      </w:pPr>
    </w:p>
    <w:p w14:paraId="11ADD824" w14:textId="554990C7" w:rsidR="00E1357B" w:rsidRPr="008A726D" w:rsidRDefault="00E1357B" w:rsidP="00892C34">
      <w:pPr>
        <w:jc w:val="both"/>
      </w:pPr>
    </w:p>
    <w:p w14:paraId="024408E0" w14:textId="0715200B" w:rsidR="00E1357B" w:rsidRPr="008A726D" w:rsidRDefault="00E1357B" w:rsidP="00892C34">
      <w:pPr>
        <w:jc w:val="both"/>
      </w:pPr>
    </w:p>
    <w:p w14:paraId="507AEEFC" w14:textId="29861BB4" w:rsidR="00E1357B" w:rsidRDefault="00E1357B" w:rsidP="00892C34">
      <w:pPr>
        <w:jc w:val="both"/>
      </w:pPr>
    </w:p>
    <w:p w14:paraId="18E19FC3" w14:textId="22BABE61" w:rsidR="009600CD" w:rsidRDefault="009600CD" w:rsidP="00892C34">
      <w:pPr>
        <w:jc w:val="both"/>
      </w:pPr>
    </w:p>
    <w:p w14:paraId="71264E1A" w14:textId="658F247E" w:rsidR="009600CD" w:rsidRDefault="009600CD" w:rsidP="00892C34">
      <w:pPr>
        <w:jc w:val="both"/>
      </w:pPr>
    </w:p>
    <w:p w14:paraId="3F77E917" w14:textId="7635DFBC" w:rsidR="009600CD" w:rsidRDefault="009600CD" w:rsidP="00892C34">
      <w:pPr>
        <w:jc w:val="both"/>
      </w:pPr>
    </w:p>
    <w:p w14:paraId="0BD51AF9" w14:textId="77777777" w:rsidR="009600CD" w:rsidRPr="008A726D" w:rsidRDefault="009600CD" w:rsidP="00892C34">
      <w:pPr>
        <w:jc w:val="both"/>
      </w:pPr>
    </w:p>
    <w:p w14:paraId="5DA52049" w14:textId="77777777" w:rsidR="00A571F8" w:rsidRPr="008A726D" w:rsidRDefault="00A571F8" w:rsidP="00E1357B">
      <w:pPr>
        <w:spacing w:line="360" w:lineRule="auto"/>
        <w:jc w:val="both"/>
      </w:pPr>
    </w:p>
    <w:p w14:paraId="6D4160D5" w14:textId="79C6E0A5" w:rsidR="00E1357B" w:rsidRPr="008A726D" w:rsidRDefault="00E1357B" w:rsidP="00E1357B">
      <w:pPr>
        <w:spacing w:line="360" w:lineRule="auto"/>
        <w:jc w:val="both"/>
        <w:rPr>
          <w:b/>
          <w:bCs/>
          <w:sz w:val="28"/>
          <w:szCs w:val="28"/>
        </w:rPr>
      </w:pPr>
      <w:r w:rsidRPr="008A726D">
        <w:rPr>
          <w:b/>
          <w:bCs/>
          <w:sz w:val="28"/>
          <w:szCs w:val="28"/>
        </w:rPr>
        <w:lastRenderedPageBreak/>
        <w:t xml:space="preserve">Mern Stack Web Application </w:t>
      </w:r>
    </w:p>
    <w:p w14:paraId="4F82AEF7" w14:textId="77777777" w:rsidR="00E1357B" w:rsidRPr="008A726D" w:rsidRDefault="00E1357B" w:rsidP="00E1357B">
      <w:pPr>
        <w:spacing w:line="360" w:lineRule="auto"/>
        <w:jc w:val="both"/>
      </w:pPr>
      <w:r w:rsidRPr="008A726D">
        <w:t xml:space="preserve">Introduction: - </w:t>
      </w:r>
    </w:p>
    <w:p w14:paraId="1BC5A93C" w14:textId="4DEF2FD4" w:rsidR="00E1357B" w:rsidRPr="008A726D" w:rsidRDefault="00E1357B" w:rsidP="00E1357B">
      <w:pPr>
        <w:spacing w:line="360" w:lineRule="auto"/>
        <w:ind w:left="720"/>
        <w:jc w:val="both"/>
      </w:pPr>
      <w:r w:rsidRPr="008A726D">
        <w:t xml:space="preserve">This is a responsive web application that can be accessed in both desktops as well as mobile phone browsers. This application is developed using the MERN Stack i.e., Mongoose, ExpressJs, ReactJs and </w:t>
      </w:r>
      <w:r w:rsidR="00A571F8" w:rsidRPr="008A726D">
        <w:t>NodeJS</w:t>
      </w:r>
      <w:r w:rsidRPr="008A726D">
        <w:t xml:space="preserve">. It is basically a single page web application which means there is only one html page that is rendered. </w:t>
      </w:r>
    </w:p>
    <w:p w14:paraId="54396B3A" w14:textId="77777777" w:rsidR="00E1357B" w:rsidRPr="008A726D" w:rsidRDefault="00E1357B" w:rsidP="00E1357B">
      <w:pPr>
        <w:spacing w:line="360" w:lineRule="auto"/>
        <w:jc w:val="both"/>
      </w:pPr>
      <w:r w:rsidRPr="008A726D">
        <w:t xml:space="preserve">Scope: - </w:t>
      </w:r>
    </w:p>
    <w:p w14:paraId="7C83151E" w14:textId="6BEF3E64" w:rsidR="00E1357B" w:rsidRPr="008A726D" w:rsidRDefault="00E1357B" w:rsidP="00E1357B">
      <w:pPr>
        <w:spacing w:line="360" w:lineRule="auto"/>
        <w:ind w:left="720"/>
        <w:jc w:val="both"/>
      </w:pPr>
      <w:r w:rsidRPr="008A726D">
        <w:t xml:space="preserve">MERN Stack Web Application software is designed to make the process of task creation and management easy. The key benefit of the proposed application is that the end user can build a list of tasks and assign them to their colleagues. Objective: - The objective of this application is to improve the working and definite achievement of goals within a certified time. System Design Introduction: - System design is known as the process of defining all the requirements of a system such as the architecture, design, interface, and modules. </w:t>
      </w:r>
    </w:p>
    <w:p w14:paraId="4CFBDBC8" w14:textId="77777777" w:rsidR="00E1357B" w:rsidRPr="008A726D" w:rsidRDefault="00E1357B" w:rsidP="00E1357B">
      <w:pPr>
        <w:spacing w:line="360" w:lineRule="auto"/>
        <w:jc w:val="both"/>
      </w:pPr>
      <w:r w:rsidRPr="008A726D">
        <w:t xml:space="preserve">Advantages: - </w:t>
      </w:r>
    </w:p>
    <w:p w14:paraId="1EA0DBC8" w14:textId="77777777" w:rsidR="00E1357B" w:rsidRPr="008A726D" w:rsidRDefault="00E1357B" w:rsidP="00E1357B">
      <w:pPr>
        <w:spacing w:line="360" w:lineRule="auto"/>
        <w:ind w:left="720"/>
        <w:jc w:val="both"/>
      </w:pPr>
      <w:r w:rsidRPr="008A726D">
        <w:t xml:space="preserve">a) Data Security. </w:t>
      </w:r>
    </w:p>
    <w:p w14:paraId="052EB555" w14:textId="77777777" w:rsidR="00E1357B" w:rsidRPr="008A726D" w:rsidRDefault="00E1357B" w:rsidP="00E1357B">
      <w:pPr>
        <w:spacing w:line="360" w:lineRule="auto"/>
        <w:ind w:left="720"/>
        <w:jc w:val="both"/>
      </w:pPr>
      <w:r w:rsidRPr="008A726D">
        <w:t xml:space="preserve">b) More organized way of maintaining the schedules of multiple users. </w:t>
      </w:r>
    </w:p>
    <w:p w14:paraId="74455ED6" w14:textId="1C1C4FD1" w:rsidR="00E1357B" w:rsidRPr="008A726D" w:rsidRDefault="00E1357B" w:rsidP="00E1357B">
      <w:pPr>
        <w:spacing w:line="360" w:lineRule="auto"/>
        <w:ind w:left="720"/>
        <w:jc w:val="both"/>
      </w:pPr>
      <w:r w:rsidRPr="008A726D">
        <w:t xml:space="preserve">c) Enhanced communication. </w:t>
      </w:r>
    </w:p>
    <w:p w14:paraId="0047CDAA" w14:textId="77777777" w:rsidR="00E1357B" w:rsidRPr="008A726D" w:rsidRDefault="00E1357B" w:rsidP="00E1357B">
      <w:pPr>
        <w:spacing w:line="360" w:lineRule="auto"/>
        <w:jc w:val="both"/>
      </w:pPr>
      <w:r w:rsidRPr="008A726D">
        <w:t xml:space="preserve">Justification Of the Programming Language: - </w:t>
      </w:r>
    </w:p>
    <w:p w14:paraId="4E66F3F9" w14:textId="77777777" w:rsidR="00E1357B" w:rsidRPr="008A726D" w:rsidRDefault="00E1357B" w:rsidP="00E1357B">
      <w:pPr>
        <w:spacing w:line="360" w:lineRule="auto"/>
        <w:ind w:left="720"/>
        <w:jc w:val="both"/>
      </w:pPr>
      <w:r w:rsidRPr="008A726D">
        <w:t xml:space="preserve">The first benefit for builders in the use of the MERN stack is that each line of code is written in JavaScript, a famous one that is often a programming language which used everywhere, each for server-facet code and client-facet code. </w:t>
      </w:r>
    </w:p>
    <w:p w14:paraId="4C19BEA9" w14:textId="77777777" w:rsidR="00E1357B" w:rsidRPr="008A726D" w:rsidRDefault="00E1357B" w:rsidP="00E1357B">
      <w:pPr>
        <w:spacing w:line="360" w:lineRule="auto"/>
        <w:jc w:val="both"/>
      </w:pPr>
      <w:r w:rsidRPr="008A726D">
        <w:t xml:space="preserve">Conclusion: - </w:t>
      </w:r>
    </w:p>
    <w:p w14:paraId="53FAA594" w14:textId="5EAA7364" w:rsidR="00E1357B" w:rsidRPr="008A726D" w:rsidRDefault="00E1357B" w:rsidP="00E1357B">
      <w:pPr>
        <w:spacing w:line="360" w:lineRule="auto"/>
        <w:ind w:left="720"/>
        <w:jc w:val="both"/>
      </w:pPr>
      <w:r w:rsidRPr="008A726D">
        <w:t>The development of “MERN Stack Web Application” for Task creation and Management using React JS and MongoDB accords a lot of benefits to the end users. React JS provides one-way Data Binding, which improves code maintainability and serve the purpose of streamlining the UI development.</w:t>
      </w:r>
    </w:p>
    <w:p w14:paraId="5323429D" w14:textId="0ABF53C2" w:rsidR="00892C34" w:rsidRPr="008A726D" w:rsidRDefault="00892C34" w:rsidP="00892C34">
      <w:pPr>
        <w:jc w:val="both"/>
      </w:pPr>
    </w:p>
    <w:p w14:paraId="68FD0155" w14:textId="4D28FB23" w:rsidR="00892C34" w:rsidRPr="008A726D" w:rsidRDefault="00892C34" w:rsidP="00892C34">
      <w:pPr>
        <w:jc w:val="both"/>
      </w:pPr>
    </w:p>
    <w:p w14:paraId="38373EB7" w14:textId="3A6DB385" w:rsidR="00892C34" w:rsidRPr="008A726D" w:rsidRDefault="00892C34" w:rsidP="00892C34">
      <w:pPr>
        <w:jc w:val="both"/>
      </w:pPr>
    </w:p>
    <w:p w14:paraId="1D8CC245" w14:textId="3C059973" w:rsidR="00892C34" w:rsidRPr="008A726D" w:rsidRDefault="00892C34" w:rsidP="00892C34">
      <w:pPr>
        <w:jc w:val="both"/>
      </w:pPr>
    </w:p>
    <w:p w14:paraId="3DDC9616" w14:textId="5276A481" w:rsidR="00892C34" w:rsidRPr="008A726D" w:rsidRDefault="00892C34" w:rsidP="00892C34">
      <w:pPr>
        <w:jc w:val="both"/>
      </w:pPr>
    </w:p>
    <w:p w14:paraId="2C91D2E3" w14:textId="12B4327D" w:rsidR="00892C34" w:rsidRPr="008A726D" w:rsidRDefault="00892C34" w:rsidP="00892C34">
      <w:pPr>
        <w:jc w:val="both"/>
      </w:pPr>
    </w:p>
    <w:p w14:paraId="7394D65D" w14:textId="77777777" w:rsidR="00A571F8" w:rsidRPr="008A726D" w:rsidRDefault="00A571F8" w:rsidP="00E1357B">
      <w:pPr>
        <w:spacing w:line="360" w:lineRule="auto"/>
        <w:jc w:val="both"/>
        <w:rPr>
          <w:b/>
          <w:bCs/>
          <w:sz w:val="28"/>
          <w:szCs w:val="28"/>
        </w:rPr>
      </w:pPr>
    </w:p>
    <w:p w14:paraId="515B1166" w14:textId="6C0AC0D7" w:rsidR="00E1357B" w:rsidRPr="008A726D" w:rsidRDefault="00E1357B" w:rsidP="00E1357B">
      <w:pPr>
        <w:spacing w:line="360" w:lineRule="auto"/>
        <w:jc w:val="both"/>
        <w:rPr>
          <w:b/>
          <w:bCs/>
          <w:sz w:val="28"/>
          <w:szCs w:val="28"/>
        </w:rPr>
      </w:pPr>
      <w:r w:rsidRPr="008A726D">
        <w:rPr>
          <w:b/>
          <w:bCs/>
          <w:sz w:val="28"/>
          <w:szCs w:val="28"/>
        </w:rPr>
        <w:lastRenderedPageBreak/>
        <w:t xml:space="preserve">MERN Stack Web Development </w:t>
      </w:r>
    </w:p>
    <w:p w14:paraId="206A4EFA" w14:textId="77777777" w:rsidR="008A726D" w:rsidRPr="008A726D" w:rsidRDefault="008A726D" w:rsidP="008A726D">
      <w:pPr>
        <w:spacing w:line="360" w:lineRule="auto"/>
        <w:jc w:val="both"/>
        <w:rPr>
          <w:b/>
          <w:bCs/>
          <w:sz w:val="28"/>
          <w:szCs w:val="28"/>
        </w:rPr>
      </w:pPr>
      <w:r w:rsidRPr="008A726D">
        <w:t>Web application development is not the same as before, even if it is a few years back. Today, there are so many options, and strangers are often confused about what is best for them. There are many options not only for a wide stack (various tiers or technology used), but also tools that help improve. This paper states that the MERN stack is excellent for building a complete web system. This paper looks at four components of the MERN stack (Mongo Db, Expresses, ReactJs &amp; NodeJs) and how well they work together, their beauty as a complete stack in web design. This paper focuses exclusively on the functions of these four MERN stack technologies and how they are applied to current popularity.</w:t>
      </w:r>
    </w:p>
    <w:p w14:paraId="29649641" w14:textId="77777777" w:rsidR="008A726D" w:rsidRPr="008A726D" w:rsidRDefault="008A726D" w:rsidP="008A726D">
      <w:pPr>
        <w:spacing w:line="360" w:lineRule="auto"/>
        <w:jc w:val="both"/>
      </w:pPr>
      <w:r w:rsidRPr="008A726D">
        <w:t>We use React JS for MERN frontend. Because part of the front-end app is straightforward and does not have a functionality that is different enough for a single frame to be allowed to run, the selection is greatly reduced to personal preference. React.js has some advantages compared to other previous frameworks, such as a faster learning curve, support, and future development programs from the organization (Facebook), and strong documentation that has made it an easy-to read and useful service framework. For backend we use Node JS and Express JS. We use Mongo DB database. MongoDB stores data in flexible scripts, such as JSON. Ideal for web applications with many pre-built connections. You may feel the same way with other stacks, but you will find that it is much easier to do so with MERN.</w:t>
      </w:r>
    </w:p>
    <w:p w14:paraId="584D1C79" w14:textId="214A2F24" w:rsidR="00E1357B" w:rsidRPr="008A726D" w:rsidRDefault="00E1357B" w:rsidP="00E1357B">
      <w:pPr>
        <w:spacing w:line="360" w:lineRule="auto"/>
        <w:jc w:val="both"/>
      </w:pPr>
    </w:p>
    <w:p w14:paraId="394999CD" w14:textId="77777777" w:rsidR="001371C2" w:rsidRPr="008A726D" w:rsidRDefault="00E1357B" w:rsidP="001371C2">
      <w:pPr>
        <w:spacing w:line="360" w:lineRule="auto"/>
        <w:jc w:val="both"/>
        <w:rPr>
          <w:b/>
          <w:bCs/>
          <w:sz w:val="28"/>
          <w:szCs w:val="28"/>
        </w:rPr>
      </w:pPr>
      <w:r w:rsidRPr="008A726D">
        <w:rPr>
          <w:b/>
          <w:bCs/>
          <w:sz w:val="28"/>
          <w:szCs w:val="28"/>
        </w:rPr>
        <w:t xml:space="preserve">Decreasing the Barrier to Entry for an Open-Source Full-Stack Web Development </w:t>
      </w:r>
    </w:p>
    <w:p w14:paraId="2322410F" w14:textId="77777777" w:rsidR="008A726D" w:rsidRPr="008A726D" w:rsidRDefault="008A726D" w:rsidP="008A726D">
      <w:pPr>
        <w:spacing w:line="360" w:lineRule="auto"/>
        <w:jc w:val="both"/>
      </w:pPr>
      <w:r w:rsidRPr="008A726D">
        <w:t>The purpose of this paper is to propose how to decrease the barrier to entry for open-source projects and full-stack web development. For this purpose, we conduct documentation and architectural modeling to lessen the steep learning curve for open source and full-stack web development. The research will bring in ten hands-on practices (HOPs) to teach students to build a full-stack web application.</w:t>
      </w:r>
    </w:p>
    <w:p w14:paraId="7426B144" w14:textId="77777777" w:rsidR="008A726D" w:rsidRPr="008A726D" w:rsidRDefault="008A726D" w:rsidP="008A726D">
      <w:pPr>
        <w:spacing w:line="360" w:lineRule="auto"/>
        <w:jc w:val="both"/>
      </w:pPr>
      <w:r w:rsidRPr="008A726D">
        <w:t xml:space="preserve"> The research will conduct the following: </w:t>
      </w:r>
    </w:p>
    <w:p w14:paraId="0B6B6F39" w14:textId="77777777" w:rsidR="008A726D" w:rsidRPr="008A726D" w:rsidRDefault="008A726D" w:rsidP="008A726D">
      <w:pPr>
        <w:spacing w:line="360" w:lineRule="auto"/>
        <w:jc w:val="both"/>
      </w:pPr>
      <w:r w:rsidRPr="008A726D">
        <w:t xml:space="preserve">1) Create documentation and architectural model for the hands-on practice. </w:t>
      </w:r>
    </w:p>
    <w:p w14:paraId="33969861" w14:textId="77777777" w:rsidR="008A726D" w:rsidRPr="008A726D" w:rsidRDefault="008A726D" w:rsidP="008A726D">
      <w:pPr>
        <w:spacing w:line="360" w:lineRule="auto"/>
        <w:jc w:val="both"/>
      </w:pPr>
      <w:r w:rsidRPr="008A726D">
        <w:t>2) Evaluate the documentation and architectural model with a survey. Then, we evaluate the impact of the documentation and architectural diagram in decreasing the learning curve of full-stack development through a survey. The survey results show that implementing architectural modeling in the documentation of an open-source full-stack development reduces the learning curve for the developers because it gives a visualization that the developer can easily follow and digest the high-level concept.</w:t>
      </w:r>
    </w:p>
    <w:p w14:paraId="44BAA896" w14:textId="47E254FD" w:rsidR="00892C34" w:rsidRPr="008A726D" w:rsidRDefault="00892C34" w:rsidP="00892C34">
      <w:pPr>
        <w:jc w:val="both"/>
      </w:pPr>
    </w:p>
    <w:p w14:paraId="50E34739" w14:textId="3A304354" w:rsidR="00892C34" w:rsidRPr="008A726D" w:rsidRDefault="00892C34" w:rsidP="00892C34">
      <w:pPr>
        <w:jc w:val="both"/>
      </w:pPr>
    </w:p>
    <w:p w14:paraId="178C6822" w14:textId="4DC14CC9" w:rsidR="002C07A7" w:rsidRPr="008A726D" w:rsidRDefault="00036782" w:rsidP="00892C34">
      <w:pPr>
        <w:jc w:val="center"/>
        <w:rPr>
          <w:b/>
          <w:bCs/>
          <w:sz w:val="32"/>
          <w:szCs w:val="32"/>
        </w:rPr>
      </w:pPr>
      <w:r w:rsidRPr="008A726D">
        <w:rPr>
          <w:b/>
          <w:bCs/>
          <w:sz w:val="32"/>
          <w:szCs w:val="32"/>
        </w:rPr>
        <w:lastRenderedPageBreak/>
        <w:t>CHAPTER 3</w:t>
      </w:r>
    </w:p>
    <w:p w14:paraId="47483670" w14:textId="77777777" w:rsidR="00036782" w:rsidRPr="008A726D" w:rsidRDefault="00036782" w:rsidP="00892C34">
      <w:pPr>
        <w:jc w:val="both"/>
        <w:rPr>
          <w:b/>
          <w:bCs/>
          <w:sz w:val="32"/>
          <w:szCs w:val="32"/>
        </w:rPr>
      </w:pPr>
    </w:p>
    <w:p w14:paraId="7360E82C" w14:textId="68AC5F3B" w:rsidR="004F548C" w:rsidRPr="008A726D" w:rsidRDefault="00BE1BE8" w:rsidP="00892C34">
      <w:pPr>
        <w:jc w:val="center"/>
        <w:rPr>
          <w:b/>
          <w:bCs/>
          <w:sz w:val="32"/>
          <w:szCs w:val="32"/>
        </w:rPr>
      </w:pPr>
      <w:r w:rsidRPr="008A726D">
        <w:rPr>
          <w:b/>
          <w:bCs/>
          <w:sz w:val="32"/>
          <w:szCs w:val="32"/>
        </w:rPr>
        <w:t>METHODOLOGY</w:t>
      </w:r>
    </w:p>
    <w:p w14:paraId="37CE4C1A" w14:textId="77777777" w:rsidR="008D7B12" w:rsidRPr="008A726D" w:rsidRDefault="008D7B12" w:rsidP="00892C34">
      <w:pPr>
        <w:jc w:val="both"/>
        <w:rPr>
          <w:b/>
          <w:bCs/>
          <w:sz w:val="32"/>
          <w:szCs w:val="32"/>
        </w:rPr>
      </w:pPr>
    </w:p>
    <w:p w14:paraId="187FE9CB" w14:textId="77777777" w:rsidR="00852423" w:rsidRPr="008A726D" w:rsidRDefault="00852423" w:rsidP="00892C34">
      <w:pPr>
        <w:jc w:val="both"/>
        <w:rPr>
          <w:b/>
          <w:bCs/>
          <w:sz w:val="32"/>
          <w:szCs w:val="32"/>
        </w:rPr>
      </w:pPr>
    </w:p>
    <w:p w14:paraId="294EBF99" w14:textId="66BDD78C" w:rsidR="00852423" w:rsidRPr="008A726D" w:rsidRDefault="00852423" w:rsidP="00892C34">
      <w:pPr>
        <w:pStyle w:val="ListParagraph"/>
        <w:numPr>
          <w:ilvl w:val="1"/>
          <w:numId w:val="7"/>
        </w:numPr>
        <w:jc w:val="both"/>
        <w:rPr>
          <w:rFonts w:ascii="Times New Roman" w:hAnsi="Times New Roman"/>
          <w:b/>
          <w:bCs/>
          <w:sz w:val="32"/>
          <w:szCs w:val="32"/>
        </w:rPr>
      </w:pPr>
      <w:r w:rsidRPr="008A726D">
        <w:rPr>
          <w:rFonts w:ascii="Times New Roman" w:hAnsi="Times New Roman"/>
          <w:b/>
          <w:bCs/>
          <w:sz w:val="32"/>
          <w:szCs w:val="32"/>
        </w:rPr>
        <w:t>FLOWCHART</w:t>
      </w:r>
    </w:p>
    <w:p w14:paraId="2AD27421" w14:textId="01A5AABD" w:rsidR="00852423" w:rsidRPr="008A726D" w:rsidRDefault="00852423" w:rsidP="00892C34">
      <w:pPr>
        <w:pStyle w:val="ListParagraph"/>
        <w:ind w:left="1080"/>
        <w:jc w:val="both"/>
        <w:rPr>
          <w:rFonts w:ascii="Times New Roman" w:hAnsi="Times New Roman"/>
          <w:b/>
          <w:bCs/>
          <w:sz w:val="32"/>
          <w:szCs w:val="32"/>
        </w:rPr>
      </w:pPr>
    </w:p>
    <w:p w14:paraId="4B93CE5B" w14:textId="79EC7DF1" w:rsidR="00E70ED3" w:rsidRPr="008A726D" w:rsidRDefault="00FF2FA4" w:rsidP="00C72272">
      <w:pPr>
        <w:jc w:val="both"/>
        <w:rPr>
          <w:b/>
          <w:bCs/>
          <w:sz w:val="32"/>
          <w:szCs w:val="32"/>
        </w:rPr>
      </w:pPr>
      <w:r w:rsidRPr="008A726D">
        <w:rPr>
          <w:b/>
          <w:bCs/>
          <w:sz w:val="32"/>
          <w:szCs w:val="32"/>
        </w:rPr>
        <w:t xml:space="preserve">                </w:t>
      </w:r>
      <w:r w:rsidR="007B6910" w:rsidRPr="008A726D">
        <w:rPr>
          <w:noProof/>
        </w:rPr>
        <w:drawing>
          <wp:inline distT="0" distB="0" distL="0" distR="0" wp14:anchorId="4D8F544B" wp14:editId="1443F59C">
            <wp:extent cx="5259494" cy="29584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89270" cy="2975214"/>
                    </a:xfrm>
                    <a:prstGeom prst="rect">
                      <a:avLst/>
                    </a:prstGeom>
                    <a:noFill/>
                    <a:ln>
                      <a:noFill/>
                    </a:ln>
                  </pic:spPr>
                </pic:pic>
              </a:graphicData>
            </a:graphic>
          </wp:inline>
        </w:drawing>
      </w:r>
    </w:p>
    <w:p w14:paraId="73D6C5E9" w14:textId="6742173A" w:rsidR="00066E03" w:rsidRPr="008A726D" w:rsidRDefault="00FF2FA4" w:rsidP="00C72272">
      <w:pPr>
        <w:jc w:val="both"/>
        <w:rPr>
          <w:noProof/>
        </w:rPr>
      </w:pPr>
      <w:r w:rsidRPr="008A726D">
        <w:rPr>
          <w:noProof/>
        </w:rPr>
        <w:t xml:space="preserve">                      </w:t>
      </w:r>
    </w:p>
    <w:p w14:paraId="4A50A3C5" w14:textId="651F056F" w:rsidR="007B6910" w:rsidRPr="008A726D" w:rsidRDefault="00066E03" w:rsidP="00C72272">
      <w:pPr>
        <w:jc w:val="both"/>
        <w:rPr>
          <w:b/>
          <w:bCs/>
          <w:sz w:val="32"/>
          <w:szCs w:val="32"/>
        </w:rPr>
      </w:pPr>
      <w:r w:rsidRPr="008A726D">
        <w:rPr>
          <w:b/>
          <w:bCs/>
          <w:sz w:val="32"/>
          <w:szCs w:val="32"/>
        </w:rPr>
        <w:t xml:space="preserve">                 </w:t>
      </w:r>
      <w:r w:rsidR="00591A50" w:rsidRPr="00591A50">
        <w:rPr>
          <w:b/>
          <w:bCs/>
          <w:sz w:val="32"/>
          <w:szCs w:val="32"/>
        </w:rPr>
        <w:drawing>
          <wp:inline distT="0" distB="0" distL="0" distR="0" wp14:anchorId="7220540E" wp14:editId="5B5B3E18">
            <wp:extent cx="6400800" cy="2798445"/>
            <wp:effectExtent l="0" t="0" r="0" b="1905"/>
            <wp:docPr id="5" name="Picture 4" descr="Diagram, schematic&#10;&#10;Description automatically generated">
              <a:extLst xmlns:a="http://schemas.openxmlformats.org/drawingml/2006/main">
                <a:ext uri="{FF2B5EF4-FFF2-40B4-BE49-F238E27FC236}">
                  <a16:creationId xmlns:a16="http://schemas.microsoft.com/office/drawing/2014/main" id="{096F9DC6-86BF-73B8-FC25-67AA613428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 schematic&#10;&#10;Description automatically generated">
                      <a:extLst>
                        <a:ext uri="{FF2B5EF4-FFF2-40B4-BE49-F238E27FC236}">
                          <a16:creationId xmlns:a16="http://schemas.microsoft.com/office/drawing/2014/main" id="{096F9DC6-86BF-73B8-FC25-67AA61342830}"/>
                        </a:ext>
                      </a:extLst>
                    </pic:cNvPr>
                    <pic:cNvPicPr>
                      <a:picLocks noChangeAspect="1"/>
                    </pic:cNvPicPr>
                  </pic:nvPicPr>
                  <pic:blipFill>
                    <a:blip r:embed="rId10"/>
                    <a:stretch>
                      <a:fillRect/>
                    </a:stretch>
                  </pic:blipFill>
                  <pic:spPr>
                    <a:xfrm>
                      <a:off x="0" y="0"/>
                      <a:ext cx="6400800" cy="2798445"/>
                    </a:xfrm>
                    <a:prstGeom prst="rect">
                      <a:avLst/>
                    </a:prstGeom>
                  </pic:spPr>
                </pic:pic>
              </a:graphicData>
            </a:graphic>
          </wp:inline>
        </w:drawing>
      </w:r>
    </w:p>
    <w:p w14:paraId="098FE7BF" w14:textId="161A110B" w:rsidR="00E70ED3" w:rsidRPr="008A726D" w:rsidRDefault="00E70ED3" w:rsidP="00C72272">
      <w:pPr>
        <w:jc w:val="both"/>
        <w:rPr>
          <w:b/>
          <w:bCs/>
          <w:sz w:val="32"/>
          <w:szCs w:val="32"/>
        </w:rPr>
      </w:pPr>
    </w:p>
    <w:p w14:paraId="010C8E91" w14:textId="5CF8EBAC" w:rsidR="00066E03" w:rsidRDefault="00591A50" w:rsidP="00C72272">
      <w:pPr>
        <w:jc w:val="both"/>
        <w:rPr>
          <w:b/>
          <w:bCs/>
          <w:sz w:val="32"/>
          <w:szCs w:val="32"/>
        </w:rPr>
      </w:pPr>
      <w:r w:rsidRPr="00591A50">
        <w:rPr>
          <w:b/>
          <w:bCs/>
          <w:sz w:val="32"/>
          <w:szCs w:val="32"/>
        </w:rPr>
        <w:drawing>
          <wp:inline distT="0" distB="0" distL="0" distR="0" wp14:anchorId="71C50D1E" wp14:editId="10F13BB5">
            <wp:extent cx="5631180" cy="3167539"/>
            <wp:effectExtent l="0" t="0" r="7620" b="0"/>
            <wp:docPr id="7" name="Picture 6" descr="Graphical user interface&#10;&#10;Description automatically generated">
              <a:extLst xmlns:a="http://schemas.openxmlformats.org/drawingml/2006/main">
                <a:ext uri="{FF2B5EF4-FFF2-40B4-BE49-F238E27FC236}">
                  <a16:creationId xmlns:a16="http://schemas.microsoft.com/office/drawing/2014/main" id="{3CFA90C7-54C1-E0C9-F789-D6938E9E0C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10;&#10;Description automatically generated">
                      <a:extLst>
                        <a:ext uri="{FF2B5EF4-FFF2-40B4-BE49-F238E27FC236}">
                          <a16:creationId xmlns:a16="http://schemas.microsoft.com/office/drawing/2014/main" id="{3CFA90C7-54C1-E0C9-F789-D6938E9E0C72}"/>
                        </a:ext>
                      </a:extLst>
                    </pic:cNvPr>
                    <pic:cNvPicPr>
                      <a:picLocks noChangeAspect="1"/>
                    </pic:cNvPicPr>
                  </pic:nvPicPr>
                  <pic:blipFill>
                    <a:blip r:embed="rId11"/>
                    <a:stretch>
                      <a:fillRect/>
                    </a:stretch>
                  </pic:blipFill>
                  <pic:spPr>
                    <a:xfrm>
                      <a:off x="0" y="0"/>
                      <a:ext cx="5639520" cy="3172230"/>
                    </a:xfrm>
                    <a:prstGeom prst="rect">
                      <a:avLst/>
                    </a:prstGeom>
                  </pic:spPr>
                </pic:pic>
              </a:graphicData>
            </a:graphic>
          </wp:inline>
        </w:drawing>
      </w:r>
    </w:p>
    <w:p w14:paraId="54761846" w14:textId="0DAEA236" w:rsidR="00591A50" w:rsidRPr="008A726D" w:rsidRDefault="00591A50" w:rsidP="00C72272">
      <w:pPr>
        <w:jc w:val="both"/>
        <w:rPr>
          <w:b/>
          <w:bCs/>
          <w:sz w:val="32"/>
          <w:szCs w:val="32"/>
        </w:rPr>
      </w:pPr>
      <w:r w:rsidRPr="00591A50">
        <w:rPr>
          <w:b/>
          <w:bCs/>
          <w:sz w:val="32"/>
          <w:szCs w:val="32"/>
        </w:rPr>
        <w:drawing>
          <wp:inline distT="0" distB="0" distL="0" distR="0" wp14:anchorId="7F919C2C" wp14:editId="35435E2C">
            <wp:extent cx="5364480" cy="4231979"/>
            <wp:effectExtent l="0" t="0" r="7620" b="0"/>
            <wp:docPr id="1" name="Picture 4" descr="Diagram&#10;&#10;Description automatically generated">
              <a:extLst xmlns:a="http://schemas.openxmlformats.org/drawingml/2006/main">
                <a:ext uri="{FF2B5EF4-FFF2-40B4-BE49-F238E27FC236}">
                  <a16:creationId xmlns:a16="http://schemas.microsoft.com/office/drawing/2014/main" id="{6AF7F0B3-0C1F-7EE6-AC12-F551B2DB7B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Diagram&#10;&#10;Description automatically generated">
                      <a:extLst>
                        <a:ext uri="{FF2B5EF4-FFF2-40B4-BE49-F238E27FC236}">
                          <a16:creationId xmlns:a16="http://schemas.microsoft.com/office/drawing/2014/main" id="{6AF7F0B3-0C1F-7EE6-AC12-F551B2DB7B37}"/>
                        </a:ext>
                      </a:extLst>
                    </pic:cNvPr>
                    <pic:cNvPicPr>
                      <a:picLocks noChangeAspect="1"/>
                    </pic:cNvPicPr>
                  </pic:nvPicPr>
                  <pic:blipFill>
                    <a:blip r:embed="rId12"/>
                    <a:stretch>
                      <a:fillRect/>
                    </a:stretch>
                  </pic:blipFill>
                  <pic:spPr>
                    <a:xfrm>
                      <a:off x="0" y="0"/>
                      <a:ext cx="5382587" cy="4246263"/>
                    </a:xfrm>
                    <a:prstGeom prst="rect">
                      <a:avLst/>
                    </a:prstGeom>
                  </pic:spPr>
                </pic:pic>
              </a:graphicData>
            </a:graphic>
          </wp:inline>
        </w:drawing>
      </w:r>
    </w:p>
    <w:p w14:paraId="1EED2313" w14:textId="0A674554" w:rsidR="00066E03" w:rsidRPr="008A726D" w:rsidRDefault="00066E03" w:rsidP="00C72272">
      <w:pPr>
        <w:jc w:val="both"/>
        <w:rPr>
          <w:b/>
          <w:bCs/>
          <w:sz w:val="32"/>
          <w:szCs w:val="32"/>
        </w:rPr>
      </w:pPr>
    </w:p>
    <w:p w14:paraId="11D697D4" w14:textId="628FAAD7" w:rsidR="00D840C6" w:rsidRPr="008A726D" w:rsidRDefault="00D840C6" w:rsidP="00892C34">
      <w:pPr>
        <w:jc w:val="both"/>
        <w:rPr>
          <w:b/>
          <w:bCs/>
          <w:sz w:val="32"/>
          <w:szCs w:val="32"/>
        </w:rPr>
      </w:pPr>
    </w:p>
    <w:p w14:paraId="550CC143" w14:textId="14EF8E2F" w:rsidR="00036782" w:rsidRPr="008A726D" w:rsidRDefault="00036782" w:rsidP="00E70ED3">
      <w:pPr>
        <w:pStyle w:val="ListParagraph"/>
        <w:numPr>
          <w:ilvl w:val="1"/>
          <w:numId w:val="7"/>
        </w:numPr>
        <w:spacing w:line="360" w:lineRule="auto"/>
        <w:jc w:val="both"/>
        <w:rPr>
          <w:rFonts w:ascii="Times New Roman" w:hAnsi="Times New Roman"/>
          <w:b/>
          <w:bCs/>
          <w:sz w:val="32"/>
          <w:szCs w:val="32"/>
        </w:rPr>
      </w:pPr>
      <w:r w:rsidRPr="008A726D">
        <w:rPr>
          <w:rFonts w:ascii="Times New Roman" w:hAnsi="Times New Roman"/>
          <w:b/>
          <w:bCs/>
          <w:sz w:val="32"/>
          <w:szCs w:val="32"/>
        </w:rPr>
        <w:lastRenderedPageBreak/>
        <w:t>Algorithm:</w:t>
      </w:r>
    </w:p>
    <w:p w14:paraId="452E530D" w14:textId="77777777" w:rsidR="00E70ED3" w:rsidRPr="008A726D" w:rsidRDefault="00E70ED3" w:rsidP="00E70ED3">
      <w:pPr>
        <w:pStyle w:val="ListParagraph"/>
        <w:spacing w:line="360" w:lineRule="auto"/>
        <w:ind w:left="1080"/>
        <w:jc w:val="both"/>
        <w:rPr>
          <w:rFonts w:ascii="Times New Roman" w:hAnsi="Times New Roman"/>
          <w:b/>
          <w:bCs/>
          <w:sz w:val="32"/>
          <w:szCs w:val="32"/>
        </w:rPr>
      </w:pPr>
    </w:p>
    <w:p w14:paraId="3710E118" w14:textId="3868D37B" w:rsidR="00036782" w:rsidRPr="008A726D" w:rsidRDefault="00D602A3" w:rsidP="00E70ED3">
      <w:pPr>
        <w:pStyle w:val="ListParagraph"/>
        <w:numPr>
          <w:ilvl w:val="0"/>
          <w:numId w:val="16"/>
        </w:numPr>
        <w:spacing w:line="360" w:lineRule="auto"/>
        <w:jc w:val="both"/>
        <w:rPr>
          <w:rFonts w:ascii="Times New Roman" w:hAnsi="Times New Roman"/>
          <w:sz w:val="28"/>
          <w:szCs w:val="28"/>
        </w:rPr>
      </w:pPr>
      <w:r w:rsidRPr="008A726D">
        <w:rPr>
          <w:rFonts w:ascii="Times New Roman" w:hAnsi="Times New Roman"/>
          <w:sz w:val="28"/>
          <w:szCs w:val="28"/>
        </w:rPr>
        <w:t xml:space="preserve">Registration through college mail ID is the first step followed by all the </w:t>
      </w:r>
      <w:r w:rsidR="000A7BCF">
        <w:rPr>
          <w:rFonts w:ascii="Times New Roman" w:hAnsi="Times New Roman"/>
          <w:sz w:val="28"/>
          <w:szCs w:val="28"/>
        </w:rPr>
        <w:t>students</w:t>
      </w:r>
      <w:r w:rsidRPr="008A726D">
        <w:rPr>
          <w:rFonts w:ascii="Times New Roman" w:hAnsi="Times New Roman"/>
          <w:sz w:val="28"/>
          <w:szCs w:val="28"/>
        </w:rPr>
        <w:t>.</w:t>
      </w:r>
    </w:p>
    <w:p w14:paraId="05B4ED99" w14:textId="3F636784" w:rsidR="00D602A3" w:rsidRPr="008A726D" w:rsidRDefault="00D602A3" w:rsidP="00E70ED3">
      <w:pPr>
        <w:pStyle w:val="ListParagraph"/>
        <w:numPr>
          <w:ilvl w:val="0"/>
          <w:numId w:val="16"/>
        </w:numPr>
        <w:spacing w:line="360" w:lineRule="auto"/>
        <w:jc w:val="both"/>
        <w:rPr>
          <w:rFonts w:ascii="Times New Roman" w:hAnsi="Times New Roman"/>
          <w:sz w:val="28"/>
          <w:szCs w:val="28"/>
        </w:rPr>
      </w:pPr>
      <w:r w:rsidRPr="008A726D">
        <w:rPr>
          <w:rFonts w:ascii="Times New Roman" w:hAnsi="Times New Roman"/>
          <w:sz w:val="28"/>
          <w:szCs w:val="28"/>
        </w:rPr>
        <w:t xml:space="preserve">Students choose whether they want to prepare for placement or GATE/GRE Exam. They also got the choice of </w:t>
      </w:r>
      <w:r w:rsidR="00142C00" w:rsidRPr="008A726D">
        <w:rPr>
          <w:rFonts w:ascii="Times New Roman" w:hAnsi="Times New Roman"/>
          <w:sz w:val="28"/>
          <w:szCs w:val="28"/>
        </w:rPr>
        <w:t>reaching the section of Programming Language and Aptitude.</w:t>
      </w:r>
    </w:p>
    <w:p w14:paraId="6386F63D" w14:textId="1EC70AA7" w:rsidR="00142C00" w:rsidRPr="008A726D" w:rsidRDefault="00142C00" w:rsidP="00E70ED3">
      <w:pPr>
        <w:pStyle w:val="ListParagraph"/>
        <w:numPr>
          <w:ilvl w:val="0"/>
          <w:numId w:val="16"/>
        </w:numPr>
        <w:spacing w:line="360" w:lineRule="auto"/>
        <w:jc w:val="both"/>
        <w:rPr>
          <w:rFonts w:ascii="Times New Roman" w:hAnsi="Times New Roman"/>
          <w:sz w:val="28"/>
          <w:szCs w:val="28"/>
        </w:rPr>
      </w:pPr>
      <w:r w:rsidRPr="008A726D">
        <w:rPr>
          <w:rFonts w:ascii="Times New Roman" w:hAnsi="Times New Roman"/>
          <w:sz w:val="28"/>
          <w:szCs w:val="28"/>
        </w:rPr>
        <w:t xml:space="preserve">If they go for Placement preparation, they can access about subject’s syllabus, question according to their difficulty level (Beginner, Medium, Hard). Students also get the chance to add some unique Questions after proper evaluation by subject expertise. </w:t>
      </w:r>
    </w:p>
    <w:p w14:paraId="54F07817" w14:textId="76A1A1D1" w:rsidR="00142C00" w:rsidRPr="008A726D" w:rsidRDefault="00AB6C77" w:rsidP="00E70ED3">
      <w:pPr>
        <w:pStyle w:val="ListParagraph"/>
        <w:numPr>
          <w:ilvl w:val="0"/>
          <w:numId w:val="16"/>
        </w:numPr>
        <w:spacing w:line="360" w:lineRule="auto"/>
        <w:jc w:val="both"/>
        <w:rPr>
          <w:rFonts w:ascii="Times New Roman" w:hAnsi="Times New Roman"/>
          <w:sz w:val="28"/>
          <w:szCs w:val="28"/>
        </w:rPr>
      </w:pPr>
      <w:r w:rsidRPr="008A726D">
        <w:rPr>
          <w:rFonts w:ascii="Times New Roman" w:hAnsi="Times New Roman"/>
          <w:sz w:val="28"/>
          <w:szCs w:val="28"/>
        </w:rPr>
        <w:t>If they go for Programming Language, they got a proper planning chart which must be followed. Here, problems are again divided according to difficulty level and after a successful submission they got some points. 1point for Beginner question</w:t>
      </w:r>
      <w:r w:rsidR="00935B57" w:rsidRPr="008A726D">
        <w:rPr>
          <w:rFonts w:ascii="Times New Roman" w:hAnsi="Times New Roman"/>
          <w:sz w:val="28"/>
          <w:szCs w:val="28"/>
        </w:rPr>
        <w:t>s</w:t>
      </w:r>
      <w:r w:rsidRPr="008A726D">
        <w:rPr>
          <w:rFonts w:ascii="Times New Roman" w:hAnsi="Times New Roman"/>
          <w:sz w:val="28"/>
          <w:szCs w:val="28"/>
        </w:rPr>
        <w:t>, 2 points for</w:t>
      </w:r>
      <w:r w:rsidR="00935B57" w:rsidRPr="008A726D">
        <w:rPr>
          <w:rFonts w:ascii="Times New Roman" w:hAnsi="Times New Roman"/>
          <w:sz w:val="28"/>
          <w:szCs w:val="28"/>
        </w:rPr>
        <w:t xml:space="preserve"> medium questions and 3 points for Hard questions. These points help them to buy KIET goodies. </w:t>
      </w:r>
    </w:p>
    <w:p w14:paraId="2412C66D" w14:textId="31C9C83C" w:rsidR="00935B57" w:rsidRPr="008A726D" w:rsidRDefault="00935B57" w:rsidP="00E70ED3">
      <w:pPr>
        <w:pStyle w:val="ListParagraph"/>
        <w:numPr>
          <w:ilvl w:val="0"/>
          <w:numId w:val="16"/>
        </w:numPr>
        <w:spacing w:line="360" w:lineRule="auto"/>
        <w:jc w:val="both"/>
        <w:rPr>
          <w:rFonts w:ascii="Times New Roman" w:hAnsi="Times New Roman"/>
          <w:sz w:val="28"/>
          <w:szCs w:val="28"/>
        </w:rPr>
      </w:pPr>
      <w:r w:rsidRPr="008A726D">
        <w:rPr>
          <w:rFonts w:ascii="Times New Roman" w:hAnsi="Times New Roman"/>
          <w:sz w:val="28"/>
          <w:szCs w:val="28"/>
        </w:rPr>
        <w:t>They also got a choice to create new problem statement which help them to achieve 5 points.</w:t>
      </w:r>
    </w:p>
    <w:p w14:paraId="251382A3" w14:textId="19E1B626" w:rsidR="00935B57" w:rsidRPr="008A726D" w:rsidRDefault="00935B57" w:rsidP="00E70ED3">
      <w:pPr>
        <w:pStyle w:val="ListParagraph"/>
        <w:numPr>
          <w:ilvl w:val="0"/>
          <w:numId w:val="16"/>
        </w:numPr>
        <w:spacing w:line="360" w:lineRule="auto"/>
        <w:jc w:val="both"/>
        <w:rPr>
          <w:rFonts w:ascii="Times New Roman" w:hAnsi="Times New Roman"/>
          <w:sz w:val="28"/>
          <w:szCs w:val="28"/>
        </w:rPr>
      </w:pPr>
      <w:r w:rsidRPr="008A726D">
        <w:rPr>
          <w:rFonts w:ascii="Times New Roman" w:hAnsi="Times New Roman"/>
          <w:sz w:val="28"/>
          <w:szCs w:val="28"/>
        </w:rPr>
        <w:t xml:space="preserve">And for Aptitude, verbal and non-verbal reasoning questions are available. These contains questions </w:t>
      </w:r>
      <w:r w:rsidR="000A7BCF">
        <w:rPr>
          <w:rFonts w:ascii="Times New Roman" w:hAnsi="Times New Roman"/>
          <w:sz w:val="28"/>
          <w:szCs w:val="28"/>
        </w:rPr>
        <w:t>that</w:t>
      </w:r>
      <w:r w:rsidRPr="008A726D">
        <w:rPr>
          <w:rFonts w:ascii="Times New Roman" w:hAnsi="Times New Roman"/>
          <w:sz w:val="28"/>
          <w:szCs w:val="28"/>
        </w:rPr>
        <w:t xml:space="preserve"> are mostly asked by On Campus Placement Companies.  </w:t>
      </w:r>
    </w:p>
    <w:p w14:paraId="0DC3B401" w14:textId="40B19698" w:rsidR="00935B57" w:rsidRPr="008A726D" w:rsidRDefault="00935B57" w:rsidP="00E70ED3">
      <w:pPr>
        <w:pStyle w:val="ListParagraph"/>
        <w:numPr>
          <w:ilvl w:val="0"/>
          <w:numId w:val="16"/>
        </w:numPr>
        <w:spacing w:line="360" w:lineRule="auto"/>
        <w:jc w:val="both"/>
        <w:rPr>
          <w:rFonts w:ascii="Times New Roman" w:hAnsi="Times New Roman"/>
          <w:sz w:val="28"/>
          <w:szCs w:val="28"/>
        </w:rPr>
      </w:pPr>
      <w:r w:rsidRPr="008A726D">
        <w:rPr>
          <w:rFonts w:ascii="Times New Roman" w:hAnsi="Times New Roman"/>
          <w:sz w:val="28"/>
          <w:szCs w:val="28"/>
        </w:rPr>
        <w:t xml:space="preserve">Apart from all these, there is </w:t>
      </w:r>
      <w:r w:rsidR="000A7BCF">
        <w:rPr>
          <w:rFonts w:ascii="Times New Roman" w:hAnsi="Times New Roman"/>
          <w:sz w:val="28"/>
          <w:szCs w:val="28"/>
        </w:rPr>
        <w:t>a</w:t>
      </w:r>
      <w:r w:rsidRPr="008A726D">
        <w:rPr>
          <w:rFonts w:ascii="Times New Roman" w:hAnsi="Times New Roman"/>
          <w:sz w:val="28"/>
          <w:szCs w:val="28"/>
        </w:rPr>
        <w:t xml:space="preserve"> section of interaction with students who achieved </w:t>
      </w:r>
      <w:r w:rsidR="000A7BCF">
        <w:rPr>
          <w:rFonts w:ascii="Times New Roman" w:hAnsi="Times New Roman"/>
          <w:sz w:val="28"/>
          <w:szCs w:val="28"/>
        </w:rPr>
        <w:t xml:space="preserve">the </w:t>
      </w:r>
      <w:r w:rsidR="00E70ED3" w:rsidRPr="008A726D">
        <w:rPr>
          <w:rFonts w:ascii="Times New Roman" w:hAnsi="Times New Roman"/>
          <w:sz w:val="28"/>
          <w:szCs w:val="28"/>
        </w:rPr>
        <w:t>highest points</w:t>
      </w:r>
      <w:r w:rsidRPr="008A726D">
        <w:rPr>
          <w:rFonts w:ascii="Times New Roman" w:hAnsi="Times New Roman"/>
          <w:sz w:val="28"/>
          <w:szCs w:val="28"/>
        </w:rPr>
        <w:t xml:space="preserve"> in </w:t>
      </w:r>
      <w:r w:rsidR="000A7BCF">
        <w:rPr>
          <w:rFonts w:ascii="Times New Roman" w:hAnsi="Times New Roman"/>
          <w:sz w:val="28"/>
          <w:szCs w:val="28"/>
        </w:rPr>
        <w:t xml:space="preserve">a </w:t>
      </w:r>
      <w:r w:rsidRPr="008A726D">
        <w:rPr>
          <w:rFonts w:ascii="Times New Roman" w:hAnsi="Times New Roman"/>
          <w:sz w:val="28"/>
          <w:szCs w:val="28"/>
        </w:rPr>
        <w:t>particular subject</w:t>
      </w:r>
      <w:r w:rsidR="00E70ED3" w:rsidRPr="008A726D">
        <w:rPr>
          <w:rFonts w:ascii="Times New Roman" w:hAnsi="Times New Roman"/>
          <w:sz w:val="28"/>
          <w:szCs w:val="28"/>
        </w:rPr>
        <w:t xml:space="preserve"> for asking doubt or building </w:t>
      </w:r>
      <w:r w:rsidR="000A7BCF">
        <w:rPr>
          <w:rFonts w:ascii="Times New Roman" w:hAnsi="Times New Roman"/>
          <w:sz w:val="28"/>
          <w:szCs w:val="28"/>
        </w:rPr>
        <w:t>networks</w:t>
      </w:r>
      <w:r w:rsidR="00E70ED3" w:rsidRPr="008A726D">
        <w:rPr>
          <w:rFonts w:ascii="Times New Roman" w:hAnsi="Times New Roman"/>
          <w:sz w:val="28"/>
          <w:szCs w:val="28"/>
        </w:rPr>
        <w:t xml:space="preserve"> with other students.</w:t>
      </w:r>
    </w:p>
    <w:p w14:paraId="54AF0517" w14:textId="59631F37" w:rsidR="00E70ED3" w:rsidRPr="008A726D" w:rsidRDefault="00E70ED3" w:rsidP="00E70ED3">
      <w:pPr>
        <w:rPr>
          <w:b/>
          <w:bCs/>
          <w:sz w:val="32"/>
          <w:szCs w:val="32"/>
        </w:rPr>
      </w:pPr>
    </w:p>
    <w:p w14:paraId="4AB17558" w14:textId="77777777" w:rsidR="00E70ED3" w:rsidRPr="008A726D" w:rsidRDefault="00E70ED3" w:rsidP="00E70ED3">
      <w:pPr>
        <w:rPr>
          <w:b/>
          <w:bCs/>
          <w:sz w:val="32"/>
          <w:szCs w:val="32"/>
        </w:rPr>
      </w:pPr>
    </w:p>
    <w:p w14:paraId="124FA619" w14:textId="684D27D3" w:rsidR="00066E03" w:rsidRPr="008A726D" w:rsidRDefault="00066E03" w:rsidP="00892C34">
      <w:pPr>
        <w:jc w:val="center"/>
        <w:rPr>
          <w:b/>
          <w:bCs/>
          <w:sz w:val="32"/>
          <w:szCs w:val="32"/>
        </w:rPr>
      </w:pPr>
    </w:p>
    <w:p w14:paraId="72FDC8CE" w14:textId="0D0D6A0B" w:rsidR="0014657E" w:rsidRPr="008A726D" w:rsidRDefault="0014657E" w:rsidP="00892C34">
      <w:pPr>
        <w:jc w:val="center"/>
        <w:rPr>
          <w:b/>
          <w:bCs/>
          <w:sz w:val="32"/>
          <w:szCs w:val="32"/>
        </w:rPr>
      </w:pPr>
    </w:p>
    <w:p w14:paraId="56A9EE5A" w14:textId="77777777" w:rsidR="0014657E" w:rsidRPr="008A726D" w:rsidRDefault="0014657E" w:rsidP="00892C34">
      <w:pPr>
        <w:jc w:val="center"/>
        <w:rPr>
          <w:b/>
          <w:bCs/>
          <w:sz w:val="32"/>
          <w:szCs w:val="32"/>
        </w:rPr>
      </w:pPr>
    </w:p>
    <w:p w14:paraId="58687E8C" w14:textId="478D49A9" w:rsidR="00D840C6" w:rsidRPr="008A726D" w:rsidRDefault="00852423" w:rsidP="00892C34">
      <w:pPr>
        <w:jc w:val="center"/>
        <w:rPr>
          <w:b/>
          <w:bCs/>
          <w:sz w:val="32"/>
          <w:szCs w:val="32"/>
        </w:rPr>
      </w:pPr>
      <w:r w:rsidRPr="008A726D">
        <w:rPr>
          <w:b/>
          <w:bCs/>
          <w:sz w:val="32"/>
          <w:szCs w:val="32"/>
        </w:rPr>
        <w:lastRenderedPageBreak/>
        <w:t>CHAPTER 4</w:t>
      </w:r>
    </w:p>
    <w:p w14:paraId="4E94C373" w14:textId="77777777" w:rsidR="00892C34" w:rsidRPr="008A726D" w:rsidRDefault="00892C34" w:rsidP="00892C34">
      <w:pPr>
        <w:jc w:val="center"/>
        <w:rPr>
          <w:b/>
          <w:bCs/>
          <w:sz w:val="32"/>
          <w:szCs w:val="32"/>
        </w:rPr>
      </w:pPr>
    </w:p>
    <w:p w14:paraId="4EB56CF3" w14:textId="0CC822C0" w:rsidR="00852423" w:rsidRPr="008A726D" w:rsidRDefault="00852423" w:rsidP="00892C34">
      <w:pPr>
        <w:jc w:val="both"/>
        <w:rPr>
          <w:b/>
          <w:bCs/>
          <w:sz w:val="32"/>
          <w:szCs w:val="32"/>
        </w:rPr>
      </w:pPr>
      <w:r w:rsidRPr="008A726D">
        <w:rPr>
          <w:b/>
          <w:bCs/>
          <w:sz w:val="32"/>
          <w:szCs w:val="32"/>
        </w:rPr>
        <w:t xml:space="preserve">TECHNOLOGIES USED </w:t>
      </w:r>
    </w:p>
    <w:p w14:paraId="74E9CA62" w14:textId="4805F901" w:rsidR="00852423" w:rsidRPr="008A726D" w:rsidRDefault="00852423" w:rsidP="00892C34">
      <w:pPr>
        <w:jc w:val="both"/>
        <w:rPr>
          <w:b/>
          <w:bCs/>
          <w:sz w:val="32"/>
          <w:szCs w:val="32"/>
        </w:rPr>
      </w:pPr>
    </w:p>
    <w:p w14:paraId="282E6851" w14:textId="677D14F2" w:rsidR="00852423" w:rsidRPr="008A726D" w:rsidRDefault="00852423" w:rsidP="00892C34">
      <w:pPr>
        <w:pStyle w:val="ListParagraph"/>
        <w:numPr>
          <w:ilvl w:val="0"/>
          <w:numId w:val="9"/>
        </w:numPr>
        <w:jc w:val="both"/>
        <w:rPr>
          <w:rFonts w:ascii="Times New Roman" w:hAnsi="Times New Roman"/>
          <w:b/>
          <w:bCs/>
          <w:sz w:val="24"/>
          <w:szCs w:val="24"/>
        </w:rPr>
      </w:pPr>
      <w:r w:rsidRPr="008A726D">
        <w:rPr>
          <w:rFonts w:ascii="Times New Roman" w:hAnsi="Times New Roman"/>
          <w:sz w:val="24"/>
          <w:szCs w:val="24"/>
        </w:rPr>
        <w:t>Html</w:t>
      </w:r>
    </w:p>
    <w:p w14:paraId="44998156" w14:textId="68290560" w:rsidR="00852423" w:rsidRPr="008A726D" w:rsidRDefault="00852423" w:rsidP="00892C34">
      <w:pPr>
        <w:pStyle w:val="ListParagraph"/>
        <w:numPr>
          <w:ilvl w:val="0"/>
          <w:numId w:val="9"/>
        </w:numPr>
        <w:jc w:val="both"/>
        <w:rPr>
          <w:rFonts w:ascii="Times New Roman" w:hAnsi="Times New Roman"/>
          <w:b/>
          <w:bCs/>
          <w:sz w:val="24"/>
          <w:szCs w:val="24"/>
        </w:rPr>
      </w:pPr>
      <w:r w:rsidRPr="008A726D">
        <w:rPr>
          <w:rFonts w:ascii="Times New Roman" w:hAnsi="Times New Roman"/>
          <w:sz w:val="24"/>
          <w:szCs w:val="24"/>
        </w:rPr>
        <w:t>CSS</w:t>
      </w:r>
    </w:p>
    <w:p w14:paraId="12AC4534" w14:textId="2B3A0993" w:rsidR="00852423" w:rsidRPr="000A7BCF" w:rsidRDefault="00852423" w:rsidP="00892C34">
      <w:pPr>
        <w:pStyle w:val="ListParagraph"/>
        <w:numPr>
          <w:ilvl w:val="0"/>
          <w:numId w:val="9"/>
        </w:numPr>
        <w:jc w:val="both"/>
        <w:rPr>
          <w:rFonts w:ascii="Times New Roman" w:hAnsi="Times New Roman"/>
          <w:b/>
          <w:bCs/>
          <w:sz w:val="24"/>
          <w:szCs w:val="24"/>
        </w:rPr>
      </w:pPr>
      <w:r w:rsidRPr="008A726D">
        <w:rPr>
          <w:rFonts w:ascii="Times New Roman" w:hAnsi="Times New Roman"/>
          <w:sz w:val="24"/>
          <w:szCs w:val="24"/>
        </w:rPr>
        <w:t>JavaScript</w:t>
      </w:r>
    </w:p>
    <w:p w14:paraId="6C8E08CB" w14:textId="39BC3E9F" w:rsidR="000A7BCF" w:rsidRPr="008A726D" w:rsidRDefault="000A7BCF" w:rsidP="00892C34">
      <w:pPr>
        <w:pStyle w:val="ListParagraph"/>
        <w:numPr>
          <w:ilvl w:val="0"/>
          <w:numId w:val="9"/>
        </w:numPr>
        <w:jc w:val="both"/>
        <w:rPr>
          <w:rFonts w:ascii="Times New Roman" w:hAnsi="Times New Roman"/>
          <w:b/>
          <w:bCs/>
          <w:sz w:val="24"/>
          <w:szCs w:val="24"/>
        </w:rPr>
      </w:pPr>
      <w:r>
        <w:rPr>
          <w:rFonts w:ascii="Times New Roman" w:hAnsi="Times New Roman"/>
          <w:sz w:val="24"/>
          <w:szCs w:val="24"/>
        </w:rPr>
        <w:t>ReactJs</w:t>
      </w:r>
    </w:p>
    <w:p w14:paraId="78CA8061" w14:textId="5AF1A0C8" w:rsidR="00852423" w:rsidRPr="008A726D" w:rsidRDefault="00A571F8" w:rsidP="00892C34">
      <w:pPr>
        <w:pStyle w:val="ListParagraph"/>
        <w:numPr>
          <w:ilvl w:val="0"/>
          <w:numId w:val="9"/>
        </w:numPr>
        <w:jc w:val="both"/>
        <w:rPr>
          <w:rFonts w:ascii="Times New Roman" w:hAnsi="Times New Roman"/>
          <w:b/>
          <w:bCs/>
          <w:sz w:val="24"/>
          <w:szCs w:val="24"/>
        </w:rPr>
      </w:pPr>
      <w:r w:rsidRPr="008A726D">
        <w:rPr>
          <w:rFonts w:ascii="Times New Roman" w:hAnsi="Times New Roman"/>
          <w:sz w:val="24"/>
          <w:szCs w:val="24"/>
        </w:rPr>
        <w:t>NodeJS</w:t>
      </w:r>
    </w:p>
    <w:p w14:paraId="1071EBFC" w14:textId="3570B749" w:rsidR="00D840C6" w:rsidRPr="009600CD" w:rsidRDefault="00D840C6" w:rsidP="000A7BCF">
      <w:pPr>
        <w:pStyle w:val="ListParagraph"/>
        <w:jc w:val="both"/>
        <w:rPr>
          <w:rFonts w:ascii="Times New Roman" w:hAnsi="Times New Roman"/>
          <w:b/>
          <w:bCs/>
          <w:sz w:val="24"/>
          <w:szCs w:val="24"/>
        </w:rPr>
      </w:pPr>
    </w:p>
    <w:p w14:paraId="2C3D68C1" w14:textId="54F49864" w:rsidR="00D840C6" w:rsidRPr="008A726D" w:rsidRDefault="00D840C6" w:rsidP="00892C34">
      <w:pPr>
        <w:jc w:val="both"/>
      </w:pPr>
    </w:p>
    <w:p w14:paraId="55334B7A" w14:textId="2BE3711F" w:rsidR="00D840C6" w:rsidRPr="008A726D" w:rsidRDefault="00D840C6" w:rsidP="00892C34">
      <w:pPr>
        <w:ind w:left="720"/>
        <w:jc w:val="both"/>
      </w:pPr>
    </w:p>
    <w:p w14:paraId="4F777805" w14:textId="354435C7" w:rsidR="00D840C6" w:rsidRPr="008A726D" w:rsidRDefault="00D840C6" w:rsidP="00892C34">
      <w:pPr>
        <w:ind w:left="720"/>
        <w:jc w:val="both"/>
      </w:pPr>
    </w:p>
    <w:p w14:paraId="14CFE498" w14:textId="068151C5" w:rsidR="00D840C6" w:rsidRPr="008A726D" w:rsidRDefault="00D840C6" w:rsidP="00892C34">
      <w:pPr>
        <w:ind w:left="720"/>
        <w:jc w:val="both"/>
      </w:pPr>
    </w:p>
    <w:p w14:paraId="2A2AAF09" w14:textId="4289B626" w:rsidR="00D840C6" w:rsidRPr="008A726D" w:rsidRDefault="00D840C6" w:rsidP="00892C34">
      <w:pPr>
        <w:ind w:left="720"/>
        <w:jc w:val="both"/>
      </w:pPr>
    </w:p>
    <w:p w14:paraId="381DAD64" w14:textId="6591AA25" w:rsidR="00D840C6" w:rsidRPr="008A726D" w:rsidRDefault="00D840C6" w:rsidP="00892C34">
      <w:pPr>
        <w:ind w:left="720"/>
        <w:jc w:val="both"/>
      </w:pPr>
    </w:p>
    <w:p w14:paraId="20393EF6" w14:textId="4F311DF6" w:rsidR="00D840C6" w:rsidRPr="008A726D" w:rsidRDefault="00D840C6" w:rsidP="00892C34">
      <w:pPr>
        <w:ind w:left="720"/>
        <w:jc w:val="both"/>
      </w:pPr>
    </w:p>
    <w:p w14:paraId="2A5741DB" w14:textId="70864014" w:rsidR="00D840C6" w:rsidRPr="008A726D" w:rsidRDefault="00D840C6" w:rsidP="00892C34">
      <w:pPr>
        <w:ind w:left="720"/>
        <w:jc w:val="both"/>
      </w:pPr>
    </w:p>
    <w:p w14:paraId="69553114" w14:textId="0448C92D" w:rsidR="00D840C6" w:rsidRPr="008A726D" w:rsidRDefault="00D840C6" w:rsidP="00892C34">
      <w:pPr>
        <w:ind w:left="720"/>
        <w:jc w:val="both"/>
      </w:pPr>
    </w:p>
    <w:p w14:paraId="775A6EF4" w14:textId="635F7BE7" w:rsidR="00D840C6" w:rsidRPr="008A726D" w:rsidRDefault="00D840C6" w:rsidP="00892C34">
      <w:pPr>
        <w:ind w:left="720"/>
        <w:jc w:val="both"/>
      </w:pPr>
    </w:p>
    <w:p w14:paraId="61213118" w14:textId="5165604D" w:rsidR="00D840C6" w:rsidRPr="008A726D" w:rsidRDefault="00D840C6" w:rsidP="00892C34">
      <w:pPr>
        <w:ind w:left="720"/>
        <w:jc w:val="both"/>
      </w:pPr>
    </w:p>
    <w:p w14:paraId="392C4A1B" w14:textId="7323C95E" w:rsidR="00D840C6" w:rsidRPr="008A726D" w:rsidRDefault="00D840C6" w:rsidP="00892C34">
      <w:pPr>
        <w:ind w:left="720"/>
        <w:jc w:val="both"/>
      </w:pPr>
    </w:p>
    <w:p w14:paraId="3EF11A01" w14:textId="427F5FC5" w:rsidR="00D840C6" w:rsidRPr="008A726D" w:rsidRDefault="00D840C6" w:rsidP="00892C34">
      <w:pPr>
        <w:ind w:left="720"/>
        <w:jc w:val="both"/>
      </w:pPr>
    </w:p>
    <w:p w14:paraId="2B89E661" w14:textId="6457DA99" w:rsidR="00D840C6" w:rsidRPr="008A726D" w:rsidRDefault="00D840C6" w:rsidP="00892C34">
      <w:pPr>
        <w:ind w:left="720"/>
        <w:jc w:val="both"/>
      </w:pPr>
    </w:p>
    <w:p w14:paraId="196A04BD" w14:textId="13448262" w:rsidR="00D840C6" w:rsidRPr="008A726D" w:rsidRDefault="00D840C6" w:rsidP="00892C34">
      <w:pPr>
        <w:ind w:left="720"/>
        <w:jc w:val="both"/>
      </w:pPr>
    </w:p>
    <w:p w14:paraId="464A9429" w14:textId="3622C954" w:rsidR="00D840C6" w:rsidRPr="008A726D" w:rsidRDefault="00D840C6" w:rsidP="00892C34">
      <w:pPr>
        <w:ind w:left="720"/>
        <w:jc w:val="both"/>
      </w:pPr>
    </w:p>
    <w:p w14:paraId="6F926C96" w14:textId="5F5CA4DC" w:rsidR="00D840C6" w:rsidRPr="008A726D" w:rsidRDefault="00D840C6" w:rsidP="00892C34">
      <w:pPr>
        <w:ind w:left="720"/>
        <w:jc w:val="both"/>
      </w:pPr>
    </w:p>
    <w:p w14:paraId="002D7B32" w14:textId="6BDBD686" w:rsidR="00D840C6" w:rsidRPr="008A726D" w:rsidRDefault="00D840C6" w:rsidP="00892C34">
      <w:pPr>
        <w:ind w:left="720"/>
        <w:jc w:val="both"/>
      </w:pPr>
    </w:p>
    <w:p w14:paraId="6BC1B6B5" w14:textId="018B38DD" w:rsidR="00D840C6" w:rsidRPr="008A726D" w:rsidRDefault="00D840C6" w:rsidP="00892C34">
      <w:pPr>
        <w:ind w:left="720"/>
        <w:jc w:val="both"/>
      </w:pPr>
    </w:p>
    <w:p w14:paraId="55113A8B" w14:textId="10FFD28C" w:rsidR="00D840C6" w:rsidRPr="008A726D" w:rsidRDefault="00D840C6" w:rsidP="00892C34">
      <w:pPr>
        <w:ind w:left="720"/>
        <w:jc w:val="both"/>
      </w:pPr>
    </w:p>
    <w:p w14:paraId="413D00F4" w14:textId="57303B74" w:rsidR="00D840C6" w:rsidRPr="008A726D" w:rsidRDefault="00D840C6" w:rsidP="00892C34">
      <w:pPr>
        <w:ind w:left="720"/>
        <w:jc w:val="both"/>
      </w:pPr>
    </w:p>
    <w:p w14:paraId="540D7ADC" w14:textId="77777777" w:rsidR="008D7B12" w:rsidRPr="008A726D" w:rsidRDefault="008D7B12" w:rsidP="00892C34">
      <w:pPr>
        <w:ind w:firstLine="720"/>
        <w:jc w:val="both"/>
        <w:rPr>
          <w:b/>
          <w:bCs/>
          <w:sz w:val="32"/>
          <w:szCs w:val="32"/>
        </w:rPr>
      </w:pPr>
    </w:p>
    <w:p w14:paraId="140494DB" w14:textId="5870411C" w:rsidR="008D7B12" w:rsidRPr="008A726D" w:rsidRDefault="008D7B12" w:rsidP="00892C34">
      <w:pPr>
        <w:ind w:firstLine="720"/>
        <w:jc w:val="both"/>
        <w:rPr>
          <w:b/>
          <w:bCs/>
          <w:sz w:val="32"/>
          <w:szCs w:val="32"/>
        </w:rPr>
      </w:pPr>
    </w:p>
    <w:p w14:paraId="657EAA22" w14:textId="4751C7D2" w:rsidR="001371C2" w:rsidRPr="008A726D" w:rsidRDefault="001371C2" w:rsidP="00892C34">
      <w:pPr>
        <w:ind w:firstLine="720"/>
        <w:jc w:val="both"/>
        <w:rPr>
          <w:b/>
          <w:bCs/>
          <w:sz w:val="32"/>
          <w:szCs w:val="32"/>
        </w:rPr>
      </w:pPr>
    </w:p>
    <w:p w14:paraId="276BAB97" w14:textId="68A293B3" w:rsidR="001371C2" w:rsidRPr="008A726D" w:rsidRDefault="001371C2" w:rsidP="00892C34">
      <w:pPr>
        <w:ind w:firstLine="720"/>
        <w:jc w:val="both"/>
        <w:rPr>
          <w:b/>
          <w:bCs/>
          <w:sz w:val="32"/>
          <w:szCs w:val="32"/>
        </w:rPr>
      </w:pPr>
    </w:p>
    <w:p w14:paraId="40091DAF" w14:textId="38C48C61" w:rsidR="001371C2" w:rsidRPr="008A726D" w:rsidRDefault="001371C2" w:rsidP="00892C34">
      <w:pPr>
        <w:ind w:firstLine="720"/>
        <w:jc w:val="both"/>
        <w:rPr>
          <w:b/>
          <w:bCs/>
          <w:sz w:val="32"/>
          <w:szCs w:val="32"/>
        </w:rPr>
      </w:pPr>
    </w:p>
    <w:p w14:paraId="674A3BDA" w14:textId="25E71980" w:rsidR="001371C2" w:rsidRPr="008A726D" w:rsidRDefault="001371C2" w:rsidP="00892C34">
      <w:pPr>
        <w:ind w:firstLine="720"/>
        <w:jc w:val="both"/>
        <w:rPr>
          <w:b/>
          <w:bCs/>
          <w:sz w:val="32"/>
          <w:szCs w:val="32"/>
        </w:rPr>
      </w:pPr>
    </w:p>
    <w:p w14:paraId="2DCA0E48" w14:textId="3B929E46" w:rsidR="001371C2" w:rsidRPr="008A726D" w:rsidRDefault="001371C2" w:rsidP="00892C34">
      <w:pPr>
        <w:ind w:firstLine="720"/>
        <w:jc w:val="both"/>
        <w:rPr>
          <w:b/>
          <w:bCs/>
          <w:sz w:val="32"/>
          <w:szCs w:val="32"/>
        </w:rPr>
      </w:pPr>
    </w:p>
    <w:p w14:paraId="02CEAD2A" w14:textId="4DD5CD8B" w:rsidR="001371C2" w:rsidRPr="008A726D" w:rsidRDefault="001371C2" w:rsidP="00892C34">
      <w:pPr>
        <w:ind w:firstLine="720"/>
        <w:jc w:val="both"/>
        <w:rPr>
          <w:b/>
          <w:bCs/>
          <w:sz w:val="32"/>
          <w:szCs w:val="32"/>
        </w:rPr>
      </w:pPr>
    </w:p>
    <w:p w14:paraId="234536BE" w14:textId="58B58A4B" w:rsidR="0014657E" w:rsidRDefault="0014657E" w:rsidP="0014657E">
      <w:pPr>
        <w:rPr>
          <w:b/>
          <w:bCs/>
          <w:sz w:val="32"/>
          <w:szCs w:val="32"/>
        </w:rPr>
      </w:pPr>
    </w:p>
    <w:p w14:paraId="478745E6" w14:textId="77777777" w:rsidR="009600CD" w:rsidRPr="008A726D" w:rsidRDefault="009600CD" w:rsidP="0014657E">
      <w:pPr>
        <w:rPr>
          <w:b/>
          <w:bCs/>
          <w:sz w:val="32"/>
          <w:szCs w:val="32"/>
        </w:rPr>
      </w:pPr>
    </w:p>
    <w:p w14:paraId="59A8913C" w14:textId="650F51A0" w:rsidR="00852423" w:rsidRPr="008A726D" w:rsidRDefault="00852423" w:rsidP="0014657E">
      <w:pPr>
        <w:jc w:val="center"/>
        <w:rPr>
          <w:b/>
          <w:bCs/>
          <w:sz w:val="32"/>
          <w:szCs w:val="32"/>
        </w:rPr>
      </w:pPr>
      <w:r w:rsidRPr="008A726D">
        <w:rPr>
          <w:b/>
          <w:bCs/>
          <w:sz w:val="32"/>
          <w:szCs w:val="32"/>
        </w:rPr>
        <w:t xml:space="preserve">CHAPTER </w:t>
      </w:r>
      <w:r w:rsidR="009600CD">
        <w:rPr>
          <w:b/>
          <w:bCs/>
          <w:sz w:val="32"/>
          <w:szCs w:val="32"/>
        </w:rPr>
        <w:t>5</w:t>
      </w:r>
    </w:p>
    <w:p w14:paraId="2EF176B6" w14:textId="77777777" w:rsidR="008D7B12" w:rsidRPr="008A726D" w:rsidRDefault="008D7B12" w:rsidP="00892C34">
      <w:pPr>
        <w:ind w:firstLine="720"/>
        <w:jc w:val="both"/>
        <w:rPr>
          <w:b/>
          <w:bCs/>
          <w:sz w:val="32"/>
          <w:szCs w:val="32"/>
        </w:rPr>
      </w:pPr>
    </w:p>
    <w:p w14:paraId="625F9DCD" w14:textId="3151D54A" w:rsidR="006D79E3" w:rsidRPr="008A726D" w:rsidRDefault="00BE1BE8" w:rsidP="00892C34">
      <w:pPr>
        <w:jc w:val="both"/>
        <w:rPr>
          <w:b/>
          <w:bCs/>
          <w:sz w:val="32"/>
          <w:szCs w:val="32"/>
        </w:rPr>
      </w:pPr>
      <w:r w:rsidRPr="008A726D">
        <w:rPr>
          <w:b/>
          <w:bCs/>
          <w:sz w:val="32"/>
          <w:szCs w:val="32"/>
        </w:rPr>
        <w:t>CONCLUSION</w:t>
      </w:r>
    </w:p>
    <w:p w14:paraId="2B704F8D" w14:textId="75D58B5D" w:rsidR="0014657E" w:rsidRPr="008A726D" w:rsidRDefault="0014657E" w:rsidP="0014657E">
      <w:pPr>
        <w:rPr>
          <w:b/>
          <w:bCs/>
          <w:sz w:val="28"/>
          <w:szCs w:val="28"/>
        </w:rPr>
      </w:pPr>
    </w:p>
    <w:p w14:paraId="1C506D91" w14:textId="2CC04FD4" w:rsidR="0014657E" w:rsidRPr="008A726D" w:rsidRDefault="0014657E" w:rsidP="00AB5CF9">
      <w:pPr>
        <w:spacing w:line="360" w:lineRule="auto"/>
        <w:jc w:val="both"/>
      </w:pPr>
      <w:r w:rsidRPr="008A726D">
        <w:t>The aim of this project is to develop a website that is a proposed solution to solve the problem faced by the students of KIET from 1st year till getting placed.</w:t>
      </w:r>
      <w:r w:rsidR="00A571F8" w:rsidRPr="008A726D">
        <w:t xml:space="preserve"> This website will help</w:t>
      </w:r>
      <w:r w:rsidR="002B7564" w:rsidRPr="008A726D">
        <w:t xml:space="preserve"> by providing the students </w:t>
      </w:r>
      <w:r w:rsidR="000A7BCF">
        <w:t xml:space="preserve">with </w:t>
      </w:r>
      <w:r w:rsidR="002B7564" w:rsidRPr="008A726D">
        <w:t xml:space="preserve">a simple and clear path </w:t>
      </w:r>
      <w:r w:rsidR="0060208E" w:rsidRPr="008A726D">
        <w:t>of learning new technologies to prepare for both placements and exams.</w:t>
      </w:r>
    </w:p>
    <w:p w14:paraId="0B7C9B12" w14:textId="6BF47B14" w:rsidR="009329B3" w:rsidRPr="008A726D" w:rsidRDefault="00BC5CB6" w:rsidP="00AB5CF9">
      <w:pPr>
        <w:spacing w:line="360" w:lineRule="auto"/>
        <w:jc w:val="both"/>
      </w:pPr>
      <w:r w:rsidRPr="008A726D">
        <w:t>Through our website</w:t>
      </w:r>
      <w:r w:rsidR="00A3178E">
        <w:t>,</w:t>
      </w:r>
      <w:r w:rsidRPr="008A726D">
        <w:t xml:space="preserve"> any query that a student faces during preparation can be easily resolved with the </w:t>
      </w:r>
      <w:r w:rsidR="00AB5CF9" w:rsidRPr="008A726D">
        <w:t xml:space="preserve">guidance </w:t>
      </w:r>
      <w:r w:rsidRPr="008A726D">
        <w:t xml:space="preserve">of the people who </w:t>
      </w:r>
      <w:r w:rsidR="00203B82" w:rsidRPr="008A726D">
        <w:t>are</w:t>
      </w:r>
      <w:r w:rsidRPr="008A726D">
        <w:t xml:space="preserve"> more </w:t>
      </w:r>
      <w:r w:rsidR="00203B82" w:rsidRPr="008A726D">
        <w:t xml:space="preserve">familiar </w:t>
      </w:r>
      <w:r w:rsidR="000A7BCF">
        <w:t>with</w:t>
      </w:r>
      <w:r w:rsidRPr="008A726D">
        <w:t xml:space="preserve"> the subject</w:t>
      </w:r>
      <w:r w:rsidR="00203B82" w:rsidRPr="008A726D">
        <w:t xml:space="preserve"> (teachers and experts). T</w:t>
      </w:r>
      <w:r w:rsidR="0060208E" w:rsidRPr="008A726D">
        <w:t xml:space="preserve">he biproduct of this will be </w:t>
      </w:r>
      <w:r w:rsidR="00A3178E">
        <w:t xml:space="preserve">an </w:t>
      </w:r>
      <w:r w:rsidR="0060208E" w:rsidRPr="008A726D">
        <w:t xml:space="preserve">increased network </w:t>
      </w:r>
      <w:r w:rsidR="00203B82" w:rsidRPr="008A726D">
        <w:t xml:space="preserve">of users </w:t>
      </w:r>
      <w:r w:rsidR="0060208E" w:rsidRPr="008A726D">
        <w:t>within the college.</w:t>
      </w:r>
      <w:r w:rsidR="009329B3" w:rsidRPr="008A726D">
        <w:t xml:space="preserve"> The details of online competitions and placement tests will also be updated regularly.</w:t>
      </w:r>
      <w:r w:rsidR="00357DF2" w:rsidRPr="008A726D">
        <w:t xml:space="preserve"> And the resume would be made stronger with the help of </w:t>
      </w:r>
      <w:r w:rsidR="000A7BCF">
        <w:t xml:space="preserve">a </w:t>
      </w:r>
      <w:r w:rsidR="00357DF2" w:rsidRPr="008A726D">
        <w:t>resume checker. This project will make learning easy, fun and progressive</w:t>
      </w:r>
      <w:r w:rsidR="00AB5CF9" w:rsidRPr="008A726D">
        <w:t>.</w:t>
      </w:r>
    </w:p>
    <w:p w14:paraId="62D25AB3" w14:textId="77777777" w:rsidR="00357DF2" w:rsidRPr="008A726D" w:rsidRDefault="00357DF2" w:rsidP="0014657E"/>
    <w:p w14:paraId="633EE446" w14:textId="5F0E72DE" w:rsidR="00852423" w:rsidRPr="008A726D" w:rsidRDefault="00852423" w:rsidP="00357DF2">
      <w:pPr>
        <w:rPr>
          <w:b/>
          <w:bCs/>
          <w:sz w:val="32"/>
          <w:szCs w:val="32"/>
        </w:rPr>
      </w:pPr>
    </w:p>
    <w:p w14:paraId="6210D224" w14:textId="3A5A8ADE" w:rsidR="00852423" w:rsidRPr="008A726D" w:rsidRDefault="00852423" w:rsidP="00892C34">
      <w:pPr>
        <w:ind w:firstLine="720"/>
        <w:jc w:val="both"/>
      </w:pPr>
    </w:p>
    <w:p w14:paraId="3E8E2DAE" w14:textId="6F7B4D8A" w:rsidR="00852423" w:rsidRPr="008A726D" w:rsidRDefault="00852423" w:rsidP="0014657E">
      <w:pPr>
        <w:ind w:firstLine="720"/>
      </w:pPr>
    </w:p>
    <w:p w14:paraId="685AA576" w14:textId="788A834B" w:rsidR="00852423" w:rsidRPr="008A726D" w:rsidRDefault="00852423" w:rsidP="00892C34">
      <w:pPr>
        <w:ind w:firstLine="720"/>
        <w:jc w:val="both"/>
      </w:pPr>
    </w:p>
    <w:p w14:paraId="74DBD5DF" w14:textId="30A8AF25" w:rsidR="00852423" w:rsidRPr="008A726D" w:rsidRDefault="00852423" w:rsidP="00892C34">
      <w:pPr>
        <w:ind w:firstLine="720"/>
        <w:jc w:val="both"/>
      </w:pPr>
    </w:p>
    <w:p w14:paraId="5253DDE8" w14:textId="7674E159" w:rsidR="00852423" w:rsidRPr="008A726D" w:rsidRDefault="00852423" w:rsidP="00892C34">
      <w:pPr>
        <w:ind w:firstLine="720"/>
        <w:jc w:val="both"/>
      </w:pPr>
    </w:p>
    <w:p w14:paraId="7CF60BE3" w14:textId="06330DB6" w:rsidR="00852423" w:rsidRPr="008A726D" w:rsidRDefault="00852423" w:rsidP="00892C34">
      <w:pPr>
        <w:ind w:firstLine="720"/>
        <w:jc w:val="both"/>
      </w:pPr>
    </w:p>
    <w:p w14:paraId="6FA1B789" w14:textId="2A0AFA5B" w:rsidR="00852423" w:rsidRPr="008A726D" w:rsidRDefault="00852423" w:rsidP="00892C34">
      <w:pPr>
        <w:ind w:firstLine="720"/>
        <w:jc w:val="both"/>
      </w:pPr>
    </w:p>
    <w:p w14:paraId="02334B01" w14:textId="04D125F5" w:rsidR="00852423" w:rsidRPr="008A726D" w:rsidRDefault="00852423" w:rsidP="00892C34">
      <w:pPr>
        <w:ind w:firstLine="720"/>
        <w:jc w:val="both"/>
      </w:pPr>
    </w:p>
    <w:p w14:paraId="6A8C29A3" w14:textId="77777777" w:rsidR="00892C34" w:rsidRPr="008A726D" w:rsidRDefault="00892C34" w:rsidP="00892C34">
      <w:pPr>
        <w:jc w:val="both"/>
      </w:pPr>
    </w:p>
    <w:p w14:paraId="3B29D31A" w14:textId="77777777" w:rsidR="00892C34" w:rsidRPr="008A726D" w:rsidRDefault="00892C34" w:rsidP="00892C34">
      <w:pPr>
        <w:jc w:val="both"/>
      </w:pPr>
    </w:p>
    <w:p w14:paraId="2C30A6B2" w14:textId="77777777" w:rsidR="00892C34" w:rsidRPr="008A726D" w:rsidRDefault="00892C34" w:rsidP="00892C34">
      <w:pPr>
        <w:jc w:val="both"/>
      </w:pPr>
    </w:p>
    <w:p w14:paraId="4B48BFBF" w14:textId="77777777" w:rsidR="00892C34" w:rsidRPr="008A726D" w:rsidRDefault="00892C34" w:rsidP="00892C34">
      <w:pPr>
        <w:jc w:val="both"/>
      </w:pPr>
    </w:p>
    <w:p w14:paraId="70F8C8DD" w14:textId="77777777" w:rsidR="00892C34" w:rsidRPr="008A726D" w:rsidRDefault="00892C34" w:rsidP="00892C34">
      <w:pPr>
        <w:jc w:val="both"/>
      </w:pPr>
    </w:p>
    <w:p w14:paraId="68858FD9" w14:textId="77777777" w:rsidR="00892C34" w:rsidRPr="008A726D" w:rsidRDefault="00892C34" w:rsidP="00892C34">
      <w:pPr>
        <w:jc w:val="both"/>
      </w:pPr>
    </w:p>
    <w:p w14:paraId="15140D7E" w14:textId="77777777" w:rsidR="00892C34" w:rsidRPr="008A726D" w:rsidRDefault="00892C34" w:rsidP="00892C34">
      <w:pPr>
        <w:jc w:val="both"/>
      </w:pPr>
    </w:p>
    <w:p w14:paraId="34EA8911" w14:textId="77777777" w:rsidR="00892C34" w:rsidRPr="008A726D" w:rsidRDefault="00892C34" w:rsidP="00892C34">
      <w:pPr>
        <w:jc w:val="both"/>
      </w:pPr>
    </w:p>
    <w:p w14:paraId="221FB51F" w14:textId="77777777" w:rsidR="00892C34" w:rsidRPr="008A726D" w:rsidRDefault="00892C34" w:rsidP="00892C34">
      <w:pPr>
        <w:jc w:val="both"/>
      </w:pPr>
    </w:p>
    <w:p w14:paraId="42BB9171" w14:textId="77777777" w:rsidR="00892C34" w:rsidRPr="008A726D" w:rsidRDefault="00892C34" w:rsidP="00892C34">
      <w:pPr>
        <w:jc w:val="both"/>
      </w:pPr>
    </w:p>
    <w:p w14:paraId="718380A8" w14:textId="77777777" w:rsidR="00892C34" w:rsidRPr="008A726D" w:rsidRDefault="00892C34" w:rsidP="00892C34">
      <w:pPr>
        <w:jc w:val="both"/>
      </w:pPr>
    </w:p>
    <w:p w14:paraId="58928645" w14:textId="77777777" w:rsidR="00892C34" w:rsidRPr="008A726D" w:rsidRDefault="00892C34" w:rsidP="00892C34">
      <w:pPr>
        <w:jc w:val="both"/>
      </w:pPr>
    </w:p>
    <w:p w14:paraId="16A3D139" w14:textId="77777777" w:rsidR="00892C34" w:rsidRPr="008A726D" w:rsidRDefault="00892C34" w:rsidP="00892C34">
      <w:pPr>
        <w:jc w:val="both"/>
      </w:pPr>
    </w:p>
    <w:p w14:paraId="4055D6F6" w14:textId="77777777" w:rsidR="00892C34" w:rsidRPr="008A726D" w:rsidRDefault="00892C34" w:rsidP="00892C34">
      <w:pPr>
        <w:jc w:val="both"/>
      </w:pPr>
    </w:p>
    <w:p w14:paraId="69C56305" w14:textId="77777777" w:rsidR="00892C34" w:rsidRPr="008A726D" w:rsidRDefault="00892C34" w:rsidP="00892C34">
      <w:pPr>
        <w:jc w:val="both"/>
      </w:pPr>
    </w:p>
    <w:p w14:paraId="183A1F0F" w14:textId="77777777" w:rsidR="00892C34" w:rsidRPr="008A726D" w:rsidRDefault="00892C34" w:rsidP="00892C34">
      <w:pPr>
        <w:jc w:val="both"/>
      </w:pPr>
    </w:p>
    <w:p w14:paraId="7A16327E" w14:textId="77777777" w:rsidR="00AB5CF9" w:rsidRPr="008A726D" w:rsidRDefault="00AB5CF9" w:rsidP="00892C34">
      <w:pPr>
        <w:jc w:val="both"/>
      </w:pPr>
    </w:p>
    <w:p w14:paraId="35A86456" w14:textId="17C84BF2" w:rsidR="00852423" w:rsidRPr="008A726D" w:rsidRDefault="00321733" w:rsidP="00892C34">
      <w:pPr>
        <w:jc w:val="both"/>
        <w:rPr>
          <w:b/>
          <w:bCs/>
          <w:sz w:val="32"/>
          <w:szCs w:val="32"/>
        </w:rPr>
      </w:pPr>
      <w:r w:rsidRPr="008A726D">
        <w:rPr>
          <w:b/>
          <w:bCs/>
          <w:sz w:val="32"/>
          <w:szCs w:val="32"/>
        </w:rPr>
        <w:lastRenderedPageBreak/>
        <w:t>Reference:</w:t>
      </w:r>
    </w:p>
    <w:p w14:paraId="32AF8CFF" w14:textId="757A00E7" w:rsidR="00321733" w:rsidRPr="008A726D" w:rsidRDefault="00321733" w:rsidP="00892C34">
      <w:pPr>
        <w:jc w:val="both"/>
        <w:rPr>
          <w:b/>
          <w:bCs/>
          <w:sz w:val="32"/>
          <w:szCs w:val="32"/>
        </w:rPr>
      </w:pPr>
    </w:p>
    <w:p w14:paraId="44DFC859" w14:textId="5815CB48" w:rsidR="00852423" w:rsidRPr="008A726D" w:rsidRDefault="00852423" w:rsidP="00892C34">
      <w:pPr>
        <w:ind w:firstLine="720"/>
        <w:jc w:val="both"/>
      </w:pPr>
    </w:p>
    <w:p w14:paraId="2260C100" w14:textId="77777777" w:rsidR="008A726D" w:rsidRPr="008A726D" w:rsidRDefault="008A726D" w:rsidP="008A726D">
      <w:pPr>
        <w:spacing w:after="10" w:line="360" w:lineRule="auto"/>
        <w:ind w:right="36"/>
        <w:jc w:val="both"/>
      </w:pPr>
      <w:r w:rsidRPr="008A726D">
        <w:t>[1]</w:t>
      </w:r>
      <w:r w:rsidRPr="008A726D">
        <w:rPr>
          <w:rFonts w:eastAsia="Calibri"/>
        </w:rPr>
        <w:t xml:space="preserve"> </w:t>
      </w:r>
      <w:proofErr w:type="spellStart"/>
      <w:r w:rsidRPr="008A726D">
        <w:rPr>
          <w:rFonts w:eastAsia="Calibri"/>
        </w:rPr>
        <w:t>Karakaya</w:t>
      </w:r>
      <w:proofErr w:type="spellEnd"/>
      <w:r w:rsidRPr="008A726D">
        <w:rPr>
          <w:rFonts w:eastAsia="Calibri"/>
        </w:rPr>
        <w:t xml:space="preserve">, M.Ö.; </w:t>
      </w:r>
      <w:proofErr w:type="spellStart"/>
      <w:r w:rsidRPr="008A726D">
        <w:rPr>
          <w:rFonts w:eastAsia="Calibri"/>
        </w:rPr>
        <w:t>Aytekin</w:t>
      </w:r>
      <w:proofErr w:type="spellEnd"/>
      <w:r w:rsidRPr="008A726D">
        <w:rPr>
          <w:rFonts w:eastAsia="Calibri"/>
        </w:rPr>
        <w:t xml:space="preserve">, T. Effective methods for increasing aggregate diversity in recommender systems. </w:t>
      </w:r>
      <w:proofErr w:type="spellStart"/>
      <w:r w:rsidRPr="008A726D">
        <w:rPr>
          <w:rFonts w:eastAsia="Calibri"/>
          <w:i/>
        </w:rPr>
        <w:t>Knowl</w:t>
      </w:r>
      <w:proofErr w:type="spellEnd"/>
      <w:r w:rsidRPr="008A726D">
        <w:rPr>
          <w:rFonts w:eastAsia="Calibri"/>
          <w:i/>
        </w:rPr>
        <w:t xml:space="preserve">. Inf. Syst. </w:t>
      </w:r>
      <w:r w:rsidRPr="008A726D">
        <w:rPr>
          <w:rFonts w:eastAsia="Calibri"/>
          <w:b/>
        </w:rPr>
        <w:t>2018</w:t>
      </w:r>
      <w:r w:rsidRPr="008A726D">
        <w:rPr>
          <w:rFonts w:eastAsia="Calibri"/>
        </w:rPr>
        <w:t xml:space="preserve">, </w:t>
      </w:r>
      <w:r w:rsidRPr="008A726D">
        <w:rPr>
          <w:rFonts w:eastAsia="Calibri"/>
          <w:i/>
        </w:rPr>
        <w:t>56</w:t>
      </w:r>
      <w:r w:rsidRPr="008A726D">
        <w:rPr>
          <w:rFonts w:eastAsia="Calibri"/>
        </w:rPr>
        <w:t>, 355–372.</w:t>
      </w:r>
    </w:p>
    <w:p w14:paraId="74D8DBC9" w14:textId="77777777" w:rsidR="008A726D" w:rsidRPr="008A726D" w:rsidRDefault="008A726D" w:rsidP="008A726D">
      <w:pPr>
        <w:spacing w:line="360" w:lineRule="auto"/>
        <w:jc w:val="both"/>
      </w:pPr>
      <w:r w:rsidRPr="008A726D">
        <w:t>[2]</w:t>
      </w:r>
      <w:r w:rsidRPr="008A726D">
        <w:rPr>
          <w:i/>
        </w:rPr>
        <w:t xml:space="preserve"> </w:t>
      </w:r>
      <w:proofErr w:type="spellStart"/>
      <w:r w:rsidRPr="008A726D">
        <w:rPr>
          <w:i/>
        </w:rPr>
        <w:t>Tschirky</w:t>
      </w:r>
      <w:proofErr w:type="spellEnd"/>
      <w:r w:rsidRPr="008A726D">
        <w:rPr>
          <w:i/>
        </w:rPr>
        <w:t xml:space="preserve">, H. (1998): </w:t>
      </w:r>
      <w:proofErr w:type="spellStart"/>
      <w:r w:rsidRPr="008A726D">
        <w:t>Lücke</w:t>
      </w:r>
      <w:proofErr w:type="spellEnd"/>
      <w:r w:rsidRPr="008A726D">
        <w:t xml:space="preserve"> </w:t>
      </w:r>
      <w:proofErr w:type="spellStart"/>
      <w:r w:rsidRPr="008A726D">
        <w:t>zwischen</w:t>
      </w:r>
      <w:proofErr w:type="spellEnd"/>
      <w:r w:rsidRPr="008A726D">
        <w:t xml:space="preserve"> Management-</w:t>
      </w:r>
      <w:proofErr w:type="spellStart"/>
      <w:r w:rsidRPr="008A726D">
        <w:t>Theorie</w:t>
      </w:r>
      <w:proofErr w:type="spellEnd"/>
      <w:r w:rsidRPr="008A726D">
        <w:t xml:space="preserve"> und </w:t>
      </w:r>
      <w:proofErr w:type="spellStart"/>
      <w:r w:rsidRPr="008A726D">
        <w:t>Technologie-Realität</w:t>
      </w:r>
      <w:proofErr w:type="spellEnd"/>
      <w:r w:rsidRPr="008A726D">
        <w:t>. In:</w:t>
      </w:r>
      <w:r w:rsidRPr="008A726D">
        <w:rPr>
          <w:i/>
        </w:rPr>
        <w:t xml:space="preserve"> </w:t>
      </w:r>
      <w:proofErr w:type="spellStart"/>
      <w:r w:rsidRPr="008A726D">
        <w:rPr>
          <w:i/>
        </w:rPr>
        <w:t>Tschirky</w:t>
      </w:r>
      <w:proofErr w:type="spellEnd"/>
      <w:r w:rsidRPr="008A726D">
        <w:rPr>
          <w:i/>
        </w:rPr>
        <w:t>, H./Koruna, St.</w:t>
      </w:r>
      <w:r w:rsidRPr="008A726D">
        <w:t xml:space="preserve"> (</w:t>
      </w:r>
      <w:proofErr w:type="spellStart"/>
      <w:r w:rsidRPr="008A726D">
        <w:t>Hrsg</w:t>
      </w:r>
      <w:proofErr w:type="spellEnd"/>
      <w:r w:rsidRPr="008A726D">
        <w:t>.)</w:t>
      </w:r>
      <w:r w:rsidRPr="008A726D">
        <w:rPr>
          <w:i/>
        </w:rPr>
        <w:t>:</w:t>
      </w:r>
      <w:r w:rsidRPr="008A726D">
        <w:t xml:space="preserve"> </w:t>
      </w:r>
      <w:proofErr w:type="spellStart"/>
      <w:r w:rsidRPr="008A726D">
        <w:t>Technologie</w:t>
      </w:r>
      <w:proofErr w:type="spellEnd"/>
      <w:r w:rsidRPr="008A726D">
        <w:t xml:space="preserve">-Management - Idee und Praxis. Zürich: Verlag </w:t>
      </w:r>
      <w:proofErr w:type="spellStart"/>
      <w:r w:rsidRPr="008A726D">
        <w:t>Industrielle</w:t>
      </w:r>
      <w:proofErr w:type="spellEnd"/>
      <w:r w:rsidRPr="008A726D">
        <w:t xml:space="preserve"> </w:t>
      </w:r>
      <w:proofErr w:type="spellStart"/>
      <w:r w:rsidRPr="008A726D">
        <w:t>Organisation</w:t>
      </w:r>
      <w:proofErr w:type="spellEnd"/>
      <w:r w:rsidRPr="008A726D">
        <w:t>.</w:t>
      </w:r>
    </w:p>
    <w:p w14:paraId="3E74B677" w14:textId="77777777" w:rsidR="008A726D" w:rsidRPr="008A726D" w:rsidRDefault="008A726D" w:rsidP="008A726D">
      <w:pPr>
        <w:spacing w:line="360" w:lineRule="auto"/>
        <w:jc w:val="both"/>
      </w:pPr>
      <w:r w:rsidRPr="008A726D">
        <w:t>[3] B. Arslan, (2003) “Computer-assisted Education Secondary Students and the feedback from CAE of teachers which have had an educative role in this process”, The Turkish Online Journal of Educational Technology, Vol. 2, No. 4, pp. 67–75.</w:t>
      </w:r>
    </w:p>
    <w:p w14:paraId="1E88C43B" w14:textId="77777777" w:rsidR="008A726D" w:rsidRPr="008A726D" w:rsidRDefault="008A726D" w:rsidP="008A726D">
      <w:pPr>
        <w:spacing w:line="360" w:lineRule="auto"/>
        <w:jc w:val="both"/>
      </w:pPr>
      <w:r w:rsidRPr="008A726D">
        <w:t xml:space="preserve">[4] Atkin, J.M., Black, P., James, R., D., E., Olson, J., </w:t>
      </w:r>
      <w:proofErr w:type="spellStart"/>
      <w:r w:rsidRPr="008A726D">
        <w:t>Raizen</w:t>
      </w:r>
      <w:proofErr w:type="spellEnd"/>
      <w:r w:rsidRPr="008A726D">
        <w:t xml:space="preserve">, D., P., S., </w:t>
      </w:r>
      <w:proofErr w:type="spellStart"/>
      <w:r w:rsidRPr="008A726D">
        <w:t>Sáez</w:t>
      </w:r>
      <w:proofErr w:type="spellEnd"/>
      <w:r w:rsidRPr="008A726D">
        <w:t>, M., J. and Simons, H. (1996). Changing the subject – Innovations in science, mathematics and technology education, London and New York in association with OECD, Routledge.</w:t>
      </w:r>
    </w:p>
    <w:p w14:paraId="7FDCCC78" w14:textId="77777777" w:rsidR="008A726D" w:rsidRPr="008A726D" w:rsidRDefault="008A726D" w:rsidP="008A726D">
      <w:pPr>
        <w:spacing w:line="360" w:lineRule="auto"/>
        <w:jc w:val="both"/>
      </w:pPr>
      <w:r w:rsidRPr="008A726D">
        <w:t xml:space="preserve">[5] Pro MERN Stack Full Stack Web App Development with Mongo, Express, React, and Node by </w:t>
      </w:r>
      <w:proofErr w:type="spellStart"/>
      <w:r w:rsidRPr="008A726D">
        <w:t>Vasan</w:t>
      </w:r>
      <w:proofErr w:type="spellEnd"/>
      <w:r w:rsidRPr="008A726D">
        <w:t xml:space="preserve"> Subramaniam</w:t>
      </w:r>
    </w:p>
    <w:p w14:paraId="549D0AE8" w14:textId="77777777" w:rsidR="008A726D" w:rsidRPr="008A726D" w:rsidRDefault="008A726D" w:rsidP="008A726D">
      <w:pPr>
        <w:spacing w:line="360" w:lineRule="auto"/>
        <w:jc w:val="both"/>
      </w:pPr>
      <w:r w:rsidRPr="008A726D">
        <w:t>[6] MongoDB.com, MEAN and MERN stacks'. [Online]. Available: https://www.mongodb.com/blog/post/the-modern-applicationstackpart-1-introducing-the-mean-stack [Accessed: Feb- 2018]</w:t>
      </w:r>
    </w:p>
    <w:p w14:paraId="27B8551A" w14:textId="77777777" w:rsidR="008A726D" w:rsidRPr="008A726D" w:rsidRDefault="008A726D" w:rsidP="008A726D">
      <w:pPr>
        <w:spacing w:line="360" w:lineRule="auto"/>
        <w:jc w:val="both"/>
      </w:pPr>
      <w:r w:rsidRPr="008A726D">
        <w:t xml:space="preserve">[7] J. Kwon and S. Moon, "Work-in-progress: </w:t>
      </w:r>
      <w:proofErr w:type="spellStart"/>
      <w:r w:rsidRPr="008A726D">
        <w:t>JSDelta</w:t>
      </w:r>
      <w:proofErr w:type="spellEnd"/>
      <w:r w:rsidRPr="008A726D">
        <w:t xml:space="preserve">: serializing modified </w:t>
      </w:r>
      <w:proofErr w:type="spellStart"/>
      <w:r w:rsidRPr="008A726D">
        <w:t>javascript</w:t>
      </w:r>
      <w:proofErr w:type="spellEnd"/>
      <w:r w:rsidRPr="008A726D">
        <w:t xml:space="preserve"> states for state sharing," 2017 International Conference </w:t>
      </w:r>
      <w:proofErr w:type="spellStart"/>
      <w:r w:rsidRPr="008A726D">
        <w:t>onEmbedded</w:t>
      </w:r>
      <w:proofErr w:type="spellEnd"/>
      <w:r w:rsidRPr="008A726D">
        <w:t xml:space="preserve"> Software (EMSOFT), Seoul, 2017, pp. 1- 2.</w:t>
      </w:r>
    </w:p>
    <w:p w14:paraId="65A592B8" w14:textId="77777777" w:rsidR="008A726D" w:rsidRPr="008A726D" w:rsidRDefault="008A726D" w:rsidP="008A726D">
      <w:pPr>
        <w:spacing w:line="360" w:lineRule="auto"/>
        <w:jc w:val="both"/>
      </w:pPr>
      <w:r w:rsidRPr="008A726D">
        <w:t xml:space="preserve">[8] Hoque, S. (2020). Full-Stack React Projects: Learn MERN Stack Development by Building Modern Web Apps Using MongoDB, Express, React, and Node.js, 2nd Edition. United Kingdom: </w:t>
      </w:r>
      <w:proofErr w:type="spellStart"/>
      <w:r w:rsidRPr="008A726D">
        <w:t>Packt</w:t>
      </w:r>
      <w:proofErr w:type="spellEnd"/>
      <w:r w:rsidRPr="008A726D">
        <w:t xml:space="preserve"> Publishing.</w:t>
      </w:r>
    </w:p>
    <w:p w14:paraId="1BFA999A" w14:textId="77777777" w:rsidR="008A726D" w:rsidRPr="008A726D" w:rsidRDefault="008A726D" w:rsidP="008A726D">
      <w:pPr>
        <w:spacing w:line="360" w:lineRule="auto"/>
        <w:jc w:val="both"/>
      </w:pPr>
      <w:r w:rsidRPr="008A726D">
        <w:t xml:space="preserve">[9] Adhikari, A. (2016). Full Stack JavaScript: Web Application Development with MEAN. Retrieved from: https://pdfs.semanticscholar.org/547a/f8ea2 05a8cc7c02506f58c9599a447da07a7.pdf </w:t>
      </w:r>
      <w:proofErr w:type="spellStart"/>
      <w:r w:rsidRPr="008A726D">
        <w:t>Admiraal</w:t>
      </w:r>
      <w:proofErr w:type="spellEnd"/>
      <w:r w:rsidRPr="008A726D">
        <w:t>, H. (2017) Technical Design in UML for Angular Applications.</w:t>
      </w:r>
    </w:p>
    <w:p w14:paraId="572477E6" w14:textId="2D189E3A" w:rsidR="00852423" w:rsidRPr="008A726D" w:rsidRDefault="00852423" w:rsidP="008A726D">
      <w:pPr>
        <w:jc w:val="both"/>
      </w:pPr>
    </w:p>
    <w:p w14:paraId="247AF196" w14:textId="1B92CB28" w:rsidR="00852423" w:rsidRPr="008A726D" w:rsidRDefault="00852423" w:rsidP="00892C34">
      <w:pPr>
        <w:ind w:firstLine="720"/>
        <w:jc w:val="both"/>
      </w:pPr>
    </w:p>
    <w:p w14:paraId="698871D4" w14:textId="3283C9FA" w:rsidR="00852423" w:rsidRPr="008A726D" w:rsidRDefault="00852423" w:rsidP="00892C34">
      <w:pPr>
        <w:ind w:firstLine="720"/>
        <w:jc w:val="both"/>
      </w:pPr>
    </w:p>
    <w:p w14:paraId="04E84E3F" w14:textId="77777777" w:rsidR="00852423" w:rsidRPr="008A726D" w:rsidRDefault="00852423" w:rsidP="00892C34">
      <w:pPr>
        <w:ind w:firstLine="720"/>
        <w:jc w:val="both"/>
      </w:pPr>
    </w:p>
    <w:sectPr w:rsidR="00852423" w:rsidRPr="008A726D" w:rsidSect="003C6D0A">
      <w:pgSz w:w="12240" w:h="15840"/>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9937D" w14:textId="77777777" w:rsidR="00BB2E01" w:rsidRDefault="00BB2E01">
      <w:r>
        <w:separator/>
      </w:r>
    </w:p>
  </w:endnote>
  <w:endnote w:type="continuationSeparator" w:id="0">
    <w:p w14:paraId="4FEFE355" w14:textId="77777777" w:rsidR="00BB2E01" w:rsidRDefault="00BB2E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5A5C1" w14:textId="77777777" w:rsidR="00BB2E01" w:rsidRDefault="00BB2E01">
      <w:r>
        <w:separator/>
      </w:r>
    </w:p>
  </w:footnote>
  <w:footnote w:type="continuationSeparator" w:id="0">
    <w:p w14:paraId="282D8EB0" w14:textId="77777777" w:rsidR="00BB2E01" w:rsidRDefault="00BB2E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A03CB"/>
    <w:multiLevelType w:val="hybridMultilevel"/>
    <w:tmpl w:val="51A24EFC"/>
    <w:lvl w:ilvl="0" w:tplc="40090001">
      <w:start w:val="1"/>
      <w:numFmt w:val="bullet"/>
      <w:lvlText w:val=""/>
      <w:lvlJc w:val="left"/>
      <w:pPr>
        <w:ind w:left="881" w:hanging="360"/>
      </w:pPr>
      <w:rPr>
        <w:rFonts w:ascii="Symbol" w:hAnsi="Symbol" w:hint="default"/>
      </w:rPr>
    </w:lvl>
    <w:lvl w:ilvl="1" w:tplc="40090003" w:tentative="1">
      <w:start w:val="1"/>
      <w:numFmt w:val="bullet"/>
      <w:lvlText w:val="o"/>
      <w:lvlJc w:val="left"/>
      <w:pPr>
        <w:ind w:left="1601" w:hanging="360"/>
      </w:pPr>
      <w:rPr>
        <w:rFonts w:ascii="Courier New" w:hAnsi="Courier New" w:cs="Courier New" w:hint="default"/>
      </w:rPr>
    </w:lvl>
    <w:lvl w:ilvl="2" w:tplc="40090005" w:tentative="1">
      <w:start w:val="1"/>
      <w:numFmt w:val="bullet"/>
      <w:lvlText w:val=""/>
      <w:lvlJc w:val="left"/>
      <w:pPr>
        <w:ind w:left="2321" w:hanging="360"/>
      </w:pPr>
      <w:rPr>
        <w:rFonts w:ascii="Wingdings" w:hAnsi="Wingdings" w:hint="default"/>
      </w:rPr>
    </w:lvl>
    <w:lvl w:ilvl="3" w:tplc="40090001" w:tentative="1">
      <w:start w:val="1"/>
      <w:numFmt w:val="bullet"/>
      <w:lvlText w:val=""/>
      <w:lvlJc w:val="left"/>
      <w:pPr>
        <w:ind w:left="3041" w:hanging="360"/>
      </w:pPr>
      <w:rPr>
        <w:rFonts w:ascii="Symbol" w:hAnsi="Symbol" w:hint="default"/>
      </w:rPr>
    </w:lvl>
    <w:lvl w:ilvl="4" w:tplc="40090003" w:tentative="1">
      <w:start w:val="1"/>
      <w:numFmt w:val="bullet"/>
      <w:lvlText w:val="o"/>
      <w:lvlJc w:val="left"/>
      <w:pPr>
        <w:ind w:left="3761" w:hanging="360"/>
      </w:pPr>
      <w:rPr>
        <w:rFonts w:ascii="Courier New" w:hAnsi="Courier New" w:cs="Courier New" w:hint="default"/>
      </w:rPr>
    </w:lvl>
    <w:lvl w:ilvl="5" w:tplc="40090005" w:tentative="1">
      <w:start w:val="1"/>
      <w:numFmt w:val="bullet"/>
      <w:lvlText w:val=""/>
      <w:lvlJc w:val="left"/>
      <w:pPr>
        <w:ind w:left="4481" w:hanging="360"/>
      </w:pPr>
      <w:rPr>
        <w:rFonts w:ascii="Wingdings" w:hAnsi="Wingdings" w:hint="default"/>
      </w:rPr>
    </w:lvl>
    <w:lvl w:ilvl="6" w:tplc="40090001" w:tentative="1">
      <w:start w:val="1"/>
      <w:numFmt w:val="bullet"/>
      <w:lvlText w:val=""/>
      <w:lvlJc w:val="left"/>
      <w:pPr>
        <w:ind w:left="5201" w:hanging="360"/>
      </w:pPr>
      <w:rPr>
        <w:rFonts w:ascii="Symbol" w:hAnsi="Symbol" w:hint="default"/>
      </w:rPr>
    </w:lvl>
    <w:lvl w:ilvl="7" w:tplc="40090003" w:tentative="1">
      <w:start w:val="1"/>
      <w:numFmt w:val="bullet"/>
      <w:lvlText w:val="o"/>
      <w:lvlJc w:val="left"/>
      <w:pPr>
        <w:ind w:left="5921" w:hanging="360"/>
      </w:pPr>
      <w:rPr>
        <w:rFonts w:ascii="Courier New" w:hAnsi="Courier New" w:cs="Courier New" w:hint="default"/>
      </w:rPr>
    </w:lvl>
    <w:lvl w:ilvl="8" w:tplc="40090005" w:tentative="1">
      <w:start w:val="1"/>
      <w:numFmt w:val="bullet"/>
      <w:lvlText w:val=""/>
      <w:lvlJc w:val="left"/>
      <w:pPr>
        <w:ind w:left="6641" w:hanging="360"/>
      </w:pPr>
      <w:rPr>
        <w:rFonts w:ascii="Wingdings" w:hAnsi="Wingdings" w:hint="default"/>
      </w:rPr>
    </w:lvl>
  </w:abstractNum>
  <w:abstractNum w:abstractNumId="1" w15:restartNumberingAfterBreak="0">
    <w:nsid w:val="17640D52"/>
    <w:multiLevelType w:val="hybridMultilevel"/>
    <w:tmpl w:val="7A7697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AE2576A"/>
    <w:multiLevelType w:val="hybridMultilevel"/>
    <w:tmpl w:val="B22CCF0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3C3AA6"/>
    <w:multiLevelType w:val="hybridMultilevel"/>
    <w:tmpl w:val="B4D4DFE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4403727"/>
    <w:multiLevelType w:val="multilevel"/>
    <w:tmpl w:val="38047A2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BCD6A0B"/>
    <w:multiLevelType w:val="multilevel"/>
    <w:tmpl w:val="D2CC67F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54C2C99"/>
    <w:multiLevelType w:val="hybridMultilevel"/>
    <w:tmpl w:val="3C5CE1C6"/>
    <w:lvl w:ilvl="0" w:tplc="40090017">
      <w:start w:val="1"/>
      <w:numFmt w:val="lowerLetter"/>
      <w:lvlText w:val="%1)"/>
      <w:lvlJc w:val="left"/>
      <w:pPr>
        <w:ind w:left="1601" w:hanging="360"/>
      </w:pPr>
    </w:lvl>
    <w:lvl w:ilvl="1" w:tplc="40090019" w:tentative="1">
      <w:start w:val="1"/>
      <w:numFmt w:val="lowerLetter"/>
      <w:lvlText w:val="%2."/>
      <w:lvlJc w:val="left"/>
      <w:pPr>
        <w:ind w:left="2321" w:hanging="360"/>
      </w:pPr>
    </w:lvl>
    <w:lvl w:ilvl="2" w:tplc="4009001B" w:tentative="1">
      <w:start w:val="1"/>
      <w:numFmt w:val="lowerRoman"/>
      <w:lvlText w:val="%3."/>
      <w:lvlJc w:val="right"/>
      <w:pPr>
        <w:ind w:left="3041" w:hanging="180"/>
      </w:pPr>
    </w:lvl>
    <w:lvl w:ilvl="3" w:tplc="4009000F" w:tentative="1">
      <w:start w:val="1"/>
      <w:numFmt w:val="decimal"/>
      <w:lvlText w:val="%4."/>
      <w:lvlJc w:val="left"/>
      <w:pPr>
        <w:ind w:left="3761" w:hanging="360"/>
      </w:pPr>
    </w:lvl>
    <w:lvl w:ilvl="4" w:tplc="40090019" w:tentative="1">
      <w:start w:val="1"/>
      <w:numFmt w:val="lowerLetter"/>
      <w:lvlText w:val="%5."/>
      <w:lvlJc w:val="left"/>
      <w:pPr>
        <w:ind w:left="4481" w:hanging="360"/>
      </w:pPr>
    </w:lvl>
    <w:lvl w:ilvl="5" w:tplc="4009001B" w:tentative="1">
      <w:start w:val="1"/>
      <w:numFmt w:val="lowerRoman"/>
      <w:lvlText w:val="%6."/>
      <w:lvlJc w:val="right"/>
      <w:pPr>
        <w:ind w:left="5201" w:hanging="180"/>
      </w:pPr>
    </w:lvl>
    <w:lvl w:ilvl="6" w:tplc="4009000F" w:tentative="1">
      <w:start w:val="1"/>
      <w:numFmt w:val="decimal"/>
      <w:lvlText w:val="%7."/>
      <w:lvlJc w:val="left"/>
      <w:pPr>
        <w:ind w:left="5921" w:hanging="360"/>
      </w:pPr>
    </w:lvl>
    <w:lvl w:ilvl="7" w:tplc="40090019" w:tentative="1">
      <w:start w:val="1"/>
      <w:numFmt w:val="lowerLetter"/>
      <w:lvlText w:val="%8."/>
      <w:lvlJc w:val="left"/>
      <w:pPr>
        <w:ind w:left="6641" w:hanging="360"/>
      </w:pPr>
    </w:lvl>
    <w:lvl w:ilvl="8" w:tplc="4009001B" w:tentative="1">
      <w:start w:val="1"/>
      <w:numFmt w:val="lowerRoman"/>
      <w:lvlText w:val="%9."/>
      <w:lvlJc w:val="right"/>
      <w:pPr>
        <w:ind w:left="7361" w:hanging="180"/>
      </w:pPr>
    </w:lvl>
  </w:abstractNum>
  <w:abstractNum w:abstractNumId="11" w15:restartNumberingAfterBreak="0">
    <w:nsid w:val="5B6B5F2A"/>
    <w:multiLevelType w:val="hybridMultilevel"/>
    <w:tmpl w:val="2DE2851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405527F"/>
    <w:multiLevelType w:val="hybridMultilevel"/>
    <w:tmpl w:val="340AC35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58F2F2D"/>
    <w:multiLevelType w:val="hybridMultilevel"/>
    <w:tmpl w:val="FFCCD98C"/>
    <w:lvl w:ilvl="0" w:tplc="40090017">
      <w:start w:val="1"/>
      <w:numFmt w:val="lowerLetter"/>
      <w:lvlText w:val="%1)"/>
      <w:lvlJc w:val="left"/>
      <w:pPr>
        <w:ind w:left="2321" w:hanging="360"/>
      </w:pPr>
    </w:lvl>
    <w:lvl w:ilvl="1" w:tplc="40090019" w:tentative="1">
      <w:start w:val="1"/>
      <w:numFmt w:val="lowerLetter"/>
      <w:lvlText w:val="%2."/>
      <w:lvlJc w:val="left"/>
      <w:pPr>
        <w:ind w:left="3041" w:hanging="360"/>
      </w:pPr>
    </w:lvl>
    <w:lvl w:ilvl="2" w:tplc="4009001B" w:tentative="1">
      <w:start w:val="1"/>
      <w:numFmt w:val="lowerRoman"/>
      <w:lvlText w:val="%3."/>
      <w:lvlJc w:val="right"/>
      <w:pPr>
        <w:ind w:left="3761" w:hanging="180"/>
      </w:pPr>
    </w:lvl>
    <w:lvl w:ilvl="3" w:tplc="4009000F" w:tentative="1">
      <w:start w:val="1"/>
      <w:numFmt w:val="decimal"/>
      <w:lvlText w:val="%4."/>
      <w:lvlJc w:val="left"/>
      <w:pPr>
        <w:ind w:left="4481" w:hanging="360"/>
      </w:pPr>
    </w:lvl>
    <w:lvl w:ilvl="4" w:tplc="40090019" w:tentative="1">
      <w:start w:val="1"/>
      <w:numFmt w:val="lowerLetter"/>
      <w:lvlText w:val="%5."/>
      <w:lvlJc w:val="left"/>
      <w:pPr>
        <w:ind w:left="5201" w:hanging="360"/>
      </w:pPr>
    </w:lvl>
    <w:lvl w:ilvl="5" w:tplc="4009001B" w:tentative="1">
      <w:start w:val="1"/>
      <w:numFmt w:val="lowerRoman"/>
      <w:lvlText w:val="%6."/>
      <w:lvlJc w:val="right"/>
      <w:pPr>
        <w:ind w:left="5921" w:hanging="180"/>
      </w:pPr>
    </w:lvl>
    <w:lvl w:ilvl="6" w:tplc="4009000F" w:tentative="1">
      <w:start w:val="1"/>
      <w:numFmt w:val="decimal"/>
      <w:lvlText w:val="%7."/>
      <w:lvlJc w:val="left"/>
      <w:pPr>
        <w:ind w:left="6641" w:hanging="360"/>
      </w:pPr>
    </w:lvl>
    <w:lvl w:ilvl="7" w:tplc="40090019" w:tentative="1">
      <w:start w:val="1"/>
      <w:numFmt w:val="lowerLetter"/>
      <w:lvlText w:val="%8."/>
      <w:lvlJc w:val="left"/>
      <w:pPr>
        <w:ind w:left="7361" w:hanging="360"/>
      </w:pPr>
    </w:lvl>
    <w:lvl w:ilvl="8" w:tplc="4009001B" w:tentative="1">
      <w:start w:val="1"/>
      <w:numFmt w:val="lowerRoman"/>
      <w:lvlText w:val="%9."/>
      <w:lvlJc w:val="right"/>
      <w:pPr>
        <w:ind w:left="8081" w:hanging="180"/>
      </w:pPr>
    </w:lvl>
  </w:abstractNum>
  <w:num w:numId="1" w16cid:durableId="718239036">
    <w:abstractNumId w:val="2"/>
  </w:num>
  <w:num w:numId="2" w16cid:durableId="202182004">
    <w:abstractNumId w:val="8"/>
  </w:num>
  <w:num w:numId="3" w16cid:durableId="1327248877">
    <w:abstractNumId w:val="14"/>
  </w:num>
  <w:num w:numId="4" w16cid:durableId="695157591">
    <w:abstractNumId w:val="5"/>
  </w:num>
  <w:num w:numId="5" w16cid:durableId="1339843895">
    <w:abstractNumId w:val="7"/>
  </w:num>
  <w:num w:numId="6" w16cid:durableId="937642280">
    <w:abstractNumId w:val="13"/>
  </w:num>
  <w:num w:numId="7" w16cid:durableId="1929266999">
    <w:abstractNumId w:val="6"/>
  </w:num>
  <w:num w:numId="8" w16cid:durableId="437914494">
    <w:abstractNumId w:val="0"/>
  </w:num>
  <w:num w:numId="9" w16cid:durableId="1305353864">
    <w:abstractNumId w:val="1"/>
  </w:num>
  <w:num w:numId="10" w16cid:durableId="381756781">
    <w:abstractNumId w:val="11"/>
  </w:num>
  <w:num w:numId="11" w16cid:durableId="108084192">
    <w:abstractNumId w:val="3"/>
  </w:num>
  <w:num w:numId="12" w16cid:durableId="1677148264">
    <w:abstractNumId w:val="4"/>
  </w:num>
  <w:num w:numId="13" w16cid:durableId="2065565161">
    <w:abstractNumId w:val="9"/>
  </w:num>
  <w:num w:numId="14" w16cid:durableId="1454668439">
    <w:abstractNumId w:val="10"/>
  </w:num>
  <w:num w:numId="15" w16cid:durableId="51731759">
    <w:abstractNumId w:val="15"/>
  </w:num>
  <w:num w:numId="16" w16cid:durableId="199788086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04B56"/>
    <w:rsid w:val="00011C62"/>
    <w:rsid w:val="00030D6D"/>
    <w:rsid w:val="00031D52"/>
    <w:rsid w:val="0003593E"/>
    <w:rsid w:val="00036782"/>
    <w:rsid w:val="00040C8B"/>
    <w:rsid w:val="00066E03"/>
    <w:rsid w:val="00072D3C"/>
    <w:rsid w:val="00074DB8"/>
    <w:rsid w:val="00086043"/>
    <w:rsid w:val="000877B2"/>
    <w:rsid w:val="00093453"/>
    <w:rsid w:val="000A7BCF"/>
    <w:rsid w:val="000F67D4"/>
    <w:rsid w:val="00100CAA"/>
    <w:rsid w:val="00107BD8"/>
    <w:rsid w:val="001371C2"/>
    <w:rsid w:val="00142C00"/>
    <w:rsid w:val="0014657E"/>
    <w:rsid w:val="00151D0B"/>
    <w:rsid w:val="00173FEB"/>
    <w:rsid w:val="0019426B"/>
    <w:rsid w:val="001B178D"/>
    <w:rsid w:val="001B3C20"/>
    <w:rsid w:val="001B7F59"/>
    <w:rsid w:val="00203B82"/>
    <w:rsid w:val="002506D7"/>
    <w:rsid w:val="00254E7F"/>
    <w:rsid w:val="002A0731"/>
    <w:rsid w:val="002A25A6"/>
    <w:rsid w:val="002A316A"/>
    <w:rsid w:val="002B7564"/>
    <w:rsid w:val="002C07A7"/>
    <w:rsid w:val="002F4395"/>
    <w:rsid w:val="00320700"/>
    <w:rsid w:val="00321733"/>
    <w:rsid w:val="003443AA"/>
    <w:rsid w:val="0034752A"/>
    <w:rsid w:val="00352316"/>
    <w:rsid w:val="00357736"/>
    <w:rsid w:val="00357DF2"/>
    <w:rsid w:val="003651A2"/>
    <w:rsid w:val="00377FBD"/>
    <w:rsid w:val="003B477D"/>
    <w:rsid w:val="003C3C32"/>
    <w:rsid w:val="003C6D0A"/>
    <w:rsid w:val="003C72C5"/>
    <w:rsid w:val="003F422D"/>
    <w:rsid w:val="003F6E6B"/>
    <w:rsid w:val="0047783A"/>
    <w:rsid w:val="004840B9"/>
    <w:rsid w:val="004955A9"/>
    <w:rsid w:val="004D1E0F"/>
    <w:rsid w:val="004F548C"/>
    <w:rsid w:val="005772EA"/>
    <w:rsid w:val="00591A50"/>
    <w:rsid w:val="005B5B28"/>
    <w:rsid w:val="005B6346"/>
    <w:rsid w:val="005B71F9"/>
    <w:rsid w:val="005C50A3"/>
    <w:rsid w:val="0060208E"/>
    <w:rsid w:val="0062294A"/>
    <w:rsid w:val="0063254B"/>
    <w:rsid w:val="00650FAD"/>
    <w:rsid w:val="006514B9"/>
    <w:rsid w:val="006545F5"/>
    <w:rsid w:val="00684EB5"/>
    <w:rsid w:val="00693431"/>
    <w:rsid w:val="006A35E3"/>
    <w:rsid w:val="006B50FD"/>
    <w:rsid w:val="006C2A15"/>
    <w:rsid w:val="006D79E3"/>
    <w:rsid w:val="006E0005"/>
    <w:rsid w:val="006E6834"/>
    <w:rsid w:val="00701711"/>
    <w:rsid w:val="0073549F"/>
    <w:rsid w:val="00743786"/>
    <w:rsid w:val="00745008"/>
    <w:rsid w:val="00792217"/>
    <w:rsid w:val="007B6910"/>
    <w:rsid w:val="007D3058"/>
    <w:rsid w:val="007D31AE"/>
    <w:rsid w:val="007D57E3"/>
    <w:rsid w:val="007F78BB"/>
    <w:rsid w:val="00830C25"/>
    <w:rsid w:val="00844FEB"/>
    <w:rsid w:val="00846469"/>
    <w:rsid w:val="00852423"/>
    <w:rsid w:val="00863431"/>
    <w:rsid w:val="00892C34"/>
    <w:rsid w:val="00893FAC"/>
    <w:rsid w:val="008A5AE1"/>
    <w:rsid w:val="008A726D"/>
    <w:rsid w:val="008B37D9"/>
    <w:rsid w:val="008C6DBC"/>
    <w:rsid w:val="008D7B12"/>
    <w:rsid w:val="008F140A"/>
    <w:rsid w:val="0090667B"/>
    <w:rsid w:val="009243E2"/>
    <w:rsid w:val="009253CD"/>
    <w:rsid w:val="009329B3"/>
    <w:rsid w:val="00935B57"/>
    <w:rsid w:val="009454E5"/>
    <w:rsid w:val="00946438"/>
    <w:rsid w:val="009600CD"/>
    <w:rsid w:val="00965B75"/>
    <w:rsid w:val="00966C49"/>
    <w:rsid w:val="009B4D85"/>
    <w:rsid w:val="009C42E1"/>
    <w:rsid w:val="009C5CE6"/>
    <w:rsid w:val="009D3BC8"/>
    <w:rsid w:val="00A3178E"/>
    <w:rsid w:val="00A527B4"/>
    <w:rsid w:val="00A571F8"/>
    <w:rsid w:val="00A6205D"/>
    <w:rsid w:val="00A63A07"/>
    <w:rsid w:val="00A6472F"/>
    <w:rsid w:val="00A67E62"/>
    <w:rsid w:val="00A8145A"/>
    <w:rsid w:val="00A844C8"/>
    <w:rsid w:val="00A9048C"/>
    <w:rsid w:val="00AB5CF9"/>
    <w:rsid w:val="00AB6C77"/>
    <w:rsid w:val="00AC0681"/>
    <w:rsid w:val="00AD1646"/>
    <w:rsid w:val="00AE0E32"/>
    <w:rsid w:val="00B0067D"/>
    <w:rsid w:val="00B0665D"/>
    <w:rsid w:val="00B20084"/>
    <w:rsid w:val="00B62CD4"/>
    <w:rsid w:val="00B902D3"/>
    <w:rsid w:val="00BB2E01"/>
    <w:rsid w:val="00BB7024"/>
    <w:rsid w:val="00BC02F6"/>
    <w:rsid w:val="00BC337A"/>
    <w:rsid w:val="00BC5CB6"/>
    <w:rsid w:val="00BE1BE8"/>
    <w:rsid w:val="00C04629"/>
    <w:rsid w:val="00C05DD2"/>
    <w:rsid w:val="00C07132"/>
    <w:rsid w:val="00C07C10"/>
    <w:rsid w:val="00C13067"/>
    <w:rsid w:val="00C50644"/>
    <w:rsid w:val="00C5318B"/>
    <w:rsid w:val="00C72272"/>
    <w:rsid w:val="00C74388"/>
    <w:rsid w:val="00CA1B4E"/>
    <w:rsid w:val="00CC76AC"/>
    <w:rsid w:val="00CF61AF"/>
    <w:rsid w:val="00D14192"/>
    <w:rsid w:val="00D43A27"/>
    <w:rsid w:val="00D602A3"/>
    <w:rsid w:val="00D840C6"/>
    <w:rsid w:val="00D85174"/>
    <w:rsid w:val="00DA39BE"/>
    <w:rsid w:val="00DB1F63"/>
    <w:rsid w:val="00E12288"/>
    <w:rsid w:val="00E1357B"/>
    <w:rsid w:val="00E260DB"/>
    <w:rsid w:val="00E30912"/>
    <w:rsid w:val="00E31595"/>
    <w:rsid w:val="00E36537"/>
    <w:rsid w:val="00E43DB0"/>
    <w:rsid w:val="00E70ED3"/>
    <w:rsid w:val="00E804A9"/>
    <w:rsid w:val="00E82CB6"/>
    <w:rsid w:val="00EA374C"/>
    <w:rsid w:val="00EB7D82"/>
    <w:rsid w:val="00ED17DC"/>
    <w:rsid w:val="00EE2C86"/>
    <w:rsid w:val="00F16AD2"/>
    <w:rsid w:val="00F20765"/>
    <w:rsid w:val="00F220C1"/>
    <w:rsid w:val="00F264E1"/>
    <w:rsid w:val="00F31A0E"/>
    <w:rsid w:val="00F34643"/>
    <w:rsid w:val="00F52444"/>
    <w:rsid w:val="00F5547B"/>
    <w:rsid w:val="00F63E1D"/>
    <w:rsid w:val="00F94D46"/>
    <w:rsid w:val="00FA3AA5"/>
    <w:rsid w:val="00FD3C9B"/>
    <w:rsid w:val="00FF2FA4"/>
    <w:rsid w:val="00FF5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1">
    <w:name w:val="heading 1"/>
    <w:basedOn w:val="Normal"/>
    <w:next w:val="Normal"/>
    <w:link w:val="Heading1Char"/>
    <w:uiPriority w:val="9"/>
    <w:qFormat/>
    <w:rsid w:val="00D8517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semiHidden/>
    <w:unhideWhenUsed/>
    <w:qFormat/>
    <w:rsid w:val="002C07A7"/>
    <w:pPr>
      <w:widowControl w:val="0"/>
      <w:autoSpaceDE w:val="0"/>
      <w:autoSpaceDN w:val="0"/>
      <w:spacing w:before="206"/>
      <w:ind w:left="100"/>
      <w:outlineLvl w:val="1"/>
    </w:pPr>
    <w:rPr>
      <w:rFonts w:ascii="Arial" w:eastAsia="Arial" w:hAnsi="Arial" w:cs="Arial"/>
      <w:sz w:val="72"/>
      <w:szCs w:val="7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paragraph" w:styleId="BodyText">
    <w:name w:val="Body Text"/>
    <w:basedOn w:val="Normal"/>
    <w:link w:val="BodyTextChar"/>
    <w:uiPriority w:val="99"/>
    <w:unhideWhenUsed/>
    <w:rsid w:val="002C07A7"/>
    <w:pPr>
      <w:spacing w:after="120"/>
    </w:pPr>
  </w:style>
  <w:style w:type="character" w:customStyle="1" w:styleId="BodyTextChar">
    <w:name w:val="Body Text Char"/>
    <w:basedOn w:val="DefaultParagraphFont"/>
    <w:link w:val="BodyText"/>
    <w:uiPriority w:val="99"/>
    <w:rsid w:val="002C07A7"/>
    <w:rPr>
      <w:sz w:val="24"/>
      <w:szCs w:val="24"/>
    </w:rPr>
  </w:style>
  <w:style w:type="character" w:customStyle="1" w:styleId="Heading2Char">
    <w:name w:val="Heading 2 Char"/>
    <w:basedOn w:val="DefaultParagraphFont"/>
    <w:link w:val="Heading2"/>
    <w:uiPriority w:val="9"/>
    <w:semiHidden/>
    <w:rsid w:val="002C07A7"/>
    <w:rPr>
      <w:rFonts w:ascii="Arial" w:eastAsia="Arial" w:hAnsi="Arial" w:cs="Arial"/>
      <w:sz w:val="72"/>
      <w:szCs w:val="72"/>
    </w:rPr>
  </w:style>
  <w:style w:type="character" w:styleId="Hyperlink">
    <w:name w:val="Hyperlink"/>
    <w:basedOn w:val="DefaultParagraphFont"/>
    <w:uiPriority w:val="99"/>
    <w:semiHidden/>
    <w:unhideWhenUsed/>
    <w:rsid w:val="002C07A7"/>
    <w:rPr>
      <w:color w:val="0000FF"/>
      <w:u w:val="single"/>
    </w:rPr>
  </w:style>
  <w:style w:type="paragraph" w:customStyle="1" w:styleId="nova-legacy-e-listitem">
    <w:name w:val="nova-legacy-e-list__item"/>
    <w:basedOn w:val="Normal"/>
    <w:rsid w:val="002C07A7"/>
    <w:pPr>
      <w:spacing w:before="100" w:beforeAutospacing="1" w:after="100" w:afterAutospacing="1"/>
    </w:pPr>
    <w:rPr>
      <w:lang w:val="en-IN" w:eastAsia="en-IN"/>
    </w:rPr>
  </w:style>
  <w:style w:type="character" w:styleId="Emphasis">
    <w:name w:val="Emphasis"/>
    <w:basedOn w:val="DefaultParagraphFont"/>
    <w:uiPriority w:val="20"/>
    <w:qFormat/>
    <w:rsid w:val="00173FEB"/>
    <w:rPr>
      <w:i/>
      <w:iCs/>
    </w:rPr>
  </w:style>
  <w:style w:type="character" w:customStyle="1" w:styleId="Heading1Char">
    <w:name w:val="Heading 1 Char"/>
    <w:basedOn w:val="DefaultParagraphFont"/>
    <w:link w:val="Heading1"/>
    <w:uiPriority w:val="9"/>
    <w:rsid w:val="00D8517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4737">
      <w:bodyDiv w:val="1"/>
      <w:marLeft w:val="0"/>
      <w:marRight w:val="0"/>
      <w:marTop w:val="0"/>
      <w:marBottom w:val="0"/>
      <w:divBdr>
        <w:top w:val="none" w:sz="0" w:space="0" w:color="auto"/>
        <w:left w:val="none" w:sz="0" w:space="0" w:color="auto"/>
        <w:bottom w:val="none" w:sz="0" w:space="0" w:color="auto"/>
        <w:right w:val="none" w:sz="0" w:space="0" w:color="auto"/>
      </w:divBdr>
    </w:div>
    <w:div w:id="179241181">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974532337">
      <w:bodyDiv w:val="1"/>
      <w:marLeft w:val="0"/>
      <w:marRight w:val="0"/>
      <w:marTop w:val="0"/>
      <w:marBottom w:val="0"/>
      <w:divBdr>
        <w:top w:val="none" w:sz="0" w:space="0" w:color="auto"/>
        <w:left w:val="none" w:sz="0" w:space="0" w:color="auto"/>
        <w:bottom w:val="none" w:sz="0" w:space="0" w:color="auto"/>
        <w:right w:val="none" w:sz="0" w:space="0" w:color="auto"/>
      </w:divBdr>
      <w:divsChild>
        <w:div w:id="1013261623">
          <w:marLeft w:val="0"/>
          <w:marRight w:val="0"/>
          <w:marTop w:val="30"/>
          <w:marBottom w:val="0"/>
          <w:divBdr>
            <w:top w:val="none" w:sz="0" w:space="0" w:color="auto"/>
            <w:left w:val="none" w:sz="0" w:space="0" w:color="auto"/>
            <w:bottom w:val="none" w:sz="0" w:space="0" w:color="auto"/>
            <w:right w:val="none" w:sz="0" w:space="0" w:color="auto"/>
          </w:divBdr>
          <w:divsChild>
            <w:div w:id="28404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56087602">
      <w:bodyDiv w:val="1"/>
      <w:marLeft w:val="0"/>
      <w:marRight w:val="0"/>
      <w:marTop w:val="0"/>
      <w:marBottom w:val="0"/>
      <w:divBdr>
        <w:top w:val="none" w:sz="0" w:space="0" w:color="auto"/>
        <w:left w:val="none" w:sz="0" w:space="0" w:color="auto"/>
        <w:bottom w:val="none" w:sz="0" w:space="0" w:color="auto"/>
        <w:right w:val="none" w:sz="0" w:space="0" w:color="auto"/>
      </w:divBdr>
      <w:divsChild>
        <w:div w:id="1083375687">
          <w:marLeft w:val="0"/>
          <w:marRight w:val="0"/>
          <w:marTop w:val="0"/>
          <w:marBottom w:val="0"/>
          <w:divBdr>
            <w:top w:val="none" w:sz="0" w:space="0" w:color="auto"/>
            <w:left w:val="none" w:sz="0" w:space="0" w:color="auto"/>
            <w:bottom w:val="none" w:sz="0" w:space="0" w:color="auto"/>
            <w:right w:val="none" w:sz="0" w:space="0" w:color="auto"/>
          </w:divBdr>
        </w:div>
        <w:div w:id="690692401">
          <w:marLeft w:val="0"/>
          <w:marRight w:val="0"/>
          <w:marTop w:val="0"/>
          <w:marBottom w:val="0"/>
          <w:divBdr>
            <w:top w:val="none" w:sz="0" w:space="0" w:color="auto"/>
            <w:left w:val="none" w:sz="0" w:space="0" w:color="auto"/>
            <w:bottom w:val="none" w:sz="0" w:space="0" w:color="auto"/>
            <w:right w:val="none" w:sz="0" w:space="0" w:color="auto"/>
          </w:divBdr>
        </w:div>
        <w:div w:id="1730348568">
          <w:marLeft w:val="0"/>
          <w:marRight w:val="0"/>
          <w:marTop w:val="0"/>
          <w:marBottom w:val="0"/>
          <w:divBdr>
            <w:top w:val="none" w:sz="0" w:space="0" w:color="auto"/>
            <w:left w:val="none" w:sz="0" w:space="0" w:color="auto"/>
            <w:bottom w:val="none" w:sz="0" w:space="0" w:color="auto"/>
            <w:right w:val="none" w:sz="0" w:space="0" w:color="auto"/>
          </w:divBdr>
        </w:div>
      </w:divsChild>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37702211">
      <w:bodyDiv w:val="1"/>
      <w:marLeft w:val="0"/>
      <w:marRight w:val="0"/>
      <w:marTop w:val="0"/>
      <w:marBottom w:val="0"/>
      <w:divBdr>
        <w:top w:val="none" w:sz="0" w:space="0" w:color="auto"/>
        <w:left w:val="none" w:sz="0" w:space="0" w:color="auto"/>
        <w:bottom w:val="none" w:sz="0" w:space="0" w:color="auto"/>
        <w:right w:val="none" w:sz="0" w:space="0" w:color="auto"/>
      </w:divBdr>
      <w:divsChild>
        <w:div w:id="518155783">
          <w:marLeft w:val="0"/>
          <w:marRight w:val="0"/>
          <w:marTop w:val="0"/>
          <w:marBottom w:val="0"/>
          <w:divBdr>
            <w:top w:val="none" w:sz="0" w:space="0" w:color="auto"/>
            <w:left w:val="none" w:sz="0" w:space="0" w:color="auto"/>
            <w:bottom w:val="none" w:sz="0" w:space="0" w:color="auto"/>
            <w:right w:val="none" w:sz="0" w:space="0" w:color="auto"/>
          </w:divBdr>
        </w:div>
        <w:div w:id="775175803">
          <w:marLeft w:val="0"/>
          <w:marRight w:val="0"/>
          <w:marTop w:val="0"/>
          <w:marBottom w:val="0"/>
          <w:divBdr>
            <w:top w:val="none" w:sz="0" w:space="0" w:color="auto"/>
            <w:left w:val="none" w:sz="0" w:space="0" w:color="auto"/>
            <w:bottom w:val="none" w:sz="0" w:space="0" w:color="auto"/>
            <w:right w:val="none" w:sz="0" w:space="0" w:color="auto"/>
          </w:divBdr>
        </w:div>
        <w:div w:id="184908157">
          <w:marLeft w:val="0"/>
          <w:marRight w:val="0"/>
          <w:marTop w:val="0"/>
          <w:marBottom w:val="0"/>
          <w:divBdr>
            <w:top w:val="none" w:sz="0" w:space="0" w:color="auto"/>
            <w:left w:val="none" w:sz="0" w:space="0" w:color="auto"/>
            <w:bottom w:val="none" w:sz="0" w:space="0" w:color="auto"/>
            <w:right w:val="none" w:sz="0" w:space="0" w:color="auto"/>
          </w:divBdr>
        </w:div>
        <w:div w:id="1485777630">
          <w:marLeft w:val="0"/>
          <w:marRight w:val="0"/>
          <w:marTop w:val="0"/>
          <w:marBottom w:val="0"/>
          <w:divBdr>
            <w:top w:val="none" w:sz="0" w:space="0" w:color="auto"/>
            <w:left w:val="none" w:sz="0" w:space="0" w:color="auto"/>
            <w:bottom w:val="none" w:sz="0" w:space="0" w:color="auto"/>
            <w:right w:val="none" w:sz="0" w:space="0" w:color="auto"/>
          </w:divBdr>
        </w:div>
        <w:div w:id="624892199">
          <w:marLeft w:val="0"/>
          <w:marRight w:val="0"/>
          <w:marTop w:val="0"/>
          <w:marBottom w:val="0"/>
          <w:divBdr>
            <w:top w:val="none" w:sz="0" w:space="0" w:color="auto"/>
            <w:left w:val="none" w:sz="0" w:space="0" w:color="auto"/>
            <w:bottom w:val="none" w:sz="0" w:space="0" w:color="auto"/>
            <w:right w:val="none" w:sz="0" w:space="0" w:color="auto"/>
          </w:divBdr>
        </w:div>
        <w:div w:id="1812167364">
          <w:marLeft w:val="0"/>
          <w:marRight w:val="0"/>
          <w:marTop w:val="0"/>
          <w:marBottom w:val="0"/>
          <w:divBdr>
            <w:top w:val="none" w:sz="0" w:space="0" w:color="auto"/>
            <w:left w:val="none" w:sz="0" w:space="0" w:color="auto"/>
            <w:bottom w:val="none" w:sz="0" w:space="0" w:color="auto"/>
            <w:right w:val="none" w:sz="0" w:space="0" w:color="auto"/>
          </w:divBdr>
        </w:div>
      </w:divsChild>
    </w:div>
    <w:div w:id="1872644020">
      <w:bodyDiv w:val="1"/>
      <w:marLeft w:val="0"/>
      <w:marRight w:val="0"/>
      <w:marTop w:val="0"/>
      <w:marBottom w:val="0"/>
      <w:divBdr>
        <w:top w:val="none" w:sz="0" w:space="0" w:color="auto"/>
        <w:left w:val="none" w:sz="0" w:space="0" w:color="auto"/>
        <w:bottom w:val="none" w:sz="0" w:space="0" w:color="auto"/>
        <w:right w:val="none" w:sz="0" w:space="0" w:color="auto"/>
      </w:divBdr>
      <w:divsChild>
        <w:div w:id="17690797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F2358-C38A-45CB-9D9E-EBB7970CF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0</TotalTime>
  <Pages>21</Pages>
  <Words>3958</Words>
  <Characters>22563</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aastha_80@outlook.com</cp:lastModifiedBy>
  <cp:revision>20</cp:revision>
  <dcterms:created xsi:type="dcterms:W3CDTF">2021-12-13T08:44:00Z</dcterms:created>
  <dcterms:modified xsi:type="dcterms:W3CDTF">2022-12-13T16:35:00Z</dcterms:modified>
</cp:coreProperties>
</file>